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87B07" w14:textId="77777777" w:rsidR="00CC6BE8" w:rsidRDefault="00FA42A1">
      <w:pPr>
        <w:pStyle w:val="Title"/>
      </w:pPr>
      <w:r>
        <w:t>Capstone Final</w:t>
      </w:r>
    </w:p>
    <w:p w14:paraId="6F54B7EC" w14:textId="77777777" w:rsidR="00CC6BE8" w:rsidRDefault="00FA42A1">
      <w:r>
        <w:t>Yusei Hara</w:t>
      </w:r>
    </w:p>
    <w:p w14:paraId="2020C6A8" w14:textId="77777777" w:rsidR="00CC6BE8" w:rsidRDefault="00FA42A1">
      <w:pPr>
        <w:pStyle w:val="Date"/>
      </w:pPr>
      <w:r>
        <w:t>2020/11/14</w:t>
      </w:r>
    </w:p>
    <w:sdt>
      <w:sdtPr>
        <w:rPr>
          <w:rFonts w:asciiTheme="minorHAnsi" w:eastAsiaTheme="minorEastAsia" w:hAnsiTheme="minorHAnsi" w:cstheme="minorBidi"/>
          <w:b w:val="0"/>
          <w:szCs w:val="24"/>
        </w:rPr>
        <w:id w:val="1779371917"/>
        <w:docPartObj>
          <w:docPartGallery w:val="Table of Contents"/>
          <w:docPartUnique/>
        </w:docPartObj>
      </w:sdtPr>
      <w:sdtContent>
        <w:p w14:paraId="2471E07E" w14:textId="77777777" w:rsidR="00CC6BE8" w:rsidRDefault="00FA42A1">
          <w:pPr>
            <w:pStyle w:val="TOCHeading"/>
          </w:pPr>
          <w:r>
            <w:t>Table of Contents</w:t>
          </w:r>
        </w:p>
        <w:p w14:paraId="3FBE03DC" w14:textId="77777777" w:rsidR="00FA42A1" w:rsidRDefault="00FA42A1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7024361" w:history="1">
            <w:r w:rsidRPr="00CD5876">
              <w:rPr>
                <w:rStyle w:val="Hyperlink"/>
                <w:noProof/>
              </w:rPr>
              <w:t>ASER Pakistan 20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6F0B3" w14:textId="77777777" w:rsidR="00FA42A1" w:rsidRDefault="00FA42A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7024362" w:history="1">
            <w:r w:rsidRPr="00CD5876">
              <w:rPr>
                <w:rStyle w:val="Hyperlink"/>
                <w:noProof/>
              </w:rPr>
              <w:t>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D04CD" w14:textId="77777777" w:rsidR="00FA42A1" w:rsidRDefault="00FA42A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7024363" w:history="1">
            <w:r w:rsidRPr="00CD5876">
              <w:rPr>
                <w:rStyle w:val="Hyperlink"/>
                <w:noProof/>
              </w:rPr>
              <w:t>Data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E1D64" w14:textId="77777777" w:rsidR="00FA42A1" w:rsidRDefault="00FA42A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7024364" w:history="1">
            <w:r w:rsidRPr="00CD5876">
              <w:rPr>
                <w:rStyle w:val="Hyperlink"/>
                <w:noProof/>
              </w:rPr>
              <w:t>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A54E6" w14:textId="77777777" w:rsidR="00FA42A1" w:rsidRDefault="00FA42A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7024365" w:history="1">
            <w:r w:rsidRPr="00CD5876">
              <w:rPr>
                <w:rStyle w:val="Hyperlink"/>
                <w:noProof/>
              </w:rPr>
              <w:t>Preparation for Logistic Regression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B7F802" w14:textId="77777777" w:rsidR="00FA42A1" w:rsidRDefault="00FA42A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7024366" w:history="1">
            <w:r w:rsidRPr="00CD5876">
              <w:rPr>
                <w:rStyle w:val="Hyperlink"/>
                <w:noProof/>
              </w:rPr>
              <w:t>Notes on 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259B0" w14:textId="77777777" w:rsidR="00FA42A1" w:rsidRDefault="00FA42A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7024367" w:history="1">
            <w:r w:rsidRPr="00CD5876">
              <w:rPr>
                <w:rStyle w:val="Hyperlink"/>
                <w:noProof/>
              </w:rPr>
              <w:t>Hunza. Generalized Linear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7A39B" w14:textId="77777777" w:rsidR="00FA42A1" w:rsidRDefault="00FA42A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7024368" w:history="1">
            <w:r w:rsidRPr="00CD5876">
              <w:rPr>
                <w:rStyle w:val="Hyperlink"/>
                <w:noProof/>
              </w:rPr>
              <w:t>Formula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C5603" w14:textId="77777777" w:rsidR="00FA42A1" w:rsidRDefault="00FA42A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7024369" w:history="1">
            <w:r w:rsidRPr="00CD5876">
              <w:rPr>
                <w:rStyle w:val="Hyperlink"/>
                <w:noProof/>
              </w:rPr>
              <w:t>Model 1 [NofChild + HHOwnership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C8FBA" w14:textId="77777777" w:rsidR="00FA42A1" w:rsidRDefault="00FA42A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7024370" w:history="1">
            <w:r w:rsidRPr="00CD5876">
              <w:rPr>
                <w:rStyle w:val="Hyperlink"/>
                <w:noProof/>
              </w:rPr>
              <w:t>Model 1 [NofChild + HHOwnership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6295DC" w14:textId="77777777" w:rsidR="00FA42A1" w:rsidRDefault="00FA42A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7024371" w:history="1">
            <w:r w:rsidRPr="00CD5876">
              <w:rPr>
                <w:rStyle w:val="Hyperlink"/>
                <w:noProof/>
              </w:rPr>
              <w:t>Model 2 [NofChild + ParentsBothEdu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BD0BF" w14:textId="77777777" w:rsidR="00FA42A1" w:rsidRDefault="00FA42A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7024372" w:history="1">
            <w:r w:rsidRPr="00CD5876">
              <w:rPr>
                <w:rStyle w:val="Hyperlink"/>
                <w:noProof/>
              </w:rPr>
              <w:t>Model 3 [NofChild + ParentsEitherEdu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3EF3B" w14:textId="77777777" w:rsidR="00FA42A1" w:rsidRDefault="00FA42A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7024373" w:history="1">
            <w:r w:rsidRPr="00CD5876">
              <w:rPr>
                <w:rStyle w:val="Hyperlink"/>
                <w:noProof/>
              </w:rPr>
              <w:t>Pak. Generalized Linear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D549E" w14:textId="77777777" w:rsidR="00FA42A1" w:rsidRDefault="00FA42A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7024374" w:history="1">
            <w:r w:rsidRPr="00CD5876">
              <w:rPr>
                <w:rStyle w:val="Hyperlink"/>
                <w:noProof/>
              </w:rPr>
              <w:t>Model 1 [NofChild + HHOwnership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42C5A" w14:textId="77777777" w:rsidR="00FA42A1" w:rsidRDefault="00FA42A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7024375" w:history="1">
            <w:r w:rsidRPr="00CD5876">
              <w:rPr>
                <w:rStyle w:val="Hyperlink"/>
                <w:noProof/>
              </w:rPr>
              <w:t>Model 2 [NofChild + ParentsBothEdu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64532" w14:textId="77777777" w:rsidR="00FA42A1" w:rsidRDefault="00FA42A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7024376" w:history="1">
            <w:r w:rsidRPr="00CD5876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97A77" w14:textId="77777777" w:rsidR="00FA42A1" w:rsidRDefault="00FA42A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7024377" w:history="1">
            <w:r w:rsidRPr="00CD5876">
              <w:rPr>
                <w:rStyle w:val="Hyperlink"/>
                <w:noProof/>
              </w:rPr>
              <w:t>Parents.Edu1 &amp; Num.of.Chi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BDEE8" w14:textId="77777777" w:rsidR="00FA42A1" w:rsidRDefault="00FA42A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7024378" w:history="1">
            <w:r w:rsidRPr="00CD5876">
              <w:rPr>
                <w:rStyle w:val="Hyperlink"/>
                <w:noProof/>
              </w:rPr>
              <w:t>Parents.Edu2 &amp; Num.of.Chi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24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031C2F" w14:textId="77777777" w:rsidR="00CC6BE8" w:rsidRDefault="00FA42A1">
          <w:r>
            <w:fldChar w:fldCharType="end"/>
          </w:r>
        </w:p>
      </w:sdtContent>
    </w:sdt>
    <w:p w14:paraId="245D0FDE" w14:textId="77777777" w:rsidR="00CC6BE8" w:rsidRDefault="00FA42A1">
      <w:pPr>
        <w:pStyle w:val="Heading2"/>
      </w:pPr>
      <w:bookmarkStart w:id="0" w:name="aser-pakistan-2016"/>
      <w:bookmarkStart w:id="1" w:name="_Toc57024361"/>
      <w:r>
        <w:t>ASER Pakistan 2016</w:t>
      </w:r>
      <w:bookmarkEnd w:id="0"/>
      <w:bookmarkEnd w:id="1"/>
    </w:p>
    <w:p w14:paraId="2136747E" w14:textId="77777777" w:rsidR="00CC6BE8" w:rsidRDefault="00FA42A1">
      <w:r>
        <w:t xml:space="preserve">In this piece of paper, a set of data obtained from Annual Status of Education Report (ASER) is explored. The raw data was downloaded from the link here. </w:t>
      </w:r>
      <w:hyperlink r:id="rId8">
        <w:r>
          <w:t>https://palnetwork.org/aser-centre/</w:t>
        </w:r>
      </w:hyperlink>
    </w:p>
    <w:p w14:paraId="411FCC22" w14:textId="77777777" w:rsidR="00CC6BE8" w:rsidRDefault="00FA42A1">
      <w:pPr>
        <w:pStyle w:val="Heading3"/>
      </w:pPr>
      <w:bookmarkStart w:id="2" w:name="preparation"/>
      <w:bookmarkStart w:id="3" w:name="_Toc57024362"/>
      <w:r>
        <w:t>Preparation</w:t>
      </w:r>
      <w:bookmarkEnd w:id="2"/>
      <w:bookmarkEnd w:id="3"/>
    </w:p>
    <w:p w14:paraId="7BE6FD54" w14:textId="77777777" w:rsidR="00CC6BE8" w:rsidRDefault="00FA42A1">
      <w:pPr>
        <w:pStyle w:val="Heading4"/>
      </w:pPr>
      <w:bookmarkStart w:id="4" w:name="packages-used"/>
      <w:r>
        <w:t>Packages Used</w:t>
      </w:r>
      <w:bookmarkEnd w:id="4"/>
    </w:p>
    <w:p w14:paraId="67917C92" w14:textId="77777777" w:rsidR="00CC6BE8" w:rsidRDefault="00FA42A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repe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highligh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tterplot3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># to excute Hosmer-Lemeshow test</w:t>
      </w:r>
    </w:p>
    <w:p w14:paraId="5364CD05" w14:textId="77777777" w:rsidR="00CC6BE8" w:rsidRDefault="00FA42A1">
      <w:pPr>
        <w:pStyle w:val="SourceCode"/>
      </w:pPr>
      <w:r>
        <w:lastRenderedPageBreak/>
        <w:t>## Warning: package 'ResourceSelection' was built under R version 4.0.3</w:t>
      </w:r>
    </w:p>
    <w:p w14:paraId="5D1A2CCE" w14:textId="77777777" w:rsidR="00CC6BE8" w:rsidRDefault="00FA42A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equatiomatic)      </w:t>
      </w:r>
      <w:r>
        <w:rPr>
          <w:rStyle w:val="CommentTok"/>
        </w:rPr>
        <w:t># to convert model to equation</w:t>
      </w:r>
    </w:p>
    <w:p w14:paraId="5035BB91" w14:textId="77777777" w:rsidR="00CC6BE8" w:rsidRDefault="00FA42A1">
      <w:pPr>
        <w:pStyle w:val="SourceCode"/>
      </w:pPr>
      <w:r>
        <w:t>## Warning: package 'equatiomatic' was built under R version 4.0.3</w:t>
      </w:r>
    </w:p>
    <w:p w14:paraId="3869969F" w14:textId="77777777" w:rsidR="00CC6BE8" w:rsidRDefault="00FA42A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giraph)</w:t>
      </w:r>
    </w:p>
    <w:p w14:paraId="45C42FA6" w14:textId="77777777" w:rsidR="00CC6BE8" w:rsidRDefault="00FA42A1">
      <w:pPr>
        <w:pStyle w:val="SourceCode"/>
      </w:pPr>
      <w:r>
        <w:t>## Warning: package 'ggiraph' was built under R version 4.0.3</w:t>
      </w:r>
    </w:p>
    <w:p w14:paraId="1264BDA3" w14:textId="77777777" w:rsidR="00CC6BE8" w:rsidRDefault="00FA42A1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giraphExtra)</w:t>
      </w:r>
    </w:p>
    <w:p w14:paraId="3DCBD0E2" w14:textId="77777777" w:rsidR="00CC6BE8" w:rsidRDefault="00FA42A1">
      <w:pPr>
        <w:pStyle w:val="Heading3"/>
      </w:pPr>
      <w:bookmarkStart w:id="5" w:name="data-installation"/>
      <w:bookmarkStart w:id="6" w:name="_Toc57024363"/>
      <w:r>
        <w:t>Data Installation</w:t>
      </w:r>
      <w:bookmarkEnd w:id="5"/>
      <w:bookmarkEnd w:id="6"/>
    </w:p>
    <w:p w14:paraId="4F19508F" w14:textId="77777777" w:rsidR="00CC6BE8" w:rsidRDefault="00FA42A1">
      <w:pPr>
        <w:pStyle w:val="Heading4"/>
      </w:pPr>
      <w:bookmarkStart w:id="7" w:name="aser2016"/>
      <w:r>
        <w:t>ASER2016</w:t>
      </w:r>
      <w:bookmarkEnd w:id="7"/>
    </w:p>
    <w:p w14:paraId="19344B5A" w14:textId="77777777" w:rsidR="00CC6BE8" w:rsidRDefault="00FA42A1">
      <w:pPr>
        <w:pStyle w:val="SourceCode"/>
      </w:pPr>
      <w:r>
        <w:rPr>
          <w:rStyle w:val="NormalTok"/>
        </w:rPr>
        <w:t>provdi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ser/ASER2016ProvDis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hoo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ser/ASER2016GSchool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ser/ASER2016Chil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schoo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ser/ASER2016PvtSchool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schoo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ser/ASER2016GSchool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ser/ASER2016Paren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us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ser/ASER2016HouseholdIndicators.csv"</w:t>
      </w:r>
      <w:r>
        <w:rPr>
          <w:rStyle w:val="NormalTok"/>
        </w:rPr>
        <w:t>)</w:t>
      </w:r>
    </w:p>
    <w:p w14:paraId="063B8787" w14:textId="77777777" w:rsidR="00CC6BE8" w:rsidRDefault="00FA42A1">
      <w:pPr>
        <w:pStyle w:val="SourceCode"/>
      </w:pPr>
      <w:r>
        <w:rPr>
          <w:rStyle w:val="NormalTok"/>
        </w:rPr>
        <w:t>RegionNam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anj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aloch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Khyber Pakhtunkhw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lgit-Balt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zad Jammu and Kashmi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slamabad - I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derally Administrated Tribal Area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-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>)</w:t>
      </w:r>
    </w:p>
    <w:p w14:paraId="34CAF2A0" w14:textId="77777777" w:rsidR="00CC6BE8" w:rsidRDefault="00FA42A1">
      <w:pPr>
        <w:pStyle w:val="Heading4"/>
      </w:pPr>
      <w:bookmarkStart w:id="8" w:name="spatial-data"/>
      <w:r>
        <w:t>Spatial Data</w:t>
      </w:r>
      <w:bookmarkEnd w:id="8"/>
    </w:p>
    <w:p w14:paraId="68CAC0E2" w14:textId="77777777" w:rsidR="00CC6BE8" w:rsidRDefault="00FA42A1">
      <w:pPr>
        <w:pStyle w:val="SourceCode"/>
      </w:pPr>
      <w:r>
        <w:rPr>
          <w:rStyle w:val="NormalTok"/>
        </w:rPr>
        <w:t>ica &lt;-</w:t>
      </w:r>
      <w:r>
        <w:rPr>
          <w:rStyle w:val="StringTok"/>
        </w:rPr>
        <w:t xml:space="preserve"> </w:t>
      </w:r>
      <w:r>
        <w:rPr>
          <w:rStyle w:val="NormalTok"/>
        </w:rPr>
        <w:t>sf</w:t>
      </w:r>
      <w:r>
        <w:rPr>
          <w:rStyle w:val="OperatorTok"/>
        </w:rPr>
        <w:t>::</w:t>
      </w:r>
      <w:r>
        <w:rPr>
          <w:rStyle w:val="Keyword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map/pak_ica_categories_areas_geonode_apr2017.shp"</w:t>
      </w:r>
      <w:r>
        <w:rPr>
          <w:rStyle w:val="NormalTok"/>
        </w:rPr>
        <w:t>)</w:t>
      </w:r>
    </w:p>
    <w:p w14:paraId="4556995C" w14:textId="77777777" w:rsidR="00CC6BE8" w:rsidRDefault="00FA42A1">
      <w:pPr>
        <w:pStyle w:val="SourceCode"/>
      </w:pPr>
      <w:r>
        <w:t>## Reading layer `pak_ica_categories_areas_geonode_apr2017' from data source `C:\Program Files\R\capstone\map\pak_ica_categories_areas_geonode_apr2017.shp' using driver `ESRI Shapefile'</w:t>
      </w:r>
      <w:r>
        <w:br/>
        <w:t>## Simple feature collection with 156 features and 8 fields</w:t>
      </w:r>
      <w:r>
        <w:br/>
        <w:t>## geometry type:  MULTIPOLYGON</w:t>
      </w:r>
      <w:r>
        <w:br/>
        <w:t>## dimension:      XY</w:t>
      </w:r>
      <w:r>
        <w:br/>
        <w:t>## bbox:           xmin: 60.8786 ymin: 23.69468 xmax: 77.83397 ymax: 37.08942</w:t>
      </w:r>
      <w:r>
        <w:br/>
        <w:t>## geographic CRS: WGS 84</w:t>
      </w:r>
    </w:p>
    <w:p w14:paraId="2646308C" w14:textId="77777777" w:rsidR="00CC6BE8" w:rsidRDefault="00FA42A1">
      <w:pPr>
        <w:pStyle w:val="Heading3"/>
      </w:pPr>
      <w:bookmarkStart w:id="9" w:name="data-wrangling"/>
      <w:bookmarkStart w:id="10" w:name="_Toc57024364"/>
      <w:r>
        <w:t>Data Wrangling</w:t>
      </w:r>
      <w:bookmarkEnd w:id="9"/>
      <w:bookmarkEnd w:id="10"/>
    </w:p>
    <w:p w14:paraId="6DC12154" w14:textId="77777777" w:rsidR="00CC6BE8" w:rsidRDefault="00FA42A1">
      <w:pPr>
        <w:pStyle w:val="SourceCode"/>
      </w:pPr>
      <w:r>
        <w:rPr>
          <w:rStyle w:val="NormalTok"/>
        </w:rPr>
        <w:t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entroid =</w:t>
      </w:r>
      <w:r>
        <w:rPr>
          <w:rStyle w:val="NormalTok"/>
        </w:rPr>
        <w:t xml:space="preserve"> </w:t>
      </w:r>
      <w:r>
        <w:rPr>
          <w:rStyle w:val="KeywordTok"/>
        </w:rPr>
        <w:t>st_centroid</w:t>
      </w:r>
      <w:r>
        <w:rPr>
          <w:rStyle w:val="NormalTok"/>
        </w:rPr>
        <w:t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t_coordinates</w:t>
      </w:r>
      <w:r>
        <w:rPr>
          <w:rStyle w:val="NormalTok"/>
        </w:rPr>
        <w:t>(centroid)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t_coordinates</w:t>
      </w:r>
      <w:r>
        <w:rPr>
          <w:rStyle w:val="NormalTok"/>
        </w:rPr>
        <w:t>(centroid)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)</w:t>
      </w:r>
    </w:p>
    <w:p w14:paraId="252895BE" w14:textId="77777777" w:rsidR="00CC6BE8" w:rsidRDefault="00FA42A1">
      <w:pPr>
        <w:pStyle w:val="SourceCode"/>
      </w:pPr>
      <w:r>
        <w:t>## Warning: Problem with `mutate()` input `centroid`.</w:t>
      </w:r>
      <w:r>
        <w:br/>
        <w:t>## x st_centroid does not give correct centroids for longitude/latitude data</w:t>
      </w:r>
      <w:r>
        <w:br/>
        <w:t>## i Input `centroid` is `st_centroid(geometry)`.</w:t>
      </w:r>
    </w:p>
    <w:p w14:paraId="2105682D" w14:textId="77777777" w:rsidR="00CC6BE8" w:rsidRDefault="00FA42A1">
      <w:pPr>
        <w:pStyle w:val="SourceCode"/>
      </w:pPr>
      <w:r>
        <w:lastRenderedPageBreak/>
        <w:t>## Warning in st_centroid.sfc(geometry): st_centroid does not give correct</w:t>
      </w:r>
      <w:r>
        <w:br/>
        <w:t>## centroids for longitude/latitude data</w:t>
      </w:r>
    </w:p>
    <w:p w14:paraId="677A4B21" w14:textId="77777777" w:rsidR="00CC6BE8" w:rsidRDefault="00FA42A1">
      <w:pPr>
        <w:pStyle w:val="SourceCode"/>
      </w:pPr>
      <w:r>
        <w:rPr>
          <w:rStyle w:val="NormalTok"/>
        </w:rPr>
        <w:t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Province, Districts, x, y)</w:t>
      </w:r>
      <w:r>
        <w:br/>
      </w:r>
      <w:r>
        <w:rPr>
          <w:rStyle w:val="NormalTok"/>
        </w:rPr>
        <w:t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Province =</w:t>
      </w:r>
      <w:r>
        <w:rPr>
          <w:rStyle w:val="Normal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 xml:space="preserve">(Province), </w:t>
      </w:r>
      <w:r>
        <w:rPr>
          <w:rStyle w:val="DataTypeTok"/>
        </w:rPr>
        <w:t>Districts =</w:t>
      </w:r>
      <w:r>
        <w:rPr>
          <w:rStyle w:val="Normal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 xml:space="preserve">(Districts), 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y =</w:t>
      </w:r>
      <w:r>
        <w:rPr>
          <w:rStyle w:val="NormalTok"/>
        </w:rPr>
        <w:t xml:space="preserve"> y)</w:t>
      </w:r>
    </w:p>
    <w:p w14:paraId="59A12773" w14:textId="77777777" w:rsidR="00CC6BE8" w:rsidRDefault="00FA42A1">
      <w:pPr>
        <w:pStyle w:val="Heading4"/>
      </w:pPr>
      <w:bookmarkStart w:id="11" w:name="child-and-provdist-data-combination"/>
      <w:r>
        <w:t>Child and ProvDist data combination</w:t>
      </w:r>
      <w:bookmarkEnd w:id="11"/>
    </w:p>
    <w:p w14:paraId="1673474A" w14:textId="77777777" w:rsidR="00CC6BE8" w:rsidRDefault="00FA42A1">
      <w:pPr>
        <w:pStyle w:val="SourceCode"/>
      </w:pPr>
      <w:r>
        <w:rPr>
          <w:rStyle w:val="NormalTok"/>
        </w:rPr>
        <w:t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provdist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5F82938F" w14:textId="77777777" w:rsidR="00CC6BE8" w:rsidRDefault="00FA42A1">
      <w:pPr>
        <w:pStyle w:val="SourceCode"/>
      </w:pPr>
      <w:r>
        <w:t>## Joining, by = "DID"</w:t>
      </w:r>
    </w:p>
    <w:p w14:paraId="2F63BF33" w14:textId="77777777" w:rsidR="00CC6BE8" w:rsidRDefault="00FA42A1">
      <w:pPr>
        <w:pStyle w:val="SourceCode"/>
      </w:pPr>
      <w:r>
        <w:rPr>
          <w:rStyle w:val="NormalTok"/>
        </w:rPr>
        <w:t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name =</w:t>
      </w:r>
      <w:r>
        <w:rPr>
          <w:rStyle w:val="Normal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DNAME))</w:t>
      </w:r>
    </w:p>
    <w:p w14:paraId="20AAD0BC" w14:textId="77777777" w:rsidR="00CC6BE8" w:rsidRDefault="00FA42A1">
      <w:pPr>
        <w:pStyle w:val="SourceCode"/>
      </w:pPr>
      <w:r>
        <w:rPr>
          <w:rStyle w:val="NormalTok"/>
        </w:rPr>
        <w:t>ica_df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Province </w:t>
      </w:r>
      <w:r>
        <w:rPr>
          <w:rStyle w:val="OperatorTok"/>
        </w:rPr>
        <w:t>==</w:t>
      </w:r>
      <w:r>
        <w:rPr>
          <w:rStyle w:val="StringTok"/>
        </w:rPr>
        <w:t xml:space="preserve"> "sindh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ca_df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Districts &lt;-</w:t>
      </w:r>
      <w:r>
        <w:rPr>
          <w:rStyle w:val="StringTok"/>
        </w:rPr>
        <w:t xml:space="preserve"> </w:t>
      </w:r>
      <w:r>
        <w:rPr>
          <w:rStyle w:val="NormalTok"/>
        </w:rPr>
        <w:t>ica_df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 xml:space="preserve">Districts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ghotki"</w:t>
      </w:r>
      <w:r>
        <w:rPr>
          <w:rStyle w:val="NormalTok"/>
        </w:rPr>
        <w:t xml:space="preserve">, </w:t>
      </w:r>
      <w:r>
        <w:rPr>
          <w:rStyle w:val="StringTok"/>
        </w:rPr>
        <w:t>"gotki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mirpur khas"</w:t>
      </w:r>
      <w:r>
        <w:rPr>
          <w:rStyle w:val="NormalTok"/>
        </w:rPr>
        <w:t xml:space="preserve">, </w:t>
      </w:r>
      <w:r>
        <w:rPr>
          <w:rStyle w:val="StringTok"/>
        </w:rPr>
        <w:t>"mirpurkha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malir karachi"</w:t>
      </w:r>
      <w:r>
        <w:rPr>
          <w:rStyle w:val="NormalTok"/>
        </w:rPr>
        <w:t xml:space="preserve">, </w:t>
      </w:r>
      <w:r>
        <w:rPr>
          <w:rStyle w:val="StringTok"/>
        </w:rPr>
        <w:t>"karachi-malir-rural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naushahro feroze"</w:t>
      </w:r>
      <w:r>
        <w:rPr>
          <w:rStyle w:val="NormalTok"/>
        </w:rPr>
        <w:t xml:space="preserve">, </w:t>
      </w:r>
      <w:r>
        <w:rPr>
          <w:rStyle w:val="StringTok"/>
        </w:rPr>
        <w:t>"nowshero feroz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kambar shahdad kot"</w:t>
      </w:r>
      <w:r>
        <w:rPr>
          <w:rStyle w:val="NormalTok"/>
        </w:rPr>
        <w:t xml:space="preserve">, </w:t>
      </w:r>
      <w:r>
        <w:rPr>
          <w:rStyle w:val="StringTok"/>
        </w:rPr>
        <w:t>"qambar shahdadko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sujawal"</w:t>
      </w:r>
      <w:r>
        <w:rPr>
          <w:rStyle w:val="NormalTok"/>
        </w:rPr>
        <w:t xml:space="preserve">, </w:t>
      </w:r>
      <w:r>
        <w:rPr>
          <w:rStyle w:val="StringTok"/>
        </w:rPr>
        <w:t>"sajawal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shaheed benazir abad"</w:t>
      </w:r>
      <w:r>
        <w:rPr>
          <w:rStyle w:val="NormalTok"/>
        </w:rPr>
        <w:t xml:space="preserve">, </w:t>
      </w:r>
      <w:r>
        <w:rPr>
          <w:rStyle w:val="StringTok"/>
        </w:rPr>
        <w:t>"shaheed benaziraba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tando allahyar"</w:t>
      </w:r>
      <w:r>
        <w:rPr>
          <w:rStyle w:val="NormalTok"/>
        </w:rPr>
        <w:t xml:space="preserve">, </w:t>
      </w:r>
      <w:r>
        <w:rPr>
          <w:rStyle w:val="StringTok"/>
        </w:rPr>
        <w:t>"tando allah ya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vector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child_dname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RNAME </w:t>
      </w:r>
      <w:r>
        <w:rPr>
          <w:rStyle w:val="OperatorTok"/>
        </w:rPr>
        <w:t>=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ica_df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</w:t>
      </w:r>
      <w:r>
        <w:rPr>
          <w:rStyle w:val="DataTypeTok"/>
        </w:rPr>
        <w:lastRenderedPageBreak/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istrict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hild_dname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dnam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x))</w:t>
      </w:r>
    </w:p>
    <w:p w14:paraId="54168188" w14:textId="77777777" w:rsidR="00CC6BE8" w:rsidRDefault="00FA42A1">
      <w:pPr>
        <w:pStyle w:val="SourceCode"/>
      </w:pPr>
      <w:r>
        <w:t>## `summarise()` ungrouping output (override with `.groups` argument)</w:t>
      </w:r>
    </w:p>
    <w:p w14:paraId="7E7411F3" w14:textId="77777777" w:rsidR="00CC6BE8" w:rsidRDefault="00FA42A1">
      <w:pPr>
        <w:pStyle w:val="SourceCode"/>
      </w:pPr>
      <w:r>
        <w:t>## # A tibble: 25 x 2</w:t>
      </w:r>
      <w:r>
        <w:br/>
        <w:t>##    dname                     n</w:t>
      </w:r>
      <w:r>
        <w:br/>
        <w:t>##    &lt;chr&gt;                 &lt;dbl&gt;</w:t>
      </w:r>
      <w:r>
        <w:br/>
        <w:t>##  1 badin               132177.</w:t>
      </w:r>
      <w:r>
        <w:br/>
        <w:t>##  2 dadu                130944.</w:t>
      </w:r>
      <w:r>
        <w:br/>
        <w:t>##  3 gotki               138955.</w:t>
      </w:r>
      <w:r>
        <w:br/>
        <w:t>##  4 hyderabad           126370.</w:t>
      </w:r>
      <w:r>
        <w:br/>
        <w:t>##  5 jacobabad           113124.</w:t>
      </w:r>
      <w:r>
        <w:br/>
        <w:t>##  6 jamshoro             95520.</w:t>
      </w:r>
      <w:r>
        <w:br/>
        <w:t>##  7 karachi-malir-rural  75832.</w:t>
      </w:r>
      <w:r>
        <w:br/>
        <w:t xml:space="preserve">##  8 karachi-west-rural      NA </w:t>
      </w:r>
      <w:r>
        <w:br/>
        <w:t>##  9 kashmore            132646.</w:t>
      </w:r>
      <w:r>
        <w:br/>
        <w:t>## 10 khairpur            107834.</w:t>
      </w:r>
      <w:r>
        <w:br/>
        <w:t>## # ... with 15 more rows</w:t>
      </w:r>
    </w:p>
    <w:p w14:paraId="45E1856C" w14:textId="77777777" w:rsidR="00CC6BE8" w:rsidRDefault="00FA42A1">
      <w:pPr>
        <w:pStyle w:val="SourceCode"/>
      </w:pPr>
      <w:r>
        <w:rPr>
          <w:rStyle w:val="NormalTok"/>
        </w:rPr>
        <w:t>ica_df_</w:t>
      </w:r>
      <w:r>
        <w:rPr>
          <w:rStyle w:val="DecValTok"/>
        </w:rPr>
        <w:t>3</w:t>
      </w:r>
    </w:p>
    <w:p w14:paraId="77C85AAB" w14:textId="77777777" w:rsidR="00CC6BE8" w:rsidRDefault="00FA42A1">
      <w:pPr>
        <w:pStyle w:val="SourceCode"/>
      </w:pPr>
      <w:r>
        <w:t>##    Province           Districts        x        y</w:t>
      </w:r>
      <w:r>
        <w:br/>
        <w:t>## 1     sindh               badin 68.84219 24.72277</w:t>
      </w:r>
      <w:r>
        <w:br/>
        <w:t>## 2     sindh     central karachi 67.05813 24.94777</w:t>
      </w:r>
      <w:r>
        <w:br/>
        <w:t>## 3     sindh                dadu 67.49687 26.86763</w:t>
      </w:r>
      <w:r>
        <w:br/>
      </w:r>
      <w:r>
        <w:lastRenderedPageBreak/>
        <w:t>## 4     sindh        east karachi 67.13429 24.93583</w:t>
      </w:r>
      <w:r>
        <w:br/>
        <w:t>## 5     sindh               gotki 69.65163 27.82827</w:t>
      </w:r>
      <w:r>
        <w:br/>
        <w:t>## 6     sindh           hyderabad 68.45633 25.34110</w:t>
      </w:r>
      <w:r>
        <w:br/>
        <w:t>## 7     sindh           jacobabad 68.47705 28.20721</w:t>
      </w:r>
      <w:r>
        <w:br/>
        <w:t>## 8     sindh            jamshoro 67.79244 25.73650</w:t>
      </w:r>
      <w:r>
        <w:br/>
        <w:t>## 9     sindh   qambar shahdadkot 67.71121 27.63562</w:t>
      </w:r>
      <w:r>
        <w:br/>
        <w:t>## 10    sindh            kashmore 69.23065 28.27468</w:t>
      </w:r>
      <w:r>
        <w:br/>
        <w:t>## 11    sindh            khairpur 69.08038 26.82907</w:t>
      </w:r>
      <w:r>
        <w:br/>
        <w:t>## 12    sindh     korangi karachi 67.14997 24.84413</w:t>
      </w:r>
      <w:r>
        <w:br/>
        <w:t>## 13    sindh             larkana 68.19492 27.52356</w:t>
      </w:r>
      <w:r>
        <w:br/>
        <w:t>## 14    sindh karachi-malir-rural 67.28693 25.11444</w:t>
      </w:r>
      <w:r>
        <w:br/>
        <w:t>## 15    sindh             matiari 68.45326 25.76496</w:t>
      </w:r>
      <w:r>
        <w:br/>
        <w:t>## 16    sindh          mirpurkhas 69.16431 25.34044</w:t>
      </w:r>
      <w:r>
        <w:br/>
        <w:t>## 17    sindh     nowshero feroze 68.12521 26.87884</w:t>
      </w:r>
      <w:r>
        <w:br/>
        <w:t>## 18    sindh             sanghar 69.29576 25.95919</w:t>
      </w:r>
      <w:r>
        <w:br/>
        <w:t>## 19    sindh shaheed benazirabad 68.33324 26.36101</w:t>
      </w:r>
      <w:r>
        <w:br/>
        <w:t>## 20    sindh           shikarpur 68.60669 27.94883</w:t>
      </w:r>
      <w:r>
        <w:br/>
        <w:t>## 21    sindh       south karachi 66.87388 24.89373</w:t>
      </w:r>
      <w:r>
        <w:br/>
        <w:t>## 22    sindh             sajawal 68.15257 24.24510</w:t>
      </w:r>
      <w:r>
        <w:br/>
        <w:t>## 23    sindh              sukkur 69.17648 27.50249</w:t>
      </w:r>
      <w:r>
        <w:br/>
        <w:t>## 24    sindh     tando allah yar 68.77546 25.46575</w:t>
      </w:r>
      <w:r>
        <w:br/>
        <w:t>## 25    sindh tando muhammad khan 68.50212 25.00184</w:t>
      </w:r>
      <w:r>
        <w:br/>
        <w:t>## 26    sindh          tharparkar 70.17772 24.78158</w:t>
      </w:r>
      <w:r>
        <w:br/>
      </w:r>
      <w:r>
        <w:lastRenderedPageBreak/>
        <w:t>## 27    sindh              thatta 67.76193 24.73303</w:t>
      </w:r>
      <w:r>
        <w:br/>
        <w:t>## 28    sindh            umer kot 69.77834 25.38386</w:t>
      </w:r>
      <w:r>
        <w:br/>
        <w:t>## 29    sindh        west karachi 67.01128 24.99852</w:t>
      </w:r>
    </w:p>
    <w:p w14:paraId="5C4B5B8A" w14:textId="77777777" w:rsidR="00CC6BE8" w:rsidRDefault="00FA42A1">
      <w:pPr>
        <w:pStyle w:val="SourceCode"/>
      </w:pPr>
      <w:r>
        <w:rPr>
          <w:rStyle w:val="KeywordTok"/>
        </w:rPr>
        <w:t>remove</w:t>
      </w:r>
      <w:r>
        <w:rPr>
          <w:rStyle w:val="NormalTok"/>
        </w:rPr>
        <w:t>(ica_df_</w:t>
      </w:r>
      <w:r>
        <w:rPr>
          <w:rStyle w:val="DecValTok"/>
        </w:rPr>
        <w:t>2</w:t>
      </w:r>
      <w:r>
        <w:rPr>
          <w:rStyle w:val="NormalTok"/>
        </w:rPr>
        <w:t>, ica_df_</w:t>
      </w:r>
      <w:r>
        <w:rPr>
          <w:rStyle w:val="DecValTok"/>
        </w:rPr>
        <w:t>3</w:t>
      </w:r>
      <w:r>
        <w:rPr>
          <w:rStyle w:val="NormalTok"/>
        </w:rPr>
        <w:t>, ica_df_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ica_df_</w:t>
      </w:r>
      <w:r>
        <w:rPr>
          <w:rStyle w:val="DecValTok"/>
        </w:rPr>
        <w:t>5</w:t>
      </w:r>
      <w:r>
        <w:rPr>
          <w:rStyle w:val="NormalTok"/>
        </w:rPr>
        <w:t>, ica_df_</w:t>
      </w:r>
      <w:r>
        <w:rPr>
          <w:rStyle w:val="DecValTok"/>
        </w:rPr>
        <w:t>6</w:t>
      </w:r>
      <w:r>
        <w:rPr>
          <w:rStyle w:val="NormalTok"/>
        </w:rPr>
        <w:t>, ica_df_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ica_df_</w:t>
      </w:r>
      <w:r>
        <w:rPr>
          <w:rStyle w:val="DecValTok"/>
        </w:rPr>
        <w:t>8</w:t>
      </w:r>
      <w:r>
        <w:rPr>
          <w:rStyle w:val="NormalTok"/>
        </w:rPr>
        <w:t>, ica_df_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52039C11" w14:textId="77777777" w:rsidR="00CC6BE8" w:rsidRDefault="00FA42A1">
      <w:pPr>
        <w:pStyle w:val="SourceCode"/>
      </w:pPr>
      <w:r>
        <w:rPr>
          <w:rStyle w:val="KeywordTok"/>
        </w:rPr>
        <w:t>remove</w:t>
      </w:r>
      <w:r>
        <w:rPr>
          <w:rStyle w:val="NormalTok"/>
        </w:rPr>
        <w:t>(child_dname_</w:t>
      </w:r>
      <w:r>
        <w:rPr>
          <w:rStyle w:val="DecValTok"/>
        </w:rPr>
        <w:t>2</w:t>
      </w:r>
      <w:r>
        <w:rPr>
          <w:rStyle w:val="NormalTok"/>
        </w:rPr>
        <w:t>, child_dname_</w:t>
      </w:r>
      <w:r>
        <w:rPr>
          <w:rStyle w:val="DecValTok"/>
        </w:rPr>
        <w:t>3</w:t>
      </w:r>
      <w:r>
        <w:rPr>
          <w:rStyle w:val="NormalTok"/>
        </w:rPr>
        <w:t>, child_dname_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child_dname_</w:t>
      </w:r>
      <w:r>
        <w:rPr>
          <w:rStyle w:val="DecValTok"/>
        </w:rPr>
        <w:t>5</w:t>
      </w:r>
      <w:r>
        <w:rPr>
          <w:rStyle w:val="NormalTok"/>
        </w:rPr>
        <w:t>, child_dname_</w:t>
      </w:r>
      <w:r>
        <w:rPr>
          <w:rStyle w:val="DecValTok"/>
        </w:rPr>
        <w:t>6</w:t>
      </w:r>
      <w:r>
        <w:rPr>
          <w:rStyle w:val="NormalTok"/>
        </w:rPr>
        <w:t>, child_dname_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child_dname_</w:t>
      </w:r>
      <w:r>
        <w:rPr>
          <w:rStyle w:val="DecValTok"/>
        </w:rPr>
        <w:t>8</w:t>
      </w:r>
      <w:r>
        <w:rPr>
          <w:rStyle w:val="NormalTok"/>
        </w:rPr>
        <w:t>, child_dname_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6F871755" w14:textId="77777777" w:rsidR="00CC6BE8" w:rsidRDefault="00FA42A1">
      <w:pPr>
        <w:pStyle w:val="Heading3"/>
      </w:pPr>
      <w:bookmarkStart w:id="12" w:name="Xbfbf94af243d94d944c9d4f7f15d8ecb907e718"/>
      <w:bookmarkStart w:id="13" w:name="_Toc57024365"/>
      <w:r>
        <w:t>Preparation for Logistic Regression Analysis</w:t>
      </w:r>
      <w:bookmarkEnd w:id="12"/>
      <w:bookmarkEnd w:id="13"/>
    </w:p>
    <w:p w14:paraId="2C970BF2" w14:textId="77777777" w:rsidR="00CC6BE8" w:rsidRDefault="00FA42A1">
      <w:pPr>
        <w:pStyle w:val="Heading4"/>
      </w:pPr>
      <w:bookmarkStart w:id="14" w:name="making-dataframe-with-dummy-variables"/>
      <w:r>
        <w:t>Making Dataframe With Dummy Variables</w:t>
      </w:r>
      <w:bookmarkEnd w:id="14"/>
    </w:p>
    <w:p w14:paraId="39B20454" w14:textId="77777777" w:rsidR="00CC6BE8" w:rsidRDefault="00FA42A1">
      <w:pPr>
        <w:pStyle w:val="SourceCode"/>
      </w:pPr>
      <w:r>
        <w:rPr>
          <w:rStyle w:val="NormalTok"/>
        </w:rPr>
        <w:t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C002)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C003)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PR004)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PR009)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H003))</w:t>
      </w:r>
      <w:r>
        <w:br/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C001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Gende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C0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School.Enrollmen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C0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    </w:t>
      </w:r>
      <w:r>
        <w:rPr>
          <w:rStyle w:val="CommentTok"/>
        </w:rPr>
        <w:t># currently-enrolled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C003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C0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  </w:t>
      </w:r>
      <w:r>
        <w:rPr>
          <w:rStyle w:val="CommentTok"/>
        </w:rPr>
        <w:t># never-enrolled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C003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C0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  </w:t>
      </w:r>
      <w:r>
        <w:rPr>
          <w:rStyle w:val="CommentTok"/>
        </w:rPr>
        <w:t># drop-out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PR004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PR0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PR009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PR00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Parents.Edu1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child_ica_dummy</w:t>
      </w:r>
      <w:r>
        <w:rPr>
          <w:rStyle w:val="OperatorTok"/>
        </w:rPr>
        <w:t>$</w:t>
      </w:r>
      <w:r>
        <w:rPr>
          <w:rStyle w:val="NormalTok"/>
        </w:rPr>
        <w:t xml:space="preserve">PR0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 xml:space="preserve">PR00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PR004_only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>$</w:t>
      </w:r>
      <w:r>
        <w:rPr>
          <w:rStyle w:val="NormalTok"/>
        </w:rPr>
        <w:t xml:space="preserve">PR0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 xml:space="preserve">PR00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PR009_only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>$</w:t>
      </w:r>
      <w:r>
        <w:rPr>
          <w:rStyle w:val="NormalTok"/>
        </w:rPr>
        <w:t xml:space="preserve">PR0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 xml:space="preserve">PR00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Parents.Edu2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>$</w:t>
      </w:r>
      <w:r>
        <w:rPr>
          <w:rStyle w:val="NormalTok"/>
        </w:rPr>
        <w:t xml:space="preserve">PR0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 xml:space="preserve">PR00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Household.Ownershi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>$</w:t>
      </w:r>
      <w:r>
        <w:rPr>
          <w:rStyle w:val="NormalTok"/>
        </w:rPr>
        <w:t xml:space="preserve">H0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D5CD3F1" w14:textId="77777777" w:rsidR="00CC6BE8" w:rsidRDefault="00FA42A1">
      <w:pPr>
        <w:pStyle w:val="SourceCode"/>
      </w:pPr>
      <w:r>
        <w:rPr>
          <w:rStyle w:val="NormalTok"/>
        </w:rPr>
        <w:t>Num.of.Chi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HH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um.of.Child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CID)))</w:t>
      </w:r>
    </w:p>
    <w:p w14:paraId="6D3BC50D" w14:textId="77777777" w:rsidR="00CC6BE8" w:rsidRDefault="00FA42A1">
      <w:pPr>
        <w:pStyle w:val="SourceCode"/>
      </w:pPr>
      <w:r>
        <w:t>## `summarise()` ungrouping output (override with `.groups` argument)</w:t>
      </w:r>
    </w:p>
    <w:p w14:paraId="29037158" w14:textId="77777777" w:rsidR="00CC6BE8" w:rsidRDefault="00FA42A1">
      <w:pPr>
        <w:pStyle w:val="SourceCode"/>
      </w:pPr>
      <w:r>
        <w:rPr>
          <w:rStyle w:val="NormalTok"/>
        </w:rPr>
        <w:t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Num.of.Child)</w:t>
      </w:r>
    </w:p>
    <w:p w14:paraId="04200CEC" w14:textId="77777777" w:rsidR="00CC6BE8" w:rsidRDefault="00FA42A1">
      <w:pPr>
        <w:pStyle w:val="SourceCode"/>
      </w:pPr>
      <w:r>
        <w:t>## Joining, by = "HHID"</w:t>
      </w:r>
    </w:p>
    <w:p w14:paraId="5C9C65F1" w14:textId="77777777" w:rsidR="00CC6BE8" w:rsidRDefault="00FA42A1">
      <w:pPr>
        <w:pStyle w:val="SourceCode"/>
      </w:pP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H002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H0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H002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H0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H002_</w:t>
      </w:r>
      <w:r>
        <w:rPr>
          <w:rStyle w:val="DecValTok"/>
        </w:rPr>
        <w:t>3</w:t>
      </w:r>
      <w:r>
        <w:rPr>
          <w:rStyle w:val="NormalTok"/>
        </w:rPr>
        <w:t>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H0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6FFAED5" w14:textId="77777777" w:rsidR="00CC6BE8" w:rsidRDefault="00FA42A1">
      <w:pPr>
        <w:pStyle w:val="Heading4"/>
      </w:pPr>
      <w:bookmarkStart w:id="15" w:name="regional-dummy-variables"/>
      <w:r>
        <w:lastRenderedPageBreak/>
        <w:t>Regional Dummy Variables</w:t>
      </w:r>
      <w:bookmarkEnd w:id="15"/>
    </w:p>
    <w:p w14:paraId="49E30AE1" w14:textId="77777777" w:rsidR="00CC6BE8" w:rsidRDefault="00FA42A1">
      <w:pPr>
        <w:pStyle w:val="SourceCode"/>
      </w:pPr>
      <w:r>
        <w:rPr>
          <w:rStyle w:val="NormalTok"/>
        </w:rPr>
        <w:t>child_ica_dummy &lt;-</w:t>
      </w:r>
      <w:r>
        <w:rPr>
          <w:rStyle w:val="StringTok"/>
        </w:rPr>
        <w:t xml:space="preserve"> </w:t>
      </w:r>
      <w:r>
        <w:rPr>
          <w:rStyle w:val="NormalTok"/>
        </w:rPr>
        <w:t>child_ica_dummy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Panjab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Sindh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Balochist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Khyber_Pakhtunkhwa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Gilgit_Baltist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Azad_Jammu_and_Kashmi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Islamabad_I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Federally_Administrated_Tribal_Area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62529FD" w14:textId="77777777" w:rsidR="00CC6BE8" w:rsidRDefault="00FA42A1">
      <w:pPr>
        <w:pStyle w:val="Heading4"/>
      </w:pPr>
      <w:bookmarkStart w:id="16" w:name="factor-variables"/>
      <w:r>
        <w:t>Factor Variables</w:t>
      </w:r>
      <w:bookmarkEnd w:id="16"/>
    </w:p>
    <w:p w14:paraId="7AC896FD" w14:textId="77777777" w:rsidR="00CC6BE8" w:rsidRDefault="00FA42A1">
      <w:pPr>
        <w:pStyle w:val="SourceCode"/>
      </w:pP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DI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>DID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C002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>C002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C003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>C003)</w:t>
      </w:r>
      <w:r>
        <w:br/>
      </w:r>
      <w:r>
        <w:rPr>
          <w:rStyle w:val="CommentTok"/>
        </w:rPr>
        <w:t># child_ica_dummy$School.Enrollment &lt;- as.factor(child_ica_dummy$School.Enrollment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Household.Ownership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>Household.Ownership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Parents.Edu1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>Parents.Edu1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Parents.Edu2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>Parents.Edu2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Gende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>Gender)</w:t>
      </w:r>
    </w:p>
    <w:p w14:paraId="7C555E12" w14:textId="77777777" w:rsidR="00CC6BE8" w:rsidRDefault="00FA42A1">
      <w:pPr>
        <w:pStyle w:val="Heading3"/>
      </w:pPr>
      <w:bookmarkStart w:id="17" w:name="notes-on-data-wrangling"/>
      <w:bookmarkStart w:id="18" w:name="_Toc57024366"/>
      <w:r>
        <w:lastRenderedPageBreak/>
        <w:t>Notes on Data Wrangling</w:t>
      </w:r>
      <w:bookmarkEnd w:id="17"/>
      <w:bookmarkEnd w:id="18"/>
    </w:p>
    <w:p w14:paraId="7206C39C" w14:textId="77777777" w:rsidR="00CC6BE8" w:rsidRDefault="00FA42A1">
      <w:pPr>
        <w:pStyle w:val="Heading4"/>
      </w:pPr>
      <w:bookmarkStart w:id="19" w:name="eliminated-nas"/>
      <w:r>
        <w:t>Eliminated NAs</w:t>
      </w:r>
      <w:bookmarkEnd w:id="19"/>
    </w:p>
    <w:p w14:paraId="088B273E" w14:textId="77777777" w:rsidR="00CC6BE8" w:rsidRDefault="00FA42A1"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chool.Enrollment_N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003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ender_N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002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ents.Edu_N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R004))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R009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ousehold.Ownership_N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003))</w:t>
      </w:r>
      <w:r>
        <w:br/>
      </w:r>
      <w:r>
        <w:rPr>
          <w:rStyle w:val="NormalTok"/>
        </w:rPr>
        <w:t xml:space="preserve">    )</w:t>
      </w:r>
    </w:p>
    <w:p w14:paraId="5D6D3AD5" w14:textId="77777777" w:rsidR="00CC6BE8" w:rsidRDefault="00FA42A1">
      <w:pPr>
        <w:pStyle w:val="SourceCode"/>
      </w:pPr>
      <w:r>
        <w:t>##   School.Enrollment_NA Gender_NA Parents.Edu_NA Household.Ownership_NA</w:t>
      </w:r>
      <w:r>
        <w:br/>
        <w:t>## 1                    0        66          10775                   4500</w:t>
      </w:r>
    </w:p>
    <w:p w14:paraId="4276D7E4" w14:textId="77777777" w:rsidR="00CC6BE8" w:rsidRDefault="00FA42A1">
      <w:pPr>
        <w:pStyle w:val="Heading4"/>
      </w:pPr>
      <w:bookmarkStart w:id="20" w:name="eliminated-rows-in-total"/>
      <w:r>
        <w:t>Eliminated Rows in Total</w:t>
      </w:r>
      <w:bookmarkEnd w:id="20"/>
    </w:p>
    <w:p w14:paraId="64452FDA" w14:textId="77777777" w:rsidR="00CC6BE8" w:rsidRDefault="00FA42A1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inal_rows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hild_ica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eliminated_rows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child_ic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hild_ica_dummy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ratio =</w:t>
      </w:r>
      <w:r>
        <w:rPr>
          <w:rStyle w:val="NormalTok"/>
        </w:rPr>
        <w:t xml:space="preserve"> (</w:t>
      </w:r>
      <w:r>
        <w:rPr>
          <w:rStyle w:val="KeywordTok"/>
        </w:rPr>
        <w:t>nrow</w:t>
      </w:r>
      <w:r>
        <w:rPr>
          <w:rStyle w:val="NormalTok"/>
        </w:rPr>
        <w:t>(child_ica)</w:t>
      </w:r>
      <w:r>
        <w:rPr>
          <w:rStyle w:val="OperatorTok"/>
        </w:rPr>
        <w:t>-</w:t>
      </w:r>
      <w:r>
        <w:rPr>
          <w:rStyle w:val="KeywordTok"/>
        </w:rPr>
        <w:t>nrow</w:t>
      </w:r>
      <w:r>
        <w:rPr>
          <w:rStyle w:val="NormalTok"/>
        </w:rPr>
        <w:t>(child_ica_dummy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child_ica))</w:t>
      </w:r>
    </w:p>
    <w:p w14:paraId="4D4998DC" w14:textId="77777777" w:rsidR="00CC6BE8" w:rsidRDefault="00FA42A1">
      <w:pPr>
        <w:pStyle w:val="SourceCode"/>
      </w:pPr>
      <w:r>
        <w:t>##   original_rows eliminated_rows      ratio</w:t>
      </w:r>
      <w:r>
        <w:br/>
        <w:t>## 1        255196           13218 0.05179548</w:t>
      </w:r>
    </w:p>
    <w:p w14:paraId="1B7A0185" w14:textId="77777777" w:rsidR="00CC6BE8" w:rsidRDefault="00FA42A1"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Variabl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School.Enrollment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Gender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arents.Edu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StringTok"/>
        </w:rPr>
        <w:t>"Household.Ownership_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eleted Row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C003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C002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R004))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PR009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003)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C003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C00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PR004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PR009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H003))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ati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003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child_ica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002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child_ica), 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R004))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R009)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child_ica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003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child_ica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C003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C00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PR004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PR009) </w:t>
      </w:r>
      <w:r>
        <w:rPr>
          <w:rStyle w:val="OperatorTok"/>
        </w:rPr>
        <w:t>|</w:t>
      </w:r>
      <w:r>
        <w:rPr>
          <w:rStyle w:val="StringTok"/>
        </w:rPr>
        <w:t xml:space="preserve">  </w:t>
      </w:r>
      <w:r>
        <w:rPr>
          <w:rStyle w:val="KeywordTok"/>
        </w:rPr>
        <w:t>is.na</w:t>
      </w:r>
      <w:r>
        <w:rPr>
          <w:rStyle w:val="NormalTok"/>
        </w:rPr>
        <w:t>(H003)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child_ica))</w:t>
      </w:r>
      <w:r>
        <w:br/>
      </w:r>
      <w:r>
        <w:rPr>
          <w:rStyle w:val="NormalTok"/>
        </w:rPr>
        <w:t xml:space="preserve">    )</w:t>
      </w:r>
    </w:p>
    <w:p w14:paraId="32991DBD" w14:textId="77777777" w:rsidR="00CC6BE8" w:rsidRDefault="00FA42A1">
      <w:pPr>
        <w:pStyle w:val="SourceCode"/>
      </w:pPr>
      <w:r>
        <w:t>##                Variables Deleted Rows        Ratio</w:t>
      </w:r>
      <w:r>
        <w:br/>
        <w:t>## 1   School.Enrollment_NA            0 0.0000000000</w:t>
      </w:r>
      <w:r>
        <w:br/>
        <w:t>## 2              Gender_NA           66 0.0002586247</w:t>
      </w:r>
      <w:r>
        <w:br/>
        <w:t>## 3         Parents.Edu_NA        10775 0.0422224486</w:t>
      </w:r>
      <w:r>
        <w:br/>
        <w:t>## 4 Household.Ownership_NA         4500 0.0176335052</w:t>
      </w:r>
      <w:r>
        <w:br/>
        <w:t>## 5                  Total        13218 0.0517954827</w:t>
      </w:r>
    </w:p>
    <w:p w14:paraId="3716AE02" w14:textId="77777777" w:rsidR="00CC6BE8" w:rsidRDefault="00FA42A1">
      <w:pPr>
        <w:pStyle w:val="Heading4"/>
      </w:pPr>
      <w:bookmarkStart w:id="21" w:name="eliminated-nas-hunza"/>
      <w:r>
        <w:lastRenderedPageBreak/>
        <w:t>Eliminated NAs Hunza</w:t>
      </w:r>
      <w:bookmarkEnd w:id="21"/>
    </w:p>
    <w:p w14:paraId="7C1E4E1A" w14:textId="77777777" w:rsidR="00CC6BE8" w:rsidRDefault="00FA42A1"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Variabl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School.Enrollment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Gender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arents.Edu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ousehold.Ownership_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eleted Row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C003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C002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R004))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PR009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003)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, </w:t>
      </w:r>
      <w:r>
        <w:rPr>
          <w:rStyle w:val="KeywordTok"/>
        </w:rPr>
        <w:t>is.na</w:t>
      </w:r>
      <w:r>
        <w:rPr>
          <w:rStyle w:val="NormalTok"/>
        </w:rPr>
        <w:t xml:space="preserve">(C003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C00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PR004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PR009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H003))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ati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003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DecValTok"/>
        </w:rPr>
        <w:t>266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002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DecValTok"/>
        </w:rPr>
        <w:t>266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R004))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R009)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DecValTok"/>
        </w:rPr>
        <w:t>266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003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DecValTok"/>
        </w:rPr>
        <w:t>266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, </w:t>
      </w:r>
      <w:r>
        <w:rPr>
          <w:rStyle w:val="KeywordTok"/>
        </w:rPr>
        <w:t>is.na</w:t>
      </w:r>
      <w:r>
        <w:rPr>
          <w:rStyle w:val="NormalTok"/>
        </w:rPr>
        <w:t xml:space="preserve">(C003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C00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PR004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P</w:t>
      </w:r>
      <w:r>
        <w:rPr>
          <w:rStyle w:val="NormalTok"/>
        </w:rPr>
        <w:lastRenderedPageBreak/>
        <w:t xml:space="preserve">R009) </w:t>
      </w:r>
      <w:r>
        <w:rPr>
          <w:rStyle w:val="OperatorTok"/>
        </w:rPr>
        <w:t>|</w:t>
      </w:r>
      <w:r>
        <w:rPr>
          <w:rStyle w:val="StringTok"/>
        </w:rPr>
        <w:t xml:space="preserve">  </w:t>
      </w:r>
      <w:r>
        <w:rPr>
          <w:rStyle w:val="KeywordTok"/>
        </w:rPr>
        <w:t>is.na</w:t>
      </w:r>
      <w:r>
        <w:rPr>
          <w:rStyle w:val="NormalTok"/>
        </w:rPr>
        <w:t>(H003)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DecValTok"/>
        </w:rPr>
        <w:t>26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)</w:t>
      </w:r>
    </w:p>
    <w:p w14:paraId="31A7314F" w14:textId="77777777" w:rsidR="00CC6BE8" w:rsidRDefault="00FA42A1">
      <w:pPr>
        <w:pStyle w:val="SourceCode"/>
      </w:pPr>
      <w:r>
        <w:t>##                Variables Deleted Rows      Ratio</w:t>
      </w:r>
      <w:r>
        <w:br/>
        <w:t>## 1   School.Enrollment_NA            0 0.00000000</w:t>
      </w:r>
      <w:r>
        <w:br/>
        <w:t>## 2              Gender_NA            0 0.00000000</w:t>
      </w:r>
      <w:r>
        <w:br/>
        <w:t>## 3         Parents.Edu_NA           33 0.02010969</w:t>
      </w:r>
      <w:r>
        <w:br/>
        <w:t>## 4 Household.Ownership_NA           33 0.02010969</w:t>
      </w:r>
      <w:r>
        <w:br/>
        <w:t>## 5                  Total           59 0.03595369</w:t>
      </w:r>
    </w:p>
    <w:p w14:paraId="761B72E5" w14:textId="77777777" w:rsidR="00CC6BE8" w:rsidRDefault="00FA42A1"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, </w:t>
      </w:r>
      <w:r>
        <w:rPr>
          <w:rStyle w:val="KeywordTok"/>
        </w:rPr>
        <w:t>is.na</w:t>
      </w:r>
      <w:r>
        <w:rPr>
          <w:rStyle w:val="NormalTok"/>
        </w:rPr>
        <w:t xml:space="preserve">(H003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PR004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1613BB2C" w14:textId="77777777" w:rsidR="00CC6BE8" w:rsidRDefault="00FA42A1">
      <w:pPr>
        <w:pStyle w:val="SourceCode"/>
      </w:pPr>
      <w:r>
        <w:t>## Warning: Ignoring unknown parameters: binwidth, bins, pad</w:t>
      </w:r>
    </w:p>
    <w:p w14:paraId="0E0043C1" w14:textId="77777777" w:rsidR="00CC6BE8" w:rsidRDefault="00FA42A1">
      <w:r>
        <w:rPr>
          <w:noProof/>
        </w:rPr>
        <w:lastRenderedPageBreak/>
        <w:drawing>
          <wp:inline distT="0" distB="0" distL="0" distR="0" wp14:anchorId="6E5FA4E6" wp14:editId="664606B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40281" w14:textId="77777777" w:rsidR="00CC6BE8" w:rsidRDefault="00FA42A1"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, </w:t>
      </w:r>
      <w:r>
        <w:rPr>
          <w:rStyle w:val="KeywordTok"/>
        </w:rPr>
        <w:t>is.na</w:t>
      </w:r>
      <w:r>
        <w:rPr>
          <w:rStyle w:val="NormalTok"/>
        </w:rPr>
        <w:t xml:space="preserve">(H003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PR009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5550DBF7" w14:textId="77777777" w:rsidR="00CC6BE8" w:rsidRDefault="00FA42A1">
      <w:pPr>
        <w:pStyle w:val="SourceCode"/>
      </w:pPr>
      <w:r>
        <w:t>## Warning: Ignoring unknown parameters: binwidth, bins, pad</w:t>
      </w:r>
    </w:p>
    <w:p w14:paraId="1A13690D" w14:textId="77777777" w:rsidR="00CC6BE8" w:rsidRDefault="00FA42A1">
      <w:r>
        <w:rPr>
          <w:noProof/>
        </w:rPr>
        <w:lastRenderedPageBreak/>
        <w:drawing>
          <wp:inline distT="0" distB="0" distL="0" distR="0" wp14:anchorId="277D4BD1" wp14:editId="0CD24B8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B1D4C9" w14:textId="77777777" w:rsidR="00CC6BE8" w:rsidRDefault="00FA42A1">
      <w:pPr>
        <w:pStyle w:val="Heading4"/>
      </w:pPr>
      <w:bookmarkStart w:id="22" w:name="eliminated-rows-in-total-hunza"/>
      <w:r>
        <w:t>Eliminated Rows in Total Hunza</w:t>
      </w:r>
      <w:bookmarkEnd w:id="22"/>
    </w:p>
    <w:p w14:paraId="423D24A5" w14:textId="77777777" w:rsidR="00CC6BE8" w:rsidRDefault="00FA42A1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inal_rows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eliminated_rows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ratio =</w:t>
      </w:r>
      <w:r>
        <w:rPr>
          <w:rStyle w:val="NormalTok"/>
        </w:rPr>
        <w:t xml:space="preserve"> (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</w:t>
      </w:r>
      <w:r>
        <w:rPr>
          <w:rStyle w:val="OperatorTok"/>
        </w:rPr>
        <w:t>-</w:t>
      </w:r>
      <w:r>
        <w:rPr>
          <w:rStyle w:val="KeywordTok"/>
        </w:rPr>
        <w:t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)</w:t>
      </w:r>
    </w:p>
    <w:p w14:paraId="3EB3B112" w14:textId="77777777" w:rsidR="00CC6BE8" w:rsidRDefault="00FA42A1">
      <w:pPr>
        <w:pStyle w:val="SourceCode"/>
      </w:pPr>
      <w:r>
        <w:t>##   original_rows eliminated_rows      ratio</w:t>
      </w:r>
      <w:r>
        <w:br/>
        <w:t>## 1          1641              59 0.03595369</w:t>
      </w:r>
    </w:p>
    <w:p w14:paraId="0E9CE54C" w14:textId="77777777" w:rsidR="00CC6BE8" w:rsidRDefault="00FA42A1">
      <w:pPr>
        <w:pStyle w:val="Heading2"/>
      </w:pPr>
      <w:bookmarkStart w:id="23" w:name="hunza.-generalized-linear-models"/>
      <w:bookmarkStart w:id="24" w:name="_Toc57024367"/>
      <w:r>
        <w:lastRenderedPageBreak/>
        <w:t>Hunza. Generalized Linear Models</w:t>
      </w:r>
      <w:bookmarkEnd w:id="23"/>
      <w:bookmarkEnd w:id="24"/>
    </w:p>
    <w:p w14:paraId="34153B59" w14:textId="77777777" w:rsidR="00CC6BE8" w:rsidRDefault="00FA42A1">
      <w:pPr>
        <w:pStyle w:val="Heading3"/>
      </w:pPr>
      <w:bookmarkStart w:id="25" w:name="formula-1"/>
      <w:bookmarkStart w:id="26" w:name="_Toc57024368"/>
      <w:r>
        <w:t>Formula 1</w:t>
      </w:r>
      <w:bookmarkEnd w:id="25"/>
      <w:bookmarkEnd w:id="26"/>
    </w:p>
    <w:p w14:paraId="2D929BA7" w14:textId="77777777" w:rsidR="00CC6BE8" w:rsidRDefault="00FA42A1">
      <w:pPr>
        <w:pStyle w:val="Heading3"/>
      </w:pPr>
      <w:bookmarkStart w:id="27" w:name="model-1-nofchild-hhownership"/>
      <w:bookmarkStart w:id="28" w:name="_Toc57024369"/>
      <w:r>
        <w:t>Model 1 [NofChild + HHOwnership]</w:t>
      </w:r>
      <w:bookmarkEnd w:id="27"/>
      <w:bookmarkEnd w:id="28"/>
    </w:p>
    <w:p w14:paraId="6C6A12BB" w14:textId="77777777" w:rsidR="00CC6BE8" w:rsidRDefault="00FA42A1">
      <w:pPr>
        <w:pStyle w:val="Heading4"/>
      </w:pPr>
      <w:bookmarkStart w:id="29" w:name="Xe25393ffcb2ac735e8f8a8983cbb8f0991d3351"/>
      <w:r>
        <w:t>Hunza. GLM Age &gt;= 5 School.Enrollment ~ Age + Gender + Parents.Edu1 + Num.of.Child + Household.Ownership</w:t>
      </w:r>
      <w:bookmarkEnd w:id="29"/>
    </w:p>
    <w:p w14:paraId="3C5D918F" w14:textId="77777777" w:rsidR="00CC6BE8" w:rsidRDefault="00FA42A1">
      <w:pPr>
        <w:pStyle w:val="SourceCode"/>
      </w:pPr>
      <w:r>
        <w:rPr>
          <w:rStyle w:val="NormalTok"/>
        </w:rPr>
        <w:t>glm_chil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.Ownership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Household.Ownership)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14:paraId="49E3DB18" w14:textId="77777777" w:rsidR="00FA42A1" w:rsidRDefault="00FA42A1">
      <w:pPr>
        <w:pStyle w:val="SourceCode"/>
      </w:pPr>
      <w:r>
        <w:t xml:space="preserve">## </w:t>
      </w:r>
      <w:r>
        <w:br/>
        <w:t>## Call:</w:t>
      </w:r>
      <w:r>
        <w:br/>
        <w:t xml:space="preserve">## glm(formula = School.Enrollment ~ Age + Gender + Parents.Edu1 + </w:t>
      </w:r>
      <w:r>
        <w:br/>
        <w:t xml:space="preserve">##     Num.of.Child + Household.Ownership, family = "binomial", </w:t>
      </w:r>
      <w:r>
        <w:br/>
        <w:t xml:space="preserve">##     data = child_ica_dummy %&gt;% filter(C001 &gt;= 5, !is.na(Household.Ownership), </w:t>
      </w:r>
      <w:r>
        <w:br/>
        <w:t>##         DID == 266))</w:t>
      </w:r>
      <w:r>
        <w:br/>
        <w:t xml:space="preserve">## </w:t>
      </w:r>
      <w:r>
        <w:br/>
        <w:t xml:space="preserve">## Deviance Residuals: </w:t>
      </w:r>
      <w:r>
        <w:br/>
        <w:t xml:space="preserve">##     Min       1Q   Median       3Q      Max  </w:t>
      </w:r>
      <w:r>
        <w:br/>
        <w:t xml:space="preserve">## -3.0718   0.1538   0.1881   0.2457   0.9822  </w:t>
      </w:r>
      <w:r>
        <w:br/>
        <w:t xml:space="preserve">## </w:t>
      </w:r>
      <w:r>
        <w:br/>
        <w:t>## Coefficients:</w:t>
      </w:r>
      <w:r>
        <w:br/>
        <w:t xml:space="preserve">##         </w:t>
      </w:r>
    </w:p>
    <w:p w14:paraId="6CA5FE14" w14:textId="2122AA16" w:rsidR="00CC6BE8" w:rsidRDefault="00FA42A1">
      <w:pPr>
        <w:pStyle w:val="SourceCode"/>
      </w:pPr>
      <w:r>
        <w:lastRenderedPageBreak/>
        <w:t xml:space="preserve">             Estimate Std. Error z value Pr(&gt;|z|)    </w:t>
      </w:r>
      <w:r>
        <w:br/>
        <w:t>## (Intercept)           3.31784    0.85973   3.859 0.000114 ***</w:t>
      </w:r>
      <w:r>
        <w:br/>
        <w:t xml:space="preserve">## Age                  -0.02366    0.04764  -0.497 0.619400    </w:t>
      </w:r>
      <w:r>
        <w:br/>
        <w:t xml:space="preserve">## Gender1               0.26299    0.32483   0.810 0.418151    </w:t>
      </w:r>
      <w:r>
        <w:br/>
        <w:t xml:space="preserve">## Parents.Edu11         0.68028    0.35535   1.914 0.055566 .  </w:t>
      </w:r>
      <w:r>
        <w:br/>
        <w:t xml:space="preserve">## Num.of.Child         -0.36511    0.11685  -3.125 0.001781 ** </w:t>
      </w:r>
      <w:r>
        <w:br/>
        <w:t>## Household.Ownership1  1.45449    0.38143   3.813 0.000137 ***</w:t>
      </w:r>
      <w:r>
        <w:br/>
        <w:t>## ---</w:t>
      </w:r>
      <w:r>
        <w:br/>
        <w:t>## Signif. codes:  0 '***' 0.001 '**' 0.01 '*' 0.05 '.' 0.1 ' ' 1</w:t>
      </w:r>
      <w:r>
        <w:br/>
        <w:t xml:space="preserve">## </w:t>
      </w:r>
      <w:r>
        <w:br/>
        <w:t>## (Dispersion parameter for binomial family taken to be 1)</w:t>
      </w:r>
      <w:r>
        <w:br/>
        <w:t xml:space="preserve">## </w:t>
      </w:r>
      <w:r>
        <w:br/>
        <w:t>##     Null deviance: 376.54  on 1387  degrees of freedom</w:t>
      </w:r>
      <w:r>
        <w:br/>
        <w:t>## Residual deviance: 337.19  on 1382  degrees of freedom</w:t>
      </w:r>
      <w:r>
        <w:br/>
        <w:t>## AIC: 349.19</w:t>
      </w:r>
      <w:r>
        <w:br/>
        <w:t xml:space="preserve">## </w:t>
      </w:r>
      <w:r>
        <w:br/>
        <w:t>## Number of Fisher Scoring iterations: 7</w:t>
      </w:r>
    </w:p>
    <w:p w14:paraId="37112B05" w14:textId="77777777" w:rsidR="00CC6BE8" w:rsidRDefault="00FA42A1">
      <w:pPr>
        <w:pStyle w:val="SourceCode"/>
      </w:pPr>
      <w:r>
        <w:rPr>
          <w:rStyle w:val="CommentTok"/>
        </w:rPr>
        <w:t># ggPredict(glm_child, se = TRUE, colorAsFactor = TRUE, show.summary = TRUE, point = TRUE) +</w:t>
      </w:r>
      <w:r>
        <w:br/>
      </w:r>
      <w:r>
        <w:rPr>
          <w:rStyle w:val="CommentTok"/>
        </w:rPr>
        <w:t>#   theme(text = element_text(family = "serif")) +</w:t>
      </w:r>
      <w:r>
        <w:br/>
      </w:r>
      <w:r>
        <w:rPr>
          <w:rStyle w:val="CommentTok"/>
        </w:rPr>
        <w:t>#   xlab("Number of Children in Each House Hold") +</w:t>
      </w:r>
      <w:r>
        <w:br/>
      </w:r>
      <w:r>
        <w:rPr>
          <w:rStyle w:val="CommentTok"/>
        </w:rPr>
        <w:t>#   ylab("Enrollment") +</w:t>
      </w:r>
      <w:r>
        <w:br/>
      </w:r>
      <w:r>
        <w:rPr>
          <w:rStyle w:val="CommentTok"/>
        </w:rPr>
        <w:t>#   labs(color = "House Hold Ownership", fill = "House Hold Ownership")</w:t>
      </w:r>
    </w:p>
    <w:p w14:paraId="28AC2C12" w14:textId="77777777" w:rsidR="00CC6BE8" w:rsidRDefault="00FA42A1">
      <w:pPr>
        <w:pStyle w:val="SourceCode"/>
      </w:pPr>
      <w:r>
        <w:rPr>
          <w:rStyle w:val="KeywordTok"/>
        </w:rPr>
        <w:lastRenderedPageBreak/>
        <w:t>extract_eq</w:t>
      </w:r>
      <w:r>
        <w:rPr>
          <w:rStyle w:val="NormalTok"/>
        </w:rPr>
        <w:t>(glm_child)</w:t>
      </w:r>
    </w:p>
    <w:p w14:paraId="70236C6D" w14:textId="77777777" w:rsidR="00CC6BE8" w:rsidRDefault="00FA42A1">
      <w:bookmarkStart w:id="30" w:name="_Hlk57024541"/>
      <m:oMathPara>
        <m:oMathParaPr>
          <m:jc m:val="center"/>
        </m:oMathParaPr>
        <m:oMath>
          <m:r>
            <m:rPr>
              <m:nor/>
            </m:rPr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-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=α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r>
            <m:rPr>
              <m:nor/>
            </m:rPr>
            <m:t>Age</m:t>
          </m:r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Gender</m:t>
              </m:r>
            </m:e>
            <m:sub>
              <m:r>
                <m:rPr>
                  <m:nor/>
                </m:rPr>
                <m:t>1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Parents.Edu1</m:t>
              </m:r>
            </m:e>
            <m:sub>
              <m:r>
                <m:rPr>
                  <m:nor/>
                </m:rPr>
                <m:t>1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r>
            <m:rPr>
              <m:nor/>
            </m:rPr>
            <m:t>Num.of.Child</m:t>
          </m:r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Household.Ownership</m:t>
              </m:r>
            </m:e>
            <m:sub>
              <m:r>
                <m:rPr>
                  <m:nor/>
                </m:rPr>
                <m:t>1</m:t>
              </m:r>
            </m:sub>
          </m:sSub>
          <m:r>
            <w:rPr>
              <w:rFonts w:ascii="Cambria Math" w:hAnsi="Cambria Math"/>
            </w:rPr>
            <m:t>)+ϵ</m:t>
          </m:r>
        </m:oMath>
      </m:oMathPara>
      <w:bookmarkEnd w:id="30"/>
    </w:p>
    <w:p w14:paraId="1A039327" w14:textId="77777777" w:rsidR="00CC6BE8" w:rsidRDefault="00FA42A1">
      <w:pPr>
        <w:pStyle w:val="SourceCode"/>
      </w:pPr>
      <w:r>
        <w:rPr>
          <w:rStyle w:val="KeywordTok"/>
        </w:rPr>
        <w:t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>use_coef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630F4E5" w14:textId="77777777" w:rsidR="00CC6BE8" w:rsidRDefault="00FA42A1">
      <m:oMathPara>
        <m:oMathParaPr>
          <m:jc m:val="center"/>
        </m:oMathParaPr>
        <m:oMath>
          <m:r>
            <m:rPr>
              <m:nor/>
            </m:rPr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-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=3.32-0.02(</m:t>
          </m:r>
          <m:r>
            <m:rPr>
              <m:nor/>
            </m:rPr>
            <m:t>Age</m:t>
          </m:r>
          <m:r>
            <w:rPr>
              <w:rFonts w:ascii="Cambria Math" w:hAnsi="Cambria Math"/>
            </w:rPr>
            <m:t>)+0.26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Gender</m:t>
              </m:r>
            </m:e>
            <m:sub>
              <m:r>
                <m:rPr>
                  <m:nor/>
                </m:rPr>
                <m:t>1</m:t>
              </m:r>
            </m:sub>
          </m:sSub>
          <m:r>
            <w:rPr>
              <w:rFonts w:ascii="Cambria Math" w:hAnsi="Cambria Math"/>
            </w:rPr>
            <m:t>)+0.68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Parents.Edu1</m:t>
              </m:r>
            </m:e>
            <m:sub>
              <m:r>
                <m:rPr>
                  <m:nor/>
                </m:rPr>
                <m:t>1</m:t>
              </m:r>
            </m:sub>
          </m:sSub>
          <m:r>
            <w:rPr>
              <w:rFonts w:ascii="Cambria Math" w:hAnsi="Cambria Math"/>
            </w:rPr>
            <m:t>)-0.37(</m:t>
          </m:r>
          <m:r>
            <m:rPr>
              <m:nor/>
            </m:rPr>
            <m:t>Num.of.Child</m:t>
          </m:r>
          <m:r>
            <w:rPr>
              <w:rFonts w:ascii="Cambria Math" w:hAnsi="Cambria Math"/>
            </w:rPr>
            <m:t>)+1.45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Household.Ownership</m:t>
              </m:r>
            </m:e>
            <m:sub>
              <m:r>
                <m:rPr>
                  <m:nor/>
                </m:rPr>
                <m:t>1</m:t>
              </m:r>
            </m:sub>
          </m:sSub>
          <m:r>
            <w:rPr>
              <w:rFonts w:ascii="Cambria Math" w:hAnsi="Cambria Math"/>
            </w:rPr>
            <m:t>)+ϵ</m:t>
          </m:r>
        </m:oMath>
      </m:oMathPara>
    </w:p>
    <w:p w14:paraId="6F2FB1BB" w14:textId="77777777" w:rsidR="00CC6BE8" w:rsidRDefault="00FA42A1">
      <w:pPr>
        <w:pStyle w:val="Heading5"/>
      </w:pPr>
      <w:bookmarkStart w:id="31" w:name="exponential-transformation"/>
      <w:r>
        <w:t>exponential transformation</w:t>
      </w:r>
      <w:bookmarkEnd w:id="31"/>
    </w:p>
    <w:p w14:paraId="13C24A26" w14:textId="77777777" w:rsidR="00CC6BE8" w:rsidRDefault="00FA42A1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glm_child</w:t>
      </w:r>
      <w:r>
        <w:rPr>
          <w:rStyle w:val="OperatorTok"/>
        </w:rPr>
        <w:t>$</w:t>
      </w:r>
      <w:r>
        <w:rPr>
          <w:rStyle w:val="NormalTok"/>
        </w:rPr>
        <w:t>coefficients)</w:t>
      </w:r>
    </w:p>
    <w:p w14:paraId="1FA346FC" w14:textId="77777777" w:rsidR="00CC6BE8" w:rsidRDefault="00FA42A1">
      <w:pPr>
        <w:pStyle w:val="SourceCode"/>
      </w:pPr>
      <w:r>
        <w:t xml:space="preserve">##          (Intercept)                  Age              Gender1 </w:t>
      </w:r>
      <w:r>
        <w:br/>
        <w:t xml:space="preserve">##            27.600566             0.976615             1.300815 </w:t>
      </w:r>
      <w:r>
        <w:br/>
        <w:t xml:space="preserve">##        Parents.Edu11         Num.of.Child Household.Ownership1 </w:t>
      </w:r>
      <w:r>
        <w:br/>
        <w:t>##             1.974439             0.694119             4.282316</w:t>
      </w:r>
    </w:p>
    <w:p w14:paraId="55E6E758" w14:textId="77777777" w:rsidR="00CC6BE8" w:rsidRDefault="00FA42A1">
      <w:pPr>
        <w:pStyle w:val="Heading5"/>
      </w:pPr>
      <w:bookmarkStart w:id="32" w:name="Xac9e9806c209acba8d9b3cec467b7d61547abf6"/>
      <w:r>
        <w:t>confidence interval (intercept and coefficient)</w:t>
      </w:r>
      <w:bookmarkEnd w:id="32"/>
    </w:p>
    <w:p w14:paraId="164604D8" w14:textId="77777777" w:rsidR="00CC6BE8" w:rsidRDefault="00FA42A1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glm_child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17349F33" w14:textId="77777777" w:rsidR="00CC6BE8" w:rsidRDefault="00FA42A1">
      <w:pPr>
        <w:pStyle w:val="SourceCode"/>
      </w:pPr>
      <w:r>
        <w:t>## Waiting for profiling to be done...</w:t>
      </w:r>
    </w:p>
    <w:p w14:paraId="58CC1B00" w14:textId="77777777" w:rsidR="00CC6BE8" w:rsidRDefault="00FA42A1">
      <w:pPr>
        <w:pStyle w:val="SourceCode"/>
      </w:pPr>
      <w:r>
        <w:t>##                            2.5 %      97.5 %</w:t>
      </w:r>
      <w:r>
        <w:br/>
        <w:t>## (Intercept)           1.67909700  5.05580503</w:t>
      </w:r>
      <w:r>
        <w:br/>
        <w:t>## Age                  -0.11830273  0.06927947</w:t>
      </w:r>
      <w:r>
        <w:br/>
        <w:t>## Gender1              -0.37479224  0.90703643</w:t>
      </w:r>
      <w:r>
        <w:br/>
        <w:t>## Parents.Edu11        -0.02667129  1.37406680</w:t>
      </w:r>
      <w:r>
        <w:br/>
      </w:r>
      <w:r>
        <w:lastRenderedPageBreak/>
        <w:t>## Num.of.Child         -0.59642519 -0.13697033</w:t>
      </w:r>
      <w:r>
        <w:br/>
        <w:t>## Household.Ownership1  0.67326418  2.17905463</w:t>
      </w:r>
    </w:p>
    <w:p w14:paraId="2934C709" w14:textId="77777777" w:rsidR="00CC6BE8" w:rsidRDefault="00FA42A1">
      <w:pPr>
        <w:pStyle w:val="Heading5"/>
      </w:pPr>
      <w:bookmarkStart w:id="33" w:name="X4185648dd5b7a5a61b565ffd960a7ee92f1063a"/>
      <w:r>
        <w:t>exponential transformation of confidence interval (odds ratio of intercept and coefficient)</w:t>
      </w:r>
      <w:bookmarkEnd w:id="33"/>
    </w:p>
    <w:p w14:paraId="68C47DA8" w14:textId="77777777" w:rsidR="00CC6BE8" w:rsidRDefault="00FA42A1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nfint</w:t>
      </w:r>
      <w:r>
        <w:rPr>
          <w:rStyle w:val="NormalTok"/>
        </w:rPr>
        <w:t xml:space="preserve">(glm_child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)</w:t>
      </w:r>
    </w:p>
    <w:p w14:paraId="55158A9E" w14:textId="77777777" w:rsidR="00CC6BE8" w:rsidRDefault="00FA42A1">
      <w:pPr>
        <w:pStyle w:val="SourceCode"/>
      </w:pPr>
      <w:r>
        <w:t>## Waiting for profiling to be done...</w:t>
      </w:r>
    </w:p>
    <w:p w14:paraId="3673C184" w14:textId="77777777" w:rsidR="00CC6BE8" w:rsidRDefault="00FA42A1">
      <w:pPr>
        <w:pStyle w:val="SourceCode"/>
      </w:pPr>
      <w:r>
        <w:t>##                          2.5 %      97.5 %</w:t>
      </w:r>
      <w:r>
        <w:br/>
        <w:t>## (Intercept)          5.3607131 156.9308136</w:t>
      </w:r>
      <w:r>
        <w:br/>
        <w:t>## Age                  0.8884271   1.0717357</w:t>
      </w:r>
      <w:r>
        <w:br/>
        <w:t>## Gender1              0.6874321   2.4769710</w:t>
      </w:r>
      <w:r>
        <w:br/>
        <w:t>## Parents.Edu11        0.9736812   3.9513876</w:t>
      </w:r>
      <w:r>
        <w:br/>
        <w:t>## Num.of.Child         0.5507770   0.8719961</w:t>
      </w:r>
      <w:r>
        <w:br/>
        <w:t>## Household.Ownership1 1.9606267   8.8379472</w:t>
      </w:r>
    </w:p>
    <w:p w14:paraId="11D3B0EF" w14:textId="77777777" w:rsidR="00CC6BE8" w:rsidRDefault="00FA42A1">
      <w:pPr>
        <w:pStyle w:val="Heading5"/>
      </w:pPr>
      <w:bookmarkStart w:id="34" w:name="hosmer-lemeshow"/>
      <w:r>
        <w:t>Hosmer-Lemeshow</w:t>
      </w:r>
      <w:bookmarkEnd w:id="34"/>
    </w:p>
    <w:p w14:paraId="01377B59" w14:textId="77777777" w:rsidR="00CC6BE8" w:rsidRDefault="00FA42A1">
      <w:pPr>
        <w:pStyle w:val="SourceCode"/>
      </w:pPr>
      <w:r>
        <w:rPr>
          <w:rStyle w:val="KeywordTok"/>
        </w:rPr>
        <w:t>hoslem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lm_child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glm_child))</w:t>
      </w:r>
    </w:p>
    <w:p w14:paraId="4883B37D" w14:textId="77777777" w:rsidR="00CC6BE8" w:rsidRDefault="00FA42A1">
      <w:pPr>
        <w:pStyle w:val="SourceCode"/>
      </w:pPr>
      <w:r>
        <w:t xml:space="preserve">## </w:t>
      </w:r>
      <w:r>
        <w:br/>
        <w:t>##  Hosmer and Lemeshow goodness of fit (GOF) test</w:t>
      </w:r>
      <w:r>
        <w:br/>
        <w:t xml:space="preserve">## </w:t>
      </w:r>
      <w:r>
        <w:br/>
        <w:t>## data:  glm_child$y, fitted(glm_child)</w:t>
      </w:r>
      <w:r>
        <w:br/>
        <w:t>## X-squared = 4.9975, df = 8, p-value = 0.7578</w:t>
      </w:r>
    </w:p>
    <w:p w14:paraId="7F89980D" w14:textId="77777777" w:rsidR="00CC6BE8" w:rsidRDefault="00FA42A1">
      <w:pPr>
        <w:pStyle w:val="Heading5"/>
      </w:pPr>
      <w:bookmarkStart w:id="35" w:name="aic"/>
      <w:r>
        <w:t>AIC</w:t>
      </w:r>
      <w:bookmarkEnd w:id="35"/>
    </w:p>
    <w:p w14:paraId="5C9B27A0" w14:textId="77777777" w:rsidR="00CC6BE8" w:rsidRDefault="00FA42A1">
      <w:pPr>
        <w:pStyle w:val="SourceCode"/>
      </w:pPr>
      <w:r>
        <w:rPr>
          <w:rStyle w:val="KeywordTok"/>
        </w:rPr>
        <w:t>extractAIC</w:t>
      </w:r>
      <w:r>
        <w:rPr>
          <w:rStyle w:val="NormalTok"/>
        </w:rPr>
        <w:t>(glm_child)</w:t>
      </w:r>
    </w:p>
    <w:p w14:paraId="474C1D89" w14:textId="77777777" w:rsidR="00CC6BE8" w:rsidRDefault="00FA42A1">
      <w:pPr>
        <w:pStyle w:val="SourceCode"/>
      </w:pPr>
      <w:r>
        <w:t>## [1]   6.0000 349.1946</w:t>
      </w:r>
    </w:p>
    <w:p w14:paraId="4E15E6A3" w14:textId="77777777" w:rsidR="00CC6BE8" w:rsidRDefault="00FA42A1">
      <w:pPr>
        <w:pStyle w:val="Heading5"/>
      </w:pPr>
      <w:bookmarkStart w:id="36" w:name="bic"/>
      <w:r>
        <w:lastRenderedPageBreak/>
        <w:t>BIC</w:t>
      </w:r>
      <w:bookmarkEnd w:id="36"/>
    </w:p>
    <w:p w14:paraId="393DDB33" w14:textId="77777777" w:rsidR="00CC6BE8" w:rsidRDefault="00FA42A1">
      <w:pPr>
        <w:pStyle w:val="SourceCode"/>
      </w:pPr>
      <w:r>
        <w:rPr>
          <w:rStyle w:val="KeywordTok"/>
        </w:rPr>
        <w:t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glm_child</w:t>
      </w:r>
      <w:r>
        <w:rPr>
          <w:rStyle w:val="OperatorTok"/>
        </w:rPr>
        <w:t>$</w:t>
      </w:r>
      <w:r>
        <w:rPr>
          <w:rStyle w:val="NormalTok"/>
        </w:rPr>
        <w:t>data)))</w:t>
      </w:r>
    </w:p>
    <w:p w14:paraId="150F0128" w14:textId="77777777" w:rsidR="00CC6BE8" w:rsidRDefault="00FA42A1">
      <w:pPr>
        <w:pStyle w:val="SourceCode"/>
      </w:pPr>
      <w:r>
        <w:t>## [1]   6.0000 380.6083</w:t>
      </w:r>
    </w:p>
    <w:p w14:paraId="7BAC15E6" w14:textId="77777777" w:rsidR="00CC6BE8" w:rsidRDefault="00FA42A1">
      <w:pPr>
        <w:pStyle w:val="Heading5"/>
      </w:pPr>
      <w:bookmarkStart w:id="37" w:name="effectiveness-of-explanatory-variables"/>
      <w:r>
        <w:t>effectiveness of explanatory variables</w:t>
      </w:r>
      <w:bookmarkEnd w:id="37"/>
    </w:p>
    <w:p w14:paraId="13D10581" w14:textId="77777777" w:rsidR="00CC6BE8" w:rsidRDefault="00FA42A1">
      <w:pPr>
        <w:pStyle w:val="SourceCode"/>
      </w:pPr>
      <w:r>
        <w:rPr>
          <w:rStyle w:val="NormalTok"/>
        </w:rPr>
        <w:t>glm_child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Household.Ownership), 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54CCDD89" w14:textId="77777777" w:rsidR="00CC6BE8" w:rsidRDefault="00FA42A1">
      <w:pPr>
        <w:pStyle w:val="SourceCode"/>
      </w:pPr>
      <w:r>
        <w:t>## Analysis of Deviance Table</w:t>
      </w:r>
      <w:r>
        <w:br/>
        <w:t xml:space="preserve">## </w:t>
      </w:r>
      <w:r>
        <w:br/>
        <w:t>## Model 1: School.Enrollment ~ 1</w:t>
      </w:r>
      <w:r>
        <w:br/>
        <w:t xml:space="preserve">## Model 2: School.Enrollment ~ Age + Gender + Parents.Edu1 + Num.of.Child + </w:t>
      </w:r>
      <w:r>
        <w:br/>
        <w:t>##     Household.Ownership</w:t>
      </w:r>
      <w:r>
        <w:br/>
        <w:t xml:space="preserve">##   Resid. </w:t>
      </w:r>
      <w:proofErr w:type="spellStart"/>
      <w:r w:rsidRPr="00FA42A1">
        <w:rPr>
          <w:lang w:val="fr-CA"/>
        </w:rPr>
        <w:t>Df</w:t>
      </w:r>
      <w:proofErr w:type="spellEnd"/>
      <w:r w:rsidRPr="00FA42A1">
        <w:rPr>
          <w:lang w:val="fr-CA"/>
        </w:rPr>
        <w:t xml:space="preserve"> </w:t>
      </w:r>
      <w:proofErr w:type="spellStart"/>
      <w:r w:rsidRPr="00FA42A1">
        <w:rPr>
          <w:lang w:val="fr-CA"/>
        </w:rPr>
        <w:t>Resid</w:t>
      </w:r>
      <w:proofErr w:type="spellEnd"/>
      <w:r w:rsidRPr="00FA42A1">
        <w:rPr>
          <w:lang w:val="fr-CA"/>
        </w:rPr>
        <w:t xml:space="preserve">. Dev </w:t>
      </w:r>
      <w:proofErr w:type="spellStart"/>
      <w:r w:rsidRPr="00FA42A1">
        <w:rPr>
          <w:lang w:val="fr-CA"/>
        </w:rPr>
        <w:t>Df</w:t>
      </w:r>
      <w:proofErr w:type="spellEnd"/>
      <w:r w:rsidRPr="00FA42A1">
        <w:rPr>
          <w:lang w:val="fr-CA"/>
        </w:rPr>
        <w:t xml:space="preserve"> </w:t>
      </w:r>
      <w:proofErr w:type="spellStart"/>
      <w:r w:rsidRPr="00FA42A1">
        <w:rPr>
          <w:lang w:val="fr-CA"/>
        </w:rPr>
        <w:t>Deviance</w:t>
      </w:r>
      <w:proofErr w:type="spellEnd"/>
      <w:r w:rsidRPr="00FA42A1">
        <w:rPr>
          <w:lang w:val="fr-CA"/>
        </w:rPr>
        <w:t xml:space="preserve"> Pr(&gt;</w:t>
      </w:r>
      <w:proofErr w:type="gramStart"/>
      <w:r w:rsidRPr="00FA42A1">
        <w:rPr>
          <w:lang w:val="fr-CA"/>
        </w:rPr>
        <w:t xml:space="preserve">Chi)   </w:t>
      </w:r>
      <w:proofErr w:type="gramEnd"/>
      <w:r w:rsidRPr="00FA42A1">
        <w:rPr>
          <w:lang w:val="fr-CA"/>
        </w:rPr>
        <w:t xml:space="preserve"> </w:t>
      </w:r>
      <w:r w:rsidRPr="00FA42A1">
        <w:rPr>
          <w:lang w:val="fr-CA"/>
        </w:rPr>
        <w:br/>
        <w:t xml:space="preserve">## 1      1387     376.54                         </w:t>
      </w:r>
      <w:r w:rsidRPr="00FA42A1">
        <w:rPr>
          <w:lang w:val="fr-CA"/>
        </w:rPr>
        <w:br/>
        <w:t>## 2      1382     337.19  5   39.349 2.02e-07 ***</w:t>
      </w:r>
      <w:r w:rsidRPr="00FA42A1">
        <w:rPr>
          <w:lang w:val="fr-CA"/>
        </w:rPr>
        <w:br/>
        <w:t>## ---</w:t>
      </w:r>
      <w:r w:rsidRPr="00FA42A1">
        <w:rPr>
          <w:lang w:val="fr-CA"/>
        </w:rPr>
        <w:br/>
        <w:t xml:space="preserve">## </w:t>
      </w:r>
      <w:proofErr w:type="spellStart"/>
      <w:r w:rsidRPr="00FA42A1">
        <w:rPr>
          <w:lang w:val="fr-CA"/>
        </w:rPr>
        <w:t>Signif</w:t>
      </w:r>
      <w:proofErr w:type="spellEnd"/>
      <w:r w:rsidRPr="00FA42A1">
        <w:rPr>
          <w:lang w:val="fr-CA"/>
        </w:rPr>
        <w:t xml:space="preserve">. codes:  0 '***' 0.001 '**' 0.01 '*' 0.05 '.' </w:t>
      </w:r>
      <w:r>
        <w:t>0.1 ' ' 1</w:t>
      </w:r>
    </w:p>
    <w:p w14:paraId="525BA909" w14:textId="77777777" w:rsidR="00CC6BE8" w:rsidRDefault="00FA42A1">
      <w:pPr>
        <w:pStyle w:val="Heading5"/>
      </w:pPr>
      <w:bookmarkStart w:id="38" w:name="variables-selection"/>
      <w:r>
        <w:t>variables selection</w:t>
      </w:r>
      <w:bookmarkEnd w:id="38"/>
    </w:p>
    <w:p w14:paraId="21709710" w14:textId="77777777" w:rsidR="00CC6BE8" w:rsidRDefault="00FA42A1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scope =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usehold.Ownership))</w:t>
      </w:r>
    </w:p>
    <w:p w14:paraId="775FFDA7" w14:textId="77777777" w:rsidR="00CC6BE8" w:rsidRDefault="00FA42A1">
      <w:pPr>
        <w:pStyle w:val="SourceCode"/>
      </w:pPr>
      <w:r>
        <w:t>## Start:  AIC=378.54</w:t>
      </w:r>
      <w:r>
        <w:br/>
        <w:t>## School.Enrollment ~ 1</w:t>
      </w:r>
      <w:r>
        <w:br/>
      </w:r>
      <w:r>
        <w:lastRenderedPageBreak/>
        <w:t xml:space="preserve">## </w:t>
      </w:r>
      <w:r>
        <w:br/>
        <w:t>##                       Df Deviance    AIC</w:t>
      </w:r>
      <w:r>
        <w:br/>
        <w:t>## + Household.Ownership  1   357.40 361.40</w:t>
      </w:r>
      <w:r>
        <w:br/>
        <w:t>## + Num.of.Child         1   357.92 361.92</w:t>
      </w:r>
      <w:r>
        <w:br/>
        <w:t>## &lt;none&gt;                     376.54 378.54</w:t>
      </w:r>
      <w:r>
        <w:br/>
        <w:t>## + Age                  1   375.57 379.57</w:t>
      </w:r>
      <w:r>
        <w:br/>
        <w:t>## + Gender               1   376.15 380.15</w:t>
      </w:r>
      <w:r>
        <w:br/>
        <w:t xml:space="preserve">## </w:t>
      </w:r>
      <w:r>
        <w:br/>
        <w:t>## Step:  AIC=361.4</w:t>
      </w:r>
      <w:r>
        <w:br/>
        <w:t>## School.Enrollment ~ Household.Ownership</w:t>
      </w:r>
      <w:r>
        <w:br/>
        <w:t xml:space="preserve">## </w:t>
      </w:r>
      <w:r>
        <w:br/>
        <w:t>##                       Df Deviance    AIC</w:t>
      </w:r>
      <w:r>
        <w:br/>
        <w:t>## + Num.of.Child         1   342.04 348.04</w:t>
      </w:r>
      <w:r>
        <w:br/>
        <w:t>## &lt;none&gt;                     357.40 361.40</w:t>
      </w:r>
      <w:r>
        <w:br/>
        <w:t>## + Age                  1   356.13 362.13</w:t>
      </w:r>
      <w:r>
        <w:br/>
        <w:t>## + Gender               1   357.22 363.22</w:t>
      </w:r>
      <w:r>
        <w:br/>
        <w:t>## - Household.Ownership  1   376.54 378.54</w:t>
      </w:r>
      <w:r>
        <w:br/>
        <w:t xml:space="preserve">## </w:t>
      </w:r>
      <w:r>
        <w:br/>
        <w:t>## Step:  AIC=348.04</w:t>
      </w:r>
      <w:r>
        <w:br/>
        <w:t>## School.Enrollment ~ Household.Ownership + Num.of.Child</w:t>
      </w:r>
      <w:r>
        <w:br/>
        <w:t xml:space="preserve">## </w:t>
      </w:r>
      <w:r>
        <w:br/>
        <w:t>##                       Df Deviance    AIC</w:t>
      </w:r>
      <w:r>
        <w:br/>
        <w:t>## &lt;none&gt;                     342.04 348.04</w:t>
      </w:r>
      <w:r>
        <w:br/>
      </w:r>
      <w:r>
        <w:lastRenderedPageBreak/>
        <w:t>## + Gender               1   341.38 349.38</w:t>
      </w:r>
      <w:r>
        <w:br/>
        <w:t>## + Age                  1   341.47 349.47</w:t>
      </w:r>
      <w:r>
        <w:br/>
        <w:t>## - Num.of.Child         1   357.40 361.40</w:t>
      </w:r>
      <w:r>
        <w:br/>
        <w:t>## - Household.Ownership  1   357.92 361.92</w:t>
      </w:r>
    </w:p>
    <w:p w14:paraId="3892DC64" w14:textId="77777777" w:rsidR="00CC6BE8" w:rsidRDefault="00FA42A1">
      <w:pPr>
        <w:pStyle w:val="SourceCode"/>
      </w:pPr>
      <w:r>
        <w:t xml:space="preserve">## </w:t>
      </w:r>
      <w:r>
        <w:br/>
        <w:t xml:space="preserve">## Call:  glm(formula = School.Enrollment ~ Household.Ownership + Num.of.Child, </w:t>
      </w:r>
      <w:r>
        <w:br/>
        <w:t xml:space="preserve">##     family = "binomial", data = child_ica_dummy %&gt;% filter(!is.na(Household.Ownership), </w:t>
      </w:r>
      <w:r>
        <w:br/>
        <w:t>##         C001 &gt;= 5, DID == 266))</w:t>
      </w:r>
      <w:r>
        <w:br/>
        <w:t xml:space="preserve">## </w:t>
      </w:r>
      <w:r>
        <w:br/>
        <w:t>## Coefficients:</w:t>
      </w:r>
      <w:r>
        <w:br/>
        <w:t xml:space="preserve">##          (Intercept)  Household.Ownership1          Num.of.Child  </w:t>
      </w:r>
      <w:r>
        <w:br/>
        <w:t xml:space="preserve">##               3.7653                1.6398               -0.4373  </w:t>
      </w:r>
      <w:r>
        <w:br/>
        <w:t xml:space="preserve">## </w:t>
      </w:r>
      <w:r>
        <w:br/>
        <w:t>## Degrees of Freedom: 1387 Total (i.e. Null);  1385 Residual</w:t>
      </w:r>
      <w:r>
        <w:br/>
        <w:t xml:space="preserve">## Null Deviance:       376.5 </w:t>
      </w:r>
      <w:r>
        <w:br/>
        <w:t>## Residual Deviance: 342   AIC: 348</w:t>
      </w:r>
    </w:p>
    <w:p w14:paraId="751DB161" w14:textId="77777777" w:rsidR="00CC6BE8" w:rsidRDefault="00FA42A1">
      <w:pPr>
        <w:pStyle w:val="Heading3"/>
      </w:pPr>
      <w:bookmarkStart w:id="39" w:name="model-1-nofchild-hhownership-1"/>
      <w:bookmarkStart w:id="40" w:name="_Toc57024370"/>
      <w:r>
        <w:t>Model 1 [NofChild + HHOwnership]</w:t>
      </w:r>
      <w:bookmarkEnd w:id="39"/>
      <w:bookmarkEnd w:id="40"/>
    </w:p>
    <w:p w14:paraId="0F2ADA44" w14:textId="77777777" w:rsidR="00CC6BE8" w:rsidRDefault="00FA42A1">
      <w:pPr>
        <w:pStyle w:val="Heading4"/>
      </w:pPr>
      <w:bookmarkStart w:id="41" w:name="X79cba437ef21ecd0bdf748f1491a4a327dc21bc"/>
      <w:r>
        <w:t>Hunza. GLM Age &gt;= 5 School.Enrollment ~ Num.of.Child + Household.Ownership</w:t>
      </w:r>
      <w:bookmarkEnd w:id="41"/>
    </w:p>
    <w:p w14:paraId="7A041846" w14:textId="77777777" w:rsidR="00CC6BE8" w:rsidRDefault="00FA42A1">
      <w:pPr>
        <w:pStyle w:val="SourceCode"/>
      </w:pPr>
      <w:r>
        <w:rPr>
          <w:rStyle w:val="NormalTok"/>
        </w:rPr>
        <w:t>glm_chil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.Ownership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Household.Ownership)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orAs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ow.summar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oint =</w:t>
      </w:r>
      <w:r>
        <w:rPr>
          <w:rStyle w:val="NormalTok"/>
        </w:rPr>
        <w:t xml:space="preserve"> </w:t>
      </w:r>
      <w:r>
        <w:rPr>
          <w:rStyle w:val="OtherTok"/>
        </w:rPr>
        <w:t>TR</w:t>
      </w:r>
      <w:r>
        <w:rPr>
          <w:rStyle w:val="OtherTok"/>
        </w:rPr>
        <w:lastRenderedPageBreak/>
        <w:t>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Enrollme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House Hold Ownership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House Hold Ownership"</w:t>
      </w:r>
      <w:r>
        <w:rPr>
          <w:rStyle w:val="NormalTok"/>
        </w:rPr>
        <w:t>)</w:t>
      </w:r>
    </w:p>
    <w:p w14:paraId="0A2430C4" w14:textId="77777777" w:rsidR="00CC6BE8" w:rsidRDefault="00FA42A1">
      <w:pPr>
        <w:pStyle w:val="SourceCode"/>
      </w:pPr>
      <w:r>
        <w:t xml:space="preserve">## </w:t>
      </w:r>
      <w:r>
        <w:br/>
        <w:t>## Call:</w:t>
      </w:r>
      <w:r>
        <w:br/>
        <w:t xml:space="preserve">## glm(formula = School.Enrollment ~ Num.of.Child + Household.Ownership, </w:t>
      </w:r>
      <w:r>
        <w:br/>
        <w:t xml:space="preserve">##     family = "binomial", data = child_ica_dummy %&gt;% filter(C001 &gt;= </w:t>
      </w:r>
      <w:r>
        <w:br/>
        <w:t>##         5, !is.na(</w:t>
      </w:r>
      <w:proofErr w:type="spellStart"/>
      <w:r>
        <w:t>Household.Ownership</w:t>
      </w:r>
      <w:proofErr w:type="spellEnd"/>
      <w:r>
        <w:t>), DID == 266))</w:t>
      </w:r>
      <w:r>
        <w:br/>
        <w:t xml:space="preserve">## </w:t>
      </w:r>
      <w:r>
        <w:br/>
        <w:t xml:space="preserve">## Deviance Residuals: </w:t>
      </w:r>
      <w:r>
        <w:br/>
        <w:t xml:space="preserve">##     Min       1Q   Median       3Q      Max  </w:t>
      </w:r>
      <w:r>
        <w:br/>
        <w:t xml:space="preserve">## -3.1543   0.1464   0.1819   0.2259   0.8965  </w:t>
      </w:r>
      <w:r>
        <w:br/>
        <w:t xml:space="preserve">## </w:t>
      </w:r>
      <w:r>
        <w:br/>
        <w:t>## Coefficients:</w:t>
      </w:r>
      <w:r>
        <w:br/>
        <w:t xml:space="preserve">##                      Estimate Std. Error z value </w:t>
      </w:r>
      <w:proofErr w:type="spellStart"/>
      <w:r>
        <w:t>Pr</w:t>
      </w:r>
      <w:proofErr w:type="spellEnd"/>
      <w:r>
        <w:t xml:space="preserve">(&gt;|z|)    </w:t>
      </w:r>
      <w:r>
        <w:br/>
        <w:t>## (Intercept)            3.7653     0.5861   6.425 1.32e-10 ***</w:t>
      </w:r>
      <w:r>
        <w:br/>
        <w:t xml:space="preserve">## </w:t>
      </w:r>
      <w:proofErr w:type="spellStart"/>
      <w:r>
        <w:t>Num.of.Child</w:t>
      </w:r>
      <w:proofErr w:type="spellEnd"/>
      <w:r>
        <w:t xml:space="preserve">          -0.4373     0.1105  -3.958 7.54e-05 ***</w:t>
      </w:r>
      <w:r>
        <w:br/>
        <w:t>## Household.Ownership1   1.6398     0.3680   4.456 8.36e-06 ***</w:t>
      </w:r>
      <w:r>
        <w:br/>
      </w:r>
      <w:r w:rsidRPr="009478C7">
        <w:t>## ---</w:t>
      </w:r>
      <w:r w:rsidRPr="009478C7">
        <w:br/>
        <w:t xml:space="preserve">## </w:t>
      </w:r>
      <w:proofErr w:type="spellStart"/>
      <w:r w:rsidRPr="009478C7">
        <w:t>Signif</w:t>
      </w:r>
      <w:proofErr w:type="spellEnd"/>
      <w:r w:rsidRPr="009478C7">
        <w:t xml:space="preserve">. codes:  0 '***' 0.001 '**' 0.01 '*' 0.05 '.' </w:t>
      </w:r>
      <w:r>
        <w:t>0.1 ' ' 1</w:t>
      </w:r>
      <w:r>
        <w:br/>
        <w:t xml:space="preserve">## </w:t>
      </w:r>
      <w:r>
        <w:br/>
      </w:r>
      <w:r>
        <w:lastRenderedPageBreak/>
        <w:t>## (Dispersion parameter for binomial family taken to be 1)</w:t>
      </w:r>
      <w:r>
        <w:br/>
        <w:t xml:space="preserve">## </w:t>
      </w:r>
      <w:r>
        <w:br/>
        <w:t>##     Null deviance: 376.54  on 1387  degrees of freedom</w:t>
      </w:r>
      <w:r>
        <w:br/>
        <w:t>## Residual deviance: 342.04  on 1385  degrees of freedom</w:t>
      </w:r>
      <w:r>
        <w:br/>
        <w:t>## AIC: 348.04</w:t>
      </w:r>
      <w:r>
        <w:br/>
        <w:t xml:space="preserve">## </w:t>
      </w:r>
      <w:r>
        <w:br/>
        <w:t>## Number of Fisher Scoring iterations: 7</w:t>
      </w:r>
    </w:p>
    <w:p w14:paraId="296F8215" w14:textId="77777777" w:rsidR="00CC6BE8" w:rsidRDefault="00FA42A1">
      <w:pPr>
        <w:pStyle w:val="SourceCode"/>
      </w:pPr>
      <w:r>
        <w:t>## Warning in eval(family$initialize): non-integer #successes in a binomial glm!</w:t>
      </w:r>
      <w:r>
        <w:br/>
      </w:r>
      <w:r>
        <w:br/>
        <w:t>## Warning in eval(family$initialize): non-integer #successes in a binomial glm!</w:t>
      </w:r>
    </w:p>
    <w:p w14:paraId="35DE1FEB" w14:textId="77777777" w:rsidR="00CC6BE8" w:rsidRDefault="00FA42A1">
      <w:r>
        <w:rPr>
          <w:noProof/>
        </w:rPr>
        <w:drawing>
          <wp:inline distT="0" distB="0" distL="0" distR="0" wp14:anchorId="7AA808CD" wp14:editId="1B66985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B4E5E" w14:textId="77777777" w:rsidR="00CC6BE8" w:rsidRDefault="00FA42A1">
      <w:pPr>
        <w:pStyle w:val="SourceCode"/>
      </w:pPr>
      <w:r>
        <w:rPr>
          <w:rStyle w:val="KeywordTok"/>
        </w:rPr>
        <w:t>extract_eq</w:t>
      </w:r>
      <w:r>
        <w:rPr>
          <w:rStyle w:val="NormalTok"/>
        </w:rPr>
        <w:t>(glm_child)</w:t>
      </w:r>
    </w:p>
    <w:p w14:paraId="067A3761" w14:textId="77777777" w:rsidR="00CC6BE8" w:rsidRDefault="00FA42A1">
      <m:oMathPara>
        <m:oMathParaPr>
          <m:jc m:val="center"/>
        </m:oMathParaPr>
        <m:oMath>
          <m:r>
            <m:rPr>
              <m:nor/>
            </m:rPr>
            <w:lastRenderedPageBreak/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-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=α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r>
            <m:rPr>
              <m:nor/>
            </m:rPr>
            <m:t>Num.of.Child</m:t>
          </m:r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Household.Ownership</m:t>
              </m:r>
            </m:e>
            <m:sub>
              <m:r>
                <m:rPr>
                  <m:nor/>
                </m:rPr>
                <m:t>1</m:t>
              </m:r>
            </m:sub>
          </m:sSub>
          <m:r>
            <w:rPr>
              <w:rFonts w:ascii="Cambria Math" w:hAnsi="Cambria Math"/>
            </w:rPr>
            <m:t>)+ϵ</m:t>
          </m:r>
        </m:oMath>
      </m:oMathPara>
    </w:p>
    <w:p w14:paraId="19AB45CE" w14:textId="77777777" w:rsidR="00CC6BE8" w:rsidRDefault="00FA42A1">
      <w:pPr>
        <w:pStyle w:val="SourceCode"/>
      </w:pPr>
      <w:r>
        <w:rPr>
          <w:rStyle w:val="KeywordTok"/>
        </w:rPr>
        <w:t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>use_coef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AA1A0D6" w14:textId="77777777" w:rsidR="00CC6BE8" w:rsidRDefault="00FA42A1">
      <m:oMathPara>
        <m:oMathParaPr>
          <m:jc m:val="center"/>
        </m:oMathParaPr>
        <m:oMath>
          <m:r>
            <m:rPr>
              <m:nor/>
            </m:rPr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-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=3.77-0.44(</m:t>
          </m:r>
          <m:r>
            <m:rPr>
              <m:nor/>
            </m:rPr>
            <m:t>Num.of.Child</m:t>
          </m:r>
          <m:r>
            <w:rPr>
              <w:rFonts w:ascii="Cambria Math" w:hAnsi="Cambria Math"/>
            </w:rPr>
            <m:t>)+1.64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Household.Ownership</m:t>
              </m:r>
            </m:e>
            <m:sub>
              <m:r>
                <m:rPr>
                  <m:nor/>
                </m:rPr>
                <m:t>1</m:t>
              </m:r>
            </m:sub>
          </m:sSub>
          <m:r>
            <w:rPr>
              <w:rFonts w:ascii="Cambria Math" w:hAnsi="Cambria Math"/>
            </w:rPr>
            <m:t>)+ϵ</m:t>
          </m:r>
        </m:oMath>
      </m:oMathPara>
    </w:p>
    <w:p w14:paraId="05A42A02" w14:textId="77777777" w:rsidR="00CC6BE8" w:rsidRDefault="00FA42A1">
      <w:pPr>
        <w:pStyle w:val="Heading5"/>
      </w:pPr>
      <w:bookmarkStart w:id="42" w:name="exponential-transformation-1"/>
      <w:r>
        <w:t>exponential transformation</w:t>
      </w:r>
      <w:bookmarkEnd w:id="42"/>
    </w:p>
    <w:p w14:paraId="05EC304C" w14:textId="77777777" w:rsidR="00CC6BE8" w:rsidRDefault="00FA42A1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glm_child</w:t>
      </w:r>
      <w:r>
        <w:rPr>
          <w:rStyle w:val="OperatorTok"/>
        </w:rPr>
        <w:t>$</w:t>
      </w:r>
      <w:r>
        <w:rPr>
          <w:rStyle w:val="NormalTok"/>
        </w:rPr>
        <w:t>coefficients)</w:t>
      </w:r>
    </w:p>
    <w:p w14:paraId="51059578" w14:textId="77777777" w:rsidR="00CC6BE8" w:rsidRDefault="00FA42A1">
      <w:pPr>
        <w:pStyle w:val="SourceCode"/>
      </w:pPr>
      <w:r>
        <w:t xml:space="preserve">##          (Intercept)         Num.of.Child Household.Ownership1 </w:t>
      </w:r>
      <w:r>
        <w:br/>
        <w:t>##           43.1780424            0.6457498            5.1540565</w:t>
      </w:r>
    </w:p>
    <w:p w14:paraId="5E440FD5" w14:textId="77777777" w:rsidR="00CC6BE8" w:rsidRDefault="00FA42A1">
      <w:pPr>
        <w:pStyle w:val="Heading5"/>
      </w:pPr>
      <w:bookmarkStart w:id="43" w:name="X57368e2b0ed1ad582838a15044293b9e06dbf3e"/>
      <w:r>
        <w:t>confidence interval (intercept and coefficient)</w:t>
      </w:r>
      <w:bookmarkEnd w:id="43"/>
    </w:p>
    <w:p w14:paraId="74204627" w14:textId="77777777" w:rsidR="00CC6BE8" w:rsidRDefault="00FA42A1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glm_child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153035F7" w14:textId="77777777" w:rsidR="00CC6BE8" w:rsidRDefault="00FA42A1">
      <w:pPr>
        <w:pStyle w:val="SourceCode"/>
      </w:pPr>
      <w:r>
        <w:t>## Waiting for profiling to be done...</w:t>
      </w:r>
    </w:p>
    <w:p w14:paraId="7592F881" w14:textId="77777777" w:rsidR="00CC6BE8" w:rsidRDefault="00FA42A1">
      <w:pPr>
        <w:pStyle w:val="SourceCode"/>
      </w:pPr>
      <w:r>
        <w:t>##                           2.5 %     97.5 %</w:t>
      </w:r>
      <w:r>
        <w:br/>
        <w:t>## (Intercept)           2.6561231  4.9606809</w:t>
      </w:r>
      <w:r>
        <w:br/>
        <w:t>## Num.of.Child         -0.6549398 -0.2204113</w:t>
      </w:r>
      <w:r>
        <w:br/>
        <w:t>## Household.Ownership1  0.8840013  2.3381830</w:t>
      </w:r>
    </w:p>
    <w:p w14:paraId="22545A69" w14:textId="77777777" w:rsidR="00CC6BE8" w:rsidRDefault="00FA42A1">
      <w:pPr>
        <w:pStyle w:val="Heading5"/>
      </w:pPr>
      <w:bookmarkStart w:id="44" w:name="Xe9d945eaf937af2c29cf33feb30027a9e3014ca"/>
      <w:r>
        <w:t>exponential transformation of confidence interval (odds ratio of intercept and coefficient)</w:t>
      </w:r>
      <w:bookmarkEnd w:id="44"/>
    </w:p>
    <w:p w14:paraId="191D3734" w14:textId="77777777" w:rsidR="00CC6BE8" w:rsidRDefault="00FA42A1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nfint</w:t>
      </w:r>
      <w:r>
        <w:rPr>
          <w:rStyle w:val="NormalTok"/>
        </w:rPr>
        <w:t xml:space="preserve">(glm_child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)</w:t>
      </w:r>
    </w:p>
    <w:p w14:paraId="10DB7D31" w14:textId="77777777" w:rsidR="00CC6BE8" w:rsidRDefault="00FA42A1">
      <w:pPr>
        <w:pStyle w:val="SourceCode"/>
      </w:pPr>
      <w:r>
        <w:t>## Waiting for profiling to be done...</w:t>
      </w:r>
    </w:p>
    <w:p w14:paraId="4F5E7639" w14:textId="77777777" w:rsidR="00CC6BE8" w:rsidRDefault="00FA42A1">
      <w:pPr>
        <w:pStyle w:val="SourceCode"/>
      </w:pPr>
      <w:r>
        <w:t>##                           2.5 %      97.5 %</w:t>
      </w:r>
      <w:r>
        <w:br/>
        <w:t>## (Intercept)          14.2409716 142.6909268</w:t>
      </w:r>
      <w:r>
        <w:br/>
      </w:r>
      <w:r>
        <w:lastRenderedPageBreak/>
        <w:t>## Num.of.Child          0.5194733   0.8021888</w:t>
      </w:r>
      <w:r>
        <w:br/>
        <w:t>## Household.Ownership1  2.4205657  10.3623908</w:t>
      </w:r>
    </w:p>
    <w:p w14:paraId="75EA5619" w14:textId="77777777" w:rsidR="00CC6BE8" w:rsidRDefault="00FA42A1">
      <w:pPr>
        <w:pStyle w:val="Heading5"/>
      </w:pPr>
      <w:bookmarkStart w:id="45" w:name="hosmer-lemeshow-1"/>
      <w:r>
        <w:t>Hosmer-Lemeshow</w:t>
      </w:r>
      <w:bookmarkEnd w:id="45"/>
    </w:p>
    <w:p w14:paraId="39F604C7" w14:textId="77777777" w:rsidR="00CC6BE8" w:rsidRDefault="00FA42A1">
      <w:pPr>
        <w:pStyle w:val="SourceCode"/>
      </w:pPr>
      <w:r>
        <w:rPr>
          <w:rStyle w:val="KeywordTok"/>
        </w:rPr>
        <w:t>hoslem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lm_child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glm_child))</w:t>
      </w:r>
    </w:p>
    <w:p w14:paraId="2E221E56" w14:textId="77777777" w:rsidR="00CC6BE8" w:rsidRDefault="00FA42A1">
      <w:pPr>
        <w:pStyle w:val="SourceCode"/>
      </w:pPr>
      <w:r>
        <w:t xml:space="preserve">## </w:t>
      </w:r>
      <w:r>
        <w:br/>
        <w:t>##  Hosmer and Lemeshow goodness of fit (GOF) test</w:t>
      </w:r>
      <w:r>
        <w:br/>
        <w:t xml:space="preserve">## </w:t>
      </w:r>
      <w:r>
        <w:br/>
        <w:t>## data:  glm_child$y, fitted(glm_child)</w:t>
      </w:r>
      <w:r>
        <w:br/>
        <w:t>## X-squared = 13.475, df = 8, p-value = 0.09653</w:t>
      </w:r>
    </w:p>
    <w:p w14:paraId="6DF28D20" w14:textId="77777777" w:rsidR="00CC6BE8" w:rsidRDefault="00FA42A1">
      <w:pPr>
        <w:pStyle w:val="Heading5"/>
      </w:pPr>
      <w:bookmarkStart w:id="46" w:name="aic-1"/>
      <w:r>
        <w:t>AIC</w:t>
      </w:r>
      <w:bookmarkEnd w:id="46"/>
    </w:p>
    <w:p w14:paraId="0D1CF432" w14:textId="77777777" w:rsidR="00CC6BE8" w:rsidRDefault="00FA42A1">
      <w:pPr>
        <w:pStyle w:val="SourceCode"/>
      </w:pPr>
      <w:r>
        <w:rPr>
          <w:rStyle w:val="KeywordTok"/>
        </w:rPr>
        <w:t>extractAIC</w:t>
      </w:r>
      <w:r>
        <w:rPr>
          <w:rStyle w:val="NormalTok"/>
        </w:rPr>
        <w:t>(glm_child)</w:t>
      </w:r>
    </w:p>
    <w:p w14:paraId="2AD0E779" w14:textId="77777777" w:rsidR="00CC6BE8" w:rsidRDefault="00FA42A1">
      <w:pPr>
        <w:pStyle w:val="SourceCode"/>
      </w:pPr>
      <w:r>
        <w:t>## [1]   3.0000 348.0375</w:t>
      </w:r>
    </w:p>
    <w:p w14:paraId="2B4CE779" w14:textId="77777777" w:rsidR="00CC6BE8" w:rsidRDefault="00FA42A1">
      <w:pPr>
        <w:pStyle w:val="Heading5"/>
      </w:pPr>
      <w:bookmarkStart w:id="47" w:name="bic-1"/>
      <w:r>
        <w:t>BIC</w:t>
      </w:r>
      <w:bookmarkEnd w:id="47"/>
    </w:p>
    <w:p w14:paraId="4058D09E" w14:textId="77777777" w:rsidR="00CC6BE8" w:rsidRDefault="00FA42A1">
      <w:pPr>
        <w:pStyle w:val="SourceCode"/>
      </w:pPr>
      <w:r>
        <w:rPr>
          <w:rStyle w:val="KeywordTok"/>
        </w:rPr>
        <w:t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glm_child</w:t>
      </w:r>
      <w:r>
        <w:rPr>
          <w:rStyle w:val="OperatorTok"/>
        </w:rPr>
        <w:t>$</w:t>
      </w:r>
      <w:r>
        <w:rPr>
          <w:rStyle w:val="NormalTok"/>
        </w:rPr>
        <w:t>data)))</w:t>
      </w:r>
    </w:p>
    <w:p w14:paraId="2A481810" w14:textId="77777777" w:rsidR="00CC6BE8" w:rsidRDefault="00FA42A1">
      <w:pPr>
        <w:pStyle w:val="SourceCode"/>
      </w:pPr>
      <w:r>
        <w:t>## [1]   3.0000 363.7443</w:t>
      </w:r>
    </w:p>
    <w:p w14:paraId="2ACFEF69" w14:textId="77777777" w:rsidR="00CC6BE8" w:rsidRDefault="00FA42A1">
      <w:pPr>
        <w:pStyle w:val="Heading5"/>
      </w:pPr>
      <w:bookmarkStart w:id="48" w:name="effectiveness-of-explanatory-variables-1"/>
      <w:r>
        <w:t>effectiveness of explanatory variables</w:t>
      </w:r>
      <w:bookmarkEnd w:id="48"/>
    </w:p>
    <w:p w14:paraId="06206192" w14:textId="77777777" w:rsidR="00CC6BE8" w:rsidRDefault="00FA42A1">
      <w:pPr>
        <w:pStyle w:val="SourceCode"/>
      </w:pPr>
      <w:r>
        <w:rPr>
          <w:rStyle w:val="NormalTok"/>
        </w:rPr>
        <w:t>glm_child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Household.Ownership), 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234BCA06" w14:textId="77777777" w:rsidR="00CC6BE8" w:rsidRDefault="00FA42A1">
      <w:pPr>
        <w:pStyle w:val="SourceCode"/>
      </w:pPr>
      <w:r>
        <w:t>## Analysis of Deviance Table</w:t>
      </w:r>
      <w:r>
        <w:br/>
        <w:t xml:space="preserve">## </w:t>
      </w:r>
      <w:r>
        <w:br/>
        <w:t>## Model 1: School.Enrollment ~ 1</w:t>
      </w:r>
      <w:r>
        <w:br/>
      </w:r>
      <w:r>
        <w:lastRenderedPageBreak/>
        <w:t>## Model 2: School.Enrollment ~ Num.of.Child + Household.Ownership</w:t>
      </w:r>
      <w:r>
        <w:br/>
        <w:t xml:space="preserve">##   Resid. </w:t>
      </w:r>
      <w:proofErr w:type="spellStart"/>
      <w:r w:rsidRPr="00FA42A1">
        <w:rPr>
          <w:lang w:val="fr-CA"/>
        </w:rPr>
        <w:t>Df</w:t>
      </w:r>
      <w:proofErr w:type="spellEnd"/>
      <w:r w:rsidRPr="00FA42A1">
        <w:rPr>
          <w:lang w:val="fr-CA"/>
        </w:rPr>
        <w:t xml:space="preserve"> </w:t>
      </w:r>
      <w:proofErr w:type="spellStart"/>
      <w:r w:rsidRPr="00FA42A1">
        <w:rPr>
          <w:lang w:val="fr-CA"/>
        </w:rPr>
        <w:t>Resid</w:t>
      </w:r>
      <w:proofErr w:type="spellEnd"/>
      <w:r w:rsidRPr="00FA42A1">
        <w:rPr>
          <w:lang w:val="fr-CA"/>
        </w:rPr>
        <w:t xml:space="preserve">. Dev </w:t>
      </w:r>
      <w:proofErr w:type="spellStart"/>
      <w:r w:rsidRPr="00FA42A1">
        <w:rPr>
          <w:lang w:val="fr-CA"/>
        </w:rPr>
        <w:t>Df</w:t>
      </w:r>
      <w:proofErr w:type="spellEnd"/>
      <w:r w:rsidRPr="00FA42A1">
        <w:rPr>
          <w:lang w:val="fr-CA"/>
        </w:rPr>
        <w:t xml:space="preserve"> </w:t>
      </w:r>
      <w:proofErr w:type="spellStart"/>
      <w:proofErr w:type="gramStart"/>
      <w:r w:rsidRPr="00FA42A1">
        <w:rPr>
          <w:lang w:val="fr-CA"/>
        </w:rPr>
        <w:t>Deviance</w:t>
      </w:r>
      <w:proofErr w:type="spellEnd"/>
      <w:r w:rsidRPr="00FA42A1">
        <w:rPr>
          <w:lang w:val="fr-CA"/>
        </w:rPr>
        <w:t xml:space="preserve">  Pr</w:t>
      </w:r>
      <w:proofErr w:type="gramEnd"/>
      <w:r w:rsidRPr="00FA42A1">
        <w:rPr>
          <w:lang w:val="fr-CA"/>
        </w:rPr>
        <w:t xml:space="preserve">(&gt;Chi)    </w:t>
      </w:r>
      <w:r w:rsidRPr="00FA42A1">
        <w:rPr>
          <w:lang w:val="fr-CA"/>
        </w:rPr>
        <w:br/>
        <w:t xml:space="preserve">## 1      1387     376.54                          </w:t>
      </w:r>
      <w:r w:rsidRPr="00FA42A1">
        <w:rPr>
          <w:lang w:val="fr-CA"/>
        </w:rPr>
        <w:br/>
        <w:t>## 2      1385     342.04  2   34.506 3.214e-08 ***</w:t>
      </w:r>
      <w:r w:rsidRPr="00FA42A1">
        <w:rPr>
          <w:lang w:val="fr-CA"/>
        </w:rPr>
        <w:br/>
        <w:t>## ---</w:t>
      </w:r>
      <w:r w:rsidRPr="00FA42A1">
        <w:rPr>
          <w:lang w:val="fr-CA"/>
        </w:rPr>
        <w:br/>
        <w:t xml:space="preserve">## </w:t>
      </w:r>
      <w:proofErr w:type="spellStart"/>
      <w:r w:rsidRPr="00FA42A1">
        <w:rPr>
          <w:lang w:val="fr-CA"/>
        </w:rPr>
        <w:t>Signif</w:t>
      </w:r>
      <w:proofErr w:type="spellEnd"/>
      <w:r w:rsidRPr="00FA42A1">
        <w:rPr>
          <w:lang w:val="fr-CA"/>
        </w:rPr>
        <w:t xml:space="preserve">. codes:  0 '***' 0.001 '**' 0.01 '*' 0.05 '.' </w:t>
      </w:r>
      <w:r>
        <w:t>0.1 ' ' 1</w:t>
      </w:r>
    </w:p>
    <w:p w14:paraId="2D92138F" w14:textId="77777777" w:rsidR="00CC6BE8" w:rsidRDefault="00FA42A1">
      <w:pPr>
        <w:pStyle w:val="Heading5"/>
      </w:pPr>
      <w:bookmarkStart w:id="49" w:name="variables-selection-1"/>
      <w:r>
        <w:t>variables selection</w:t>
      </w:r>
      <w:bookmarkEnd w:id="49"/>
    </w:p>
    <w:p w14:paraId="58052472" w14:textId="77777777" w:rsidR="00CC6BE8" w:rsidRDefault="00FA42A1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scope =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usehold.Ownership))</w:t>
      </w:r>
    </w:p>
    <w:p w14:paraId="58541EE7" w14:textId="77777777" w:rsidR="00CC6BE8" w:rsidRDefault="00FA42A1">
      <w:pPr>
        <w:pStyle w:val="SourceCode"/>
      </w:pPr>
      <w:r>
        <w:t>## Start:  AIC=378.54</w:t>
      </w:r>
      <w:r>
        <w:br/>
        <w:t>## School.Enrollment ~ 1</w:t>
      </w:r>
      <w:r>
        <w:br/>
        <w:t xml:space="preserve">## </w:t>
      </w:r>
      <w:r>
        <w:br/>
        <w:t>##                       Df Deviance    AIC</w:t>
      </w:r>
      <w:r>
        <w:br/>
        <w:t>## + Household.Ownership  1   357.40 361.40</w:t>
      </w:r>
      <w:r>
        <w:br/>
        <w:t>## + Num.of.Child         1   357.92 361.92</w:t>
      </w:r>
      <w:r>
        <w:br/>
        <w:t>## &lt;none&gt;                     376.54 378.54</w:t>
      </w:r>
      <w:r>
        <w:br/>
        <w:t>## + Age                  1   375.57 379.57</w:t>
      </w:r>
      <w:r>
        <w:br/>
        <w:t>## + Gender               1   376.15 380.15</w:t>
      </w:r>
      <w:r>
        <w:br/>
        <w:t xml:space="preserve">## </w:t>
      </w:r>
      <w:r>
        <w:br/>
        <w:t>## Step:  AIC=361.4</w:t>
      </w:r>
      <w:r>
        <w:br/>
        <w:t>## School.Enrollment ~ Household.Ownership</w:t>
      </w:r>
      <w:r>
        <w:br/>
        <w:t xml:space="preserve">## </w:t>
      </w:r>
      <w:r>
        <w:br/>
        <w:t>##                       Df Deviance    AIC</w:t>
      </w:r>
      <w:r>
        <w:br/>
      </w:r>
      <w:r>
        <w:lastRenderedPageBreak/>
        <w:t>## + Num.of.Child         1   342.04 348.04</w:t>
      </w:r>
      <w:r>
        <w:br/>
        <w:t>## &lt;none&gt;                     357.40 361.40</w:t>
      </w:r>
      <w:r>
        <w:br/>
        <w:t>## + Age                  1   356.13 362.13</w:t>
      </w:r>
      <w:r>
        <w:br/>
        <w:t>## + Gender               1   357.22 363.22</w:t>
      </w:r>
      <w:r>
        <w:br/>
        <w:t>## - Household.Ownership  1   376.54 378.54</w:t>
      </w:r>
      <w:r>
        <w:br/>
        <w:t xml:space="preserve">## </w:t>
      </w:r>
      <w:r>
        <w:br/>
        <w:t>## Step:  AIC=348.04</w:t>
      </w:r>
      <w:r>
        <w:br/>
        <w:t>## School.Enrollment ~ Household.Ownership + Num.of.Child</w:t>
      </w:r>
      <w:r>
        <w:br/>
        <w:t xml:space="preserve">## </w:t>
      </w:r>
      <w:r>
        <w:br/>
        <w:t>##                       Df Deviance    AIC</w:t>
      </w:r>
      <w:r>
        <w:br/>
        <w:t>## &lt;none&gt;                     342.04 348.04</w:t>
      </w:r>
      <w:r>
        <w:br/>
        <w:t>## + Gender               1   341.38 349.38</w:t>
      </w:r>
      <w:r>
        <w:br/>
        <w:t>## + Age                  1   341.47 349.47</w:t>
      </w:r>
      <w:r>
        <w:br/>
        <w:t>## - Num.of.Child         1   357.40 361.40</w:t>
      </w:r>
      <w:r>
        <w:br/>
        <w:t>## - Household.Ownership  1   357.92 361.92</w:t>
      </w:r>
    </w:p>
    <w:p w14:paraId="2E325691" w14:textId="77777777" w:rsidR="00CC6BE8" w:rsidRDefault="00FA42A1">
      <w:pPr>
        <w:pStyle w:val="SourceCode"/>
      </w:pPr>
      <w:r>
        <w:t xml:space="preserve">## </w:t>
      </w:r>
      <w:r>
        <w:br/>
        <w:t xml:space="preserve">## Call:  glm(formula = School.Enrollment ~ Household.Ownership + Num.of.Child, </w:t>
      </w:r>
      <w:r>
        <w:br/>
        <w:t xml:space="preserve">##     family = "binomial", data = child_ica_dummy %&gt;% filter(!is.na(Household.Ownership), </w:t>
      </w:r>
      <w:r>
        <w:br/>
        <w:t>##         C001 &gt;= 5, DID == 266))</w:t>
      </w:r>
      <w:r>
        <w:br/>
        <w:t xml:space="preserve">## </w:t>
      </w:r>
      <w:r>
        <w:br/>
        <w:t>## Coefficients:</w:t>
      </w:r>
      <w:r>
        <w:br/>
        <w:t xml:space="preserve">##          (Intercept)  Household.Ownership1          Num.of.Child  </w:t>
      </w:r>
      <w:r>
        <w:br/>
        <w:t xml:space="preserve">##               3.7653                1.6398               -0.4373  </w:t>
      </w:r>
      <w:r>
        <w:br/>
      </w:r>
      <w:r>
        <w:lastRenderedPageBreak/>
        <w:t xml:space="preserve">## </w:t>
      </w:r>
      <w:r>
        <w:br/>
        <w:t>## Degrees of Freedom: 1387 Total (i.e. Null);  1385 Residual</w:t>
      </w:r>
      <w:r>
        <w:br/>
        <w:t xml:space="preserve">## Null Deviance:       376.5 </w:t>
      </w:r>
      <w:r>
        <w:br/>
        <w:t>## Residual Deviance: 342   AIC: 348</w:t>
      </w:r>
    </w:p>
    <w:p w14:paraId="5C2FB990" w14:textId="77777777" w:rsidR="00CC6BE8" w:rsidRDefault="00FA42A1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Household.Ownership),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Household.Ownershi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Parents.Edu2), </w:t>
      </w:r>
      <w:r>
        <w:rPr>
          <w:rStyle w:val="DataTypeTok"/>
        </w:rPr>
        <w:t>fill =</w:t>
      </w:r>
      <w:r>
        <w:rPr>
          <w:rStyle w:val="NormalTok"/>
        </w:rPr>
        <w:t xml:space="preserve"> Household.Ownershi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2DEEAEB1" w14:textId="77777777" w:rsidR="00CC6BE8" w:rsidRDefault="00FA42A1">
      <w:r>
        <w:rPr>
          <w:noProof/>
        </w:rPr>
        <w:drawing>
          <wp:inline distT="0" distB="0" distL="0" distR="0" wp14:anchorId="49EFCCE0" wp14:editId="0F9383D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08CED" w14:textId="77777777" w:rsidR="00CC6BE8" w:rsidRDefault="00FA42A1">
      <w:r>
        <w:t>There seems multi-colinearity between Household Ownership and Both-Parents Education</w:t>
      </w:r>
    </w:p>
    <w:p w14:paraId="681B24A8" w14:textId="77777777" w:rsidR="00CC6BE8" w:rsidRDefault="00FA42A1">
      <w:pPr>
        <w:pStyle w:val="SourceCode"/>
      </w:pPr>
      <w:r>
        <w:rPr>
          <w:rStyle w:val="NormalTok"/>
        </w:rPr>
        <w:lastRenderedPageBreak/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Household.Ownershi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-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(-1)"</w:t>
      </w:r>
      <w:r>
        <w:rPr>
          <w:rStyle w:val="NormalTok"/>
        </w:rPr>
        <w:t xml:space="preserve">, </w:t>
      </w:r>
      <w:r>
        <w:rPr>
          <w:rStyle w:val="StringTok"/>
        </w:rPr>
        <w:t>"No(0)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745A2296" w14:textId="77777777" w:rsidR="00CC6BE8" w:rsidRDefault="00FA42A1">
      <w:r>
        <w:rPr>
          <w:noProof/>
        </w:rPr>
        <w:drawing>
          <wp:inline distT="0" distB="0" distL="0" distR="0" wp14:anchorId="2935C079" wp14:editId="0E25B4F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EDC15D" w14:textId="77777777" w:rsidR="00CC6BE8" w:rsidRDefault="00FA42A1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>fill =</w:t>
      </w:r>
      <w:r>
        <w:rPr>
          <w:rStyle w:val="NormalTok"/>
        </w:rPr>
        <w:t xml:space="preserve"> Household.Ownershi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7C1FE3C6" w14:textId="77777777" w:rsidR="00CC6BE8" w:rsidRDefault="00FA42A1">
      <w:r>
        <w:rPr>
          <w:noProof/>
        </w:rPr>
        <w:lastRenderedPageBreak/>
        <w:drawing>
          <wp:inline distT="0" distB="0" distL="0" distR="0" wp14:anchorId="579CBE8C" wp14:editId="3346F7FF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21EB5" w14:textId="77777777" w:rsidR="00CC6BE8" w:rsidRDefault="00FA42A1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Household.Ownership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>fill =</w:t>
      </w:r>
      <w:r>
        <w:rPr>
          <w:rStyle w:val="NormalTok"/>
        </w:rPr>
        <w:t xml:space="preserve"> Household.Ownershi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2B1108A8" w14:textId="77777777" w:rsidR="00CC6BE8" w:rsidRDefault="00FA42A1">
      <w:r>
        <w:rPr>
          <w:noProof/>
        </w:rPr>
        <w:lastRenderedPageBreak/>
        <w:drawing>
          <wp:inline distT="0" distB="0" distL="0" distR="0" wp14:anchorId="44A4C422" wp14:editId="000525A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5D518" w14:textId="77777777" w:rsidR="00CC6BE8" w:rsidRDefault="00FA42A1">
      <w:pPr>
        <w:pStyle w:val="Heading3"/>
      </w:pPr>
      <w:bookmarkStart w:id="50" w:name="model-2-nofchild-parentsbothedu"/>
      <w:bookmarkStart w:id="51" w:name="_Toc57024371"/>
      <w:r>
        <w:t>Model 2 [NofChild + ParentsBothEdu]</w:t>
      </w:r>
      <w:bookmarkEnd w:id="50"/>
      <w:bookmarkEnd w:id="51"/>
    </w:p>
    <w:p w14:paraId="744CDF2B" w14:textId="77777777" w:rsidR="00CC6BE8" w:rsidRDefault="00FA42A1">
      <w:pPr>
        <w:pStyle w:val="Heading4"/>
      </w:pPr>
      <w:bookmarkStart w:id="52" w:name="X274bbdc4319bd5c0f66c2cd60ef6cf1d740eb13"/>
      <w:r>
        <w:t>Hunza. GLM Age &gt;= 5 School.Enrollment ~ Num.of.Child + Parents.Edu2</w:t>
      </w:r>
      <w:bookmarkEnd w:id="52"/>
    </w:p>
    <w:p w14:paraId="441A7293" w14:textId="77777777" w:rsidR="00CC6BE8" w:rsidRDefault="00FA42A1">
      <w:pPr>
        <w:pStyle w:val="SourceCode"/>
      </w:pPr>
      <w:r>
        <w:rPr>
          <w:rStyle w:val="NormalTok"/>
        </w:rPr>
        <w:t>glm_chil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2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orAs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ow.summar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o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Enrollme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rents' Education (Both)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arents' Education (Both)"</w:t>
      </w:r>
      <w:r>
        <w:rPr>
          <w:rStyle w:val="NormalTok"/>
        </w:rPr>
        <w:t>)</w:t>
      </w:r>
    </w:p>
    <w:p w14:paraId="45AA5847" w14:textId="77777777" w:rsidR="00CC6BE8" w:rsidRDefault="00FA42A1">
      <w:pPr>
        <w:pStyle w:val="SourceCode"/>
      </w:pPr>
      <w:r>
        <w:lastRenderedPageBreak/>
        <w:t xml:space="preserve">## </w:t>
      </w:r>
      <w:r>
        <w:br/>
        <w:t>## Call:</w:t>
      </w:r>
      <w:r>
        <w:br/>
        <w:t xml:space="preserve">## glm(formula = School.Enrollment ~ Num.of.Child + Parents.Edu2, </w:t>
      </w:r>
      <w:r>
        <w:br/>
        <w:t xml:space="preserve">##     family = "binomial", data = child_ica_dummy %&gt;% filter(Age &gt;= </w:t>
      </w:r>
      <w:r>
        <w:br/>
        <w:t>##         5, DID == 266))</w:t>
      </w:r>
      <w:r>
        <w:br/>
        <w:t xml:space="preserve">## </w:t>
      </w:r>
      <w:r>
        <w:br/>
        <w:t xml:space="preserve">## Deviance Residuals: </w:t>
      </w:r>
      <w:r>
        <w:br/>
        <w:t xml:space="preserve">##     Min       1Q   Median       3Q      Max  </w:t>
      </w:r>
      <w:r>
        <w:br/>
        <w:t xml:space="preserve">## -3.2505   0.1401   0.1650   0.2849   0.5364  </w:t>
      </w:r>
      <w:r>
        <w:br/>
        <w:t xml:space="preserve">## </w:t>
      </w:r>
      <w:r>
        <w:br/>
        <w:t>## Coefficients:</w:t>
      </w:r>
      <w:r>
        <w:br/>
        <w:t xml:space="preserve">##               Estimate Std. Error z value Pr(&gt;|z|)    </w:t>
      </w:r>
      <w:r>
        <w:br/>
        <w:t>## (Intercept)     4.1725     0.5338   7.817  5.4e-15 ***</w:t>
      </w:r>
      <w:r>
        <w:br/>
        <w:t xml:space="preserve">## Num.of.Child   -0.3295     0.1113  -2.961 0.003062 ** </w:t>
      </w:r>
      <w:r>
        <w:br/>
        <w:t>## Parents.Edu21   1.4349     0.3945   3.637 0.000276 ***</w:t>
      </w:r>
      <w:r>
        <w:br/>
        <w:t>## ---</w:t>
      </w:r>
      <w:r>
        <w:br/>
        <w:t>## Signif. codes:  0 '***' 0.001 '**' 0.01 '*' 0.05 '.' 0.1 ' ' 1</w:t>
      </w:r>
      <w:r>
        <w:br/>
        <w:t xml:space="preserve">## </w:t>
      </w:r>
      <w:r>
        <w:br/>
        <w:t>## (Dispersion parameter for binomial family taken to be 1)</w:t>
      </w:r>
      <w:r>
        <w:br/>
        <w:t xml:space="preserve">## </w:t>
      </w:r>
      <w:r>
        <w:br/>
        <w:t>##     Null deviance: 376.54  on 1387  degrees of freedom</w:t>
      </w:r>
      <w:r>
        <w:br/>
        <w:t>## Residual deviance: 342.33  on 1385  degrees of freedom</w:t>
      </w:r>
      <w:r>
        <w:br/>
        <w:t>## AIC: 348.33</w:t>
      </w:r>
      <w:r>
        <w:br/>
      </w:r>
      <w:r>
        <w:lastRenderedPageBreak/>
        <w:t xml:space="preserve">## </w:t>
      </w:r>
      <w:r>
        <w:br/>
        <w:t>## Number of Fisher Scoring iterations: 7</w:t>
      </w:r>
    </w:p>
    <w:p w14:paraId="330984B2" w14:textId="77777777" w:rsidR="00CC6BE8" w:rsidRDefault="00FA42A1">
      <w:pPr>
        <w:pStyle w:val="SourceCode"/>
      </w:pPr>
      <w:r>
        <w:t>## Warning in eval(family$initialize): non-integer #successes in a binomial glm!</w:t>
      </w:r>
      <w:r>
        <w:br/>
      </w:r>
      <w:r>
        <w:br/>
        <w:t>## Warning in eval(family$initialize): non-integer #successes in a binomial glm!</w:t>
      </w:r>
    </w:p>
    <w:p w14:paraId="0F345F88" w14:textId="77777777" w:rsidR="00CC6BE8" w:rsidRDefault="00FA42A1">
      <w:r>
        <w:rPr>
          <w:noProof/>
        </w:rPr>
        <w:drawing>
          <wp:inline distT="0" distB="0" distL="0" distR="0" wp14:anchorId="6082D860" wp14:editId="16B3D11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1A717" w14:textId="77777777" w:rsidR="00CC6BE8" w:rsidRDefault="00FA42A1">
      <w:pPr>
        <w:pStyle w:val="SourceCode"/>
      </w:pPr>
      <w:r>
        <w:rPr>
          <w:rStyle w:val="KeywordTok"/>
        </w:rPr>
        <w:t>extract_eq</w:t>
      </w:r>
      <w:r>
        <w:rPr>
          <w:rStyle w:val="NormalTok"/>
        </w:rPr>
        <w:t>(glm_child)</w:t>
      </w:r>
    </w:p>
    <w:p w14:paraId="5CB41085" w14:textId="77777777" w:rsidR="00CC6BE8" w:rsidRDefault="00FA42A1">
      <m:oMathPara>
        <m:oMathParaPr>
          <m:jc m:val="center"/>
        </m:oMathParaPr>
        <m:oMath>
          <m:r>
            <m:rPr>
              <m:nor/>
            </m:rPr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-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=α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r>
            <m:rPr>
              <m:nor/>
            </m:rPr>
            <m:t>Num.of.Child</m:t>
          </m:r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Parents.Edu2</m:t>
              </m:r>
            </m:e>
            <m:sub>
              <m:r>
                <m:rPr>
                  <m:nor/>
                </m:rPr>
                <m:t>1</m:t>
              </m:r>
            </m:sub>
          </m:sSub>
          <m:r>
            <w:rPr>
              <w:rFonts w:ascii="Cambria Math" w:hAnsi="Cambria Math"/>
            </w:rPr>
            <m:t>)+ϵ</m:t>
          </m:r>
        </m:oMath>
      </m:oMathPara>
    </w:p>
    <w:p w14:paraId="02EA9F21" w14:textId="77777777" w:rsidR="00CC6BE8" w:rsidRDefault="00FA42A1">
      <w:pPr>
        <w:pStyle w:val="SourceCode"/>
      </w:pPr>
      <w:r>
        <w:rPr>
          <w:rStyle w:val="KeywordTok"/>
        </w:rPr>
        <w:t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>use_coef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DE75C2C" w14:textId="77777777" w:rsidR="00CC6BE8" w:rsidRDefault="00FA42A1">
      <m:oMathPara>
        <m:oMathParaPr>
          <m:jc m:val="center"/>
        </m:oMathParaPr>
        <m:oMath>
          <m:r>
            <m:rPr>
              <m:nor/>
            </m:rPr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-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=4.17-0.33(</m:t>
          </m:r>
          <m:r>
            <m:rPr>
              <m:nor/>
            </m:rPr>
            <m:t>Num.of.Child</m:t>
          </m:r>
          <m:r>
            <w:rPr>
              <w:rFonts w:ascii="Cambria Math" w:hAnsi="Cambria Math"/>
            </w:rPr>
            <m:t>)+1.43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Parents.Edu2</m:t>
              </m:r>
            </m:e>
            <m:sub>
              <m:r>
                <m:rPr>
                  <m:nor/>
                </m:rPr>
                <m:t>1</m:t>
              </m:r>
            </m:sub>
          </m:sSub>
          <m:r>
            <w:rPr>
              <w:rFonts w:ascii="Cambria Math" w:hAnsi="Cambria Math"/>
            </w:rPr>
            <m:t>)+ϵ</m:t>
          </m:r>
        </m:oMath>
      </m:oMathPara>
    </w:p>
    <w:p w14:paraId="2FC8041E" w14:textId="77777777" w:rsidR="00CC6BE8" w:rsidRDefault="00FA42A1">
      <w:pPr>
        <w:pStyle w:val="Heading5"/>
      </w:pPr>
      <w:bookmarkStart w:id="53" w:name="exponential-transformation-2"/>
      <w:r>
        <w:t>exponential transformation</w:t>
      </w:r>
      <w:bookmarkEnd w:id="53"/>
    </w:p>
    <w:p w14:paraId="2752AE52" w14:textId="77777777" w:rsidR="00CC6BE8" w:rsidRDefault="00FA42A1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glm_child</w:t>
      </w:r>
      <w:r>
        <w:rPr>
          <w:rStyle w:val="OperatorTok"/>
        </w:rPr>
        <w:t>$</w:t>
      </w:r>
      <w:r>
        <w:rPr>
          <w:rStyle w:val="NormalTok"/>
        </w:rPr>
        <w:t>coefficients)</w:t>
      </w:r>
    </w:p>
    <w:p w14:paraId="29F634D7" w14:textId="77777777" w:rsidR="00CC6BE8" w:rsidRDefault="00FA42A1">
      <w:pPr>
        <w:pStyle w:val="SourceCode"/>
      </w:pPr>
      <w:r>
        <w:lastRenderedPageBreak/>
        <w:t xml:space="preserve">##   (Intercept)  Num.of.Child Parents.Edu21 </w:t>
      </w:r>
      <w:r>
        <w:br/>
        <w:t>##    64.8757234     0.7192855     4.1993047</w:t>
      </w:r>
    </w:p>
    <w:p w14:paraId="6555E6A8" w14:textId="77777777" w:rsidR="00CC6BE8" w:rsidRDefault="00FA42A1">
      <w:pPr>
        <w:pStyle w:val="Heading5"/>
      </w:pPr>
      <w:bookmarkStart w:id="54" w:name="X8452a76a6bfd4e2d940e4e28b2995ad4dbd5757"/>
      <w:r>
        <w:t>confidence interval (intercept and coefficient)</w:t>
      </w:r>
      <w:bookmarkEnd w:id="54"/>
    </w:p>
    <w:p w14:paraId="2B7EB0F8" w14:textId="77777777" w:rsidR="00CC6BE8" w:rsidRDefault="00FA42A1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glm_child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3657F030" w14:textId="77777777" w:rsidR="00CC6BE8" w:rsidRDefault="00FA42A1">
      <w:pPr>
        <w:pStyle w:val="SourceCode"/>
      </w:pPr>
      <w:r>
        <w:t>## Waiting for profiling to be done...</w:t>
      </w:r>
    </w:p>
    <w:p w14:paraId="66A62FF6" w14:textId="77777777" w:rsidR="00CC6BE8" w:rsidRDefault="00FA42A1">
      <w:pPr>
        <w:pStyle w:val="SourceCode"/>
      </w:pPr>
      <w:r>
        <w:t>##                    2.5 %     97.5 %</w:t>
      </w:r>
      <w:r>
        <w:br/>
        <w:t>## (Intercept)    3.1726908  5.2699476</w:t>
      </w:r>
      <w:r>
        <w:br/>
        <w:t>## Num.of.Child  -0.5498156 -0.1123412</w:t>
      </w:r>
      <w:r>
        <w:br/>
        <w:t>## Parents.Edu21  0.6990630  2.2636876</w:t>
      </w:r>
    </w:p>
    <w:p w14:paraId="108AD7FF" w14:textId="77777777" w:rsidR="00CC6BE8" w:rsidRDefault="00FA42A1">
      <w:pPr>
        <w:pStyle w:val="Heading5"/>
      </w:pPr>
      <w:bookmarkStart w:id="55" w:name="Xa787b42a7fd67e0e388b392763ddcb4eb807382"/>
      <w:r>
        <w:t>exponential transformation of confidence interval (odds ratio of intercept and coefficient)</w:t>
      </w:r>
      <w:bookmarkEnd w:id="55"/>
    </w:p>
    <w:p w14:paraId="398D0D21" w14:textId="77777777" w:rsidR="00CC6BE8" w:rsidRDefault="00FA42A1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nfint</w:t>
      </w:r>
      <w:r>
        <w:rPr>
          <w:rStyle w:val="NormalTok"/>
        </w:rPr>
        <w:t xml:space="preserve">(glm_child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)</w:t>
      </w:r>
    </w:p>
    <w:p w14:paraId="733D8D5E" w14:textId="77777777" w:rsidR="00CC6BE8" w:rsidRDefault="00FA42A1">
      <w:pPr>
        <w:pStyle w:val="SourceCode"/>
      </w:pPr>
      <w:r>
        <w:t>## Waiting for profiling to be done...</w:t>
      </w:r>
    </w:p>
    <w:p w14:paraId="1B653BF2" w14:textId="77777777" w:rsidR="00CC6BE8" w:rsidRDefault="00FA42A1">
      <w:pPr>
        <w:pStyle w:val="SourceCode"/>
      </w:pPr>
      <w:r>
        <w:t>##                    2.5 %      97.5 %</w:t>
      </w:r>
      <w:r>
        <w:br/>
        <w:t>## (Intercept)   23.8716309 194.4057829</w:t>
      </w:r>
      <w:r>
        <w:br/>
        <w:t>## Num.of.Child   0.5770562   0.8937393</w:t>
      </w:r>
      <w:r>
        <w:br/>
        <w:t>## Parents.Edu21  2.0118667   9.6184928</w:t>
      </w:r>
    </w:p>
    <w:p w14:paraId="15B982DE" w14:textId="77777777" w:rsidR="00CC6BE8" w:rsidRDefault="00FA42A1">
      <w:pPr>
        <w:pStyle w:val="Heading5"/>
      </w:pPr>
      <w:bookmarkStart w:id="56" w:name="hosmer-lemeshow-2"/>
      <w:r>
        <w:t>Hosmer-Lemeshow</w:t>
      </w:r>
      <w:bookmarkEnd w:id="56"/>
    </w:p>
    <w:p w14:paraId="08DE2ADC" w14:textId="77777777" w:rsidR="00CC6BE8" w:rsidRDefault="00FA42A1">
      <w:pPr>
        <w:pStyle w:val="SourceCode"/>
      </w:pPr>
      <w:r>
        <w:rPr>
          <w:rStyle w:val="KeywordTok"/>
        </w:rPr>
        <w:t>hoslem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lm_child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glm_child))</w:t>
      </w:r>
    </w:p>
    <w:p w14:paraId="4E1EF3D7" w14:textId="77777777" w:rsidR="00CC6BE8" w:rsidRDefault="00FA42A1">
      <w:pPr>
        <w:pStyle w:val="SourceCode"/>
      </w:pPr>
      <w:r>
        <w:t xml:space="preserve">## </w:t>
      </w:r>
      <w:r>
        <w:br/>
        <w:t>##  Hosmer and Lemeshow goodness of fit (GOF) test</w:t>
      </w:r>
      <w:r>
        <w:br/>
        <w:t xml:space="preserve">## </w:t>
      </w:r>
      <w:r>
        <w:br/>
        <w:t>## data:  glm_child$y, fitted(glm_child)</w:t>
      </w:r>
      <w:r>
        <w:br/>
        <w:t>## X-squared = 5.696, df = 8, p-value = 0.6812</w:t>
      </w:r>
    </w:p>
    <w:p w14:paraId="147D689C" w14:textId="77777777" w:rsidR="00CC6BE8" w:rsidRDefault="00FA42A1">
      <w:pPr>
        <w:pStyle w:val="Heading5"/>
      </w:pPr>
      <w:bookmarkStart w:id="57" w:name="aic-2"/>
      <w:r>
        <w:lastRenderedPageBreak/>
        <w:t>AIC</w:t>
      </w:r>
      <w:bookmarkEnd w:id="57"/>
    </w:p>
    <w:p w14:paraId="2A22D28F" w14:textId="77777777" w:rsidR="00CC6BE8" w:rsidRDefault="00FA42A1">
      <w:pPr>
        <w:pStyle w:val="SourceCode"/>
      </w:pPr>
      <w:r>
        <w:rPr>
          <w:rStyle w:val="KeywordTok"/>
        </w:rPr>
        <w:t>extractAIC</w:t>
      </w:r>
      <w:r>
        <w:rPr>
          <w:rStyle w:val="NormalTok"/>
        </w:rPr>
        <w:t>(glm_child)</w:t>
      </w:r>
    </w:p>
    <w:p w14:paraId="14F48008" w14:textId="77777777" w:rsidR="00CC6BE8" w:rsidRDefault="00FA42A1">
      <w:pPr>
        <w:pStyle w:val="SourceCode"/>
      </w:pPr>
      <w:r>
        <w:t>## [1]   3.0000 348.3284</w:t>
      </w:r>
    </w:p>
    <w:p w14:paraId="02E082B5" w14:textId="77777777" w:rsidR="00CC6BE8" w:rsidRDefault="00FA42A1">
      <w:pPr>
        <w:pStyle w:val="Heading5"/>
      </w:pPr>
      <w:bookmarkStart w:id="58" w:name="bic-2"/>
      <w:r>
        <w:t>BIC</w:t>
      </w:r>
      <w:bookmarkEnd w:id="58"/>
    </w:p>
    <w:p w14:paraId="7A031E63" w14:textId="77777777" w:rsidR="00CC6BE8" w:rsidRDefault="00FA42A1">
      <w:pPr>
        <w:pStyle w:val="SourceCode"/>
      </w:pPr>
      <w:r>
        <w:rPr>
          <w:rStyle w:val="KeywordTok"/>
        </w:rPr>
        <w:t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glm_child</w:t>
      </w:r>
      <w:r>
        <w:rPr>
          <w:rStyle w:val="OperatorTok"/>
        </w:rPr>
        <w:t>$</w:t>
      </w:r>
      <w:r>
        <w:rPr>
          <w:rStyle w:val="NormalTok"/>
        </w:rPr>
        <w:t>data)))</w:t>
      </w:r>
    </w:p>
    <w:p w14:paraId="64B1A47E" w14:textId="77777777" w:rsidR="00CC6BE8" w:rsidRDefault="00FA42A1">
      <w:pPr>
        <w:pStyle w:val="SourceCode"/>
      </w:pPr>
      <w:r>
        <w:t>## [1]   3.0000 364.0352</w:t>
      </w:r>
    </w:p>
    <w:p w14:paraId="0E004F2B" w14:textId="77777777" w:rsidR="00CC6BE8" w:rsidRDefault="00FA42A1">
      <w:pPr>
        <w:pStyle w:val="Heading5"/>
      </w:pPr>
      <w:bookmarkStart w:id="59" w:name="effectiveness-of-explanatory-variables-2"/>
      <w:r>
        <w:t>effectiveness of explanatory variables</w:t>
      </w:r>
      <w:bookmarkEnd w:id="59"/>
    </w:p>
    <w:p w14:paraId="3CE9CC7C" w14:textId="77777777" w:rsidR="00CC6BE8" w:rsidRDefault="00FA42A1">
      <w:pPr>
        <w:pStyle w:val="SourceCode"/>
      </w:pPr>
      <w:r>
        <w:rPr>
          <w:rStyle w:val="NormalTok"/>
        </w:rPr>
        <w:t>glm_child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chool.Enrollment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70567CCC" w14:textId="77777777" w:rsidR="00CC6BE8" w:rsidRDefault="00FA42A1">
      <w:pPr>
        <w:pStyle w:val="SourceCode"/>
      </w:pPr>
      <w:r>
        <w:t>## Analysis of Deviance Table</w:t>
      </w:r>
      <w:r>
        <w:br/>
        <w:t xml:space="preserve">## </w:t>
      </w:r>
      <w:r>
        <w:br/>
        <w:t>## Model 1: School.Enrollment ~ 1</w:t>
      </w:r>
      <w:r>
        <w:br/>
        <w:t>## Model 2: School.Enrollment ~ Num.of.Child + Parents.Edu2</w:t>
      </w:r>
      <w:r>
        <w:br/>
        <w:t xml:space="preserve">##   Resid. </w:t>
      </w:r>
      <w:proofErr w:type="spellStart"/>
      <w:r w:rsidRPr="00FA42A1">
        <w:rPr>
          <w:lang w:val="fr-CA"/>
        </w:rPr>
        <w:t>Df</w:t>
      </w:r>
      <w:proofErr w:type="spellEnd"/>
      <w:r w:rsidRPr="00FA42A1">
        <w:rPr>
          <w:lang w:val="fr-CA"/>
        </w:rPr>
        <w:t xml:space="preserve"> </w:t>
      </w:r>
      <w:proofErr w:type="spellStart"/>
      <w:r w:rsidRPr="00FA42A1">
        <w:rPr>
          <w:lang w:val="fr-CA"/>
        </w:rPr>
        <w:t>Resid</w:t>
      </w:r>
      <w:proofErr w:type="spellEnd"/>
      <w:r w:rsidRPr="00FA42A1">
        <w:rPr>
          <w:lang w:val="fr-CA"/>
        </w:rPr>
        <w:t xml:space="preserve">. Dev </w:t>
      </w:r>
      <w:proofErr w:type="spellStart"/>
      <w:r w:rsidRPr="00FA42A1">
        <w:rPr>
          <w:lang w:val="fr-CA"/>
        </w:rPr>
        <w:t>Df</w:t>
      </w:r>
      <w:proofErr w:type="spellEnd"/>
      <w:r w:rsidRPr="00FA42A1">
        <w:rPr>
          <w:lang w:val="fr-CA"/>
        </w:rPr>
        <w:t xml:space="preserve"> </w:t>
      </w:r>
      <w:proofErr w:type="spellStart"/>
      <w:proofErr w:type="gramStart"/>
      <w:r w:rsidRPr="00FA42A1">
        <w:rPr>
          <w:lang w:val="fr-CA"/>
        </w:rPr>
        <w:t>Deviance</w:t>
      </w:r>
      <w:proofErr w:type="spellEnd"/>
      <w:r w:rsidRPr="00FA42A1">
        <w:rPr>
          <w:lang w:val="fr-CA"/>
        </w:rPr>
        <w:t xml:space="preserve">  Pr</w:t>
      </w:r>
      <w:proofErr w:type="gramEnd"/>
      <w:r w:rsidRPr="00FA42A1">
        <w:rPr>
          <w:lang w:val="fr-CA"/>
        </w:rPr>
        <w:t xml:space="preserve">(&gt;Chi)    </w:t>
      </w:r>
      <w:r w:rsidRPr="00FA42A1">
        <w:rPr>
          <w:lang w:val="fr-CA"/>
        </w:rPr>
        <w:br/>
        <w:t xml:space="preserve">## 1      1387     376.54                          </w:t>
      </w:r>
      <w:r w:rsidRPr="00FA42A1">
        <w:rPr>
          <w:lang w:val="fr-CA"/>
        </w:rPr>
        <w:br/>
        <w:t>## 2      1385     342.33  2   34.215 3.717e-08 ***</w:t>
      </w:r>
      <w:r w:rsidRPr="00FA42A1">
        <w:rPr>
          <w:lang w:val="fr-CA"/>
        </w:rPr>
        <w:br/>
        <w:t>## ---</w:t>
      </w:r>
      <w:r w:rsidRPr="00FA42A1">
        <w:rPr>
          <w:lang w:val="fr-CA"/>
        </w:rPr>
        <w:br/>
        <w:t xml:space="preserve">## </w:t>
      </w:r>
      <w:proofErr w:type="spellStart"/>
      <w:r w:rsidRPr="00FA42A1">
        <w:rPr>
          <w:lang w:val="fr-CA"/>
        </w:rPr>
        <w:t>Signif</w:t>
      </w:r>
      <w:proofErr w:type="spellEnd"/>
      <w:r w:rsidRPr="00FA42A1">
        <w:rPr>
          <w:lang w:val="fr-CA"/>
        </w:rPr>
        <w:t xml:space="preserve">. codes:  0 '***' 0.001 '**' 0.01 '*' 0.05 '.' </w:t>
      </w:r>
      <w:r>
        <w:t>0.1 ' ' 1</w:t>
      </w:r>
    </w:p>
    <w:p w14:paraId="40FE9073" w14:textId="77777777" w:rsidR="00CC6BE8" w:rsidRDefault="00FA42A1">
      <w:pPr>
        <w:pStyle w:val="Heading5"/>
      </w:pPr>
      <w:bookmarkStart w:id="60" w:name="variables-selection-2"/>
      <w:r>
        <w:t>variables selection</w:t>
      </w:r>
      <w:bookmarkEnd w:id="60"/>
    </w:p>
    <w:p w14:paraId="00F86CD0" w14:textId="77777777" w:rsidR="00CC6BE8" w:rsidRDefault="00FA42A1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scope =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um.of.Child))</w:t>
      </w:r>
    </w:p>
    <w:p w14:paraId="557323A7" w14:textId="77777777" w:rsidR="00CC6BE8" w:rsidRDefault="00FA42A1">
      <w:pPr>
        <w:pStyle w:val="SourceCode"/>
      </w:pPr>
      <w:r>
        <w:lastRenderedPageBreak/>
        <w:t>## Start:  AIC=378.54</w:t>
      </w:r>
      <w:r>
        <w:br/>
        <w:t>## School.Enrollment ~ 1</w:t>
      </w:r>
      <w:r>
        <w:br/>
        <w:t xml:space="preserve">## </w:t>
      </w:r>
      <w:r>
        <w:br/>
        <w:t>##                Df Deviance    AIC</w:t>
      </w:r>
      <w:r>
        <w:br/>
        <w:t>## + Num.of.Child  1   357.92 361.92</w:t>
      </w:r>
      <w:r>
        <w:br/>
        <w:t>## + Parents.Edu1  1   361.88 365.88</w:t>
      </w:r>
      <w:r>
        <w:br/>
        <w:t>## &lt;none&gt;              376.54 378.54</w:t>
      </w:r>
      <w:r>
        <w:br/>
        <w:t>## + Age           1   375.57 379.57</w:t>
      </w:r>
      <w:r>
        <w:br/>
        <w:t>## + Gender        1   376.15 380.15</w:t>
      </w:r>
      <w:r>
        <w:br/>
        <w:t xml:space="preserve">## </w:t>
      </w:r>
      <w:r>
        <w:br/>
        <w:t>## Step:  AIC=361.92</w:t>
      </w:r>
      <w:r>
        <w:br/>
        <w:t>## School.Enrollment ~ Num.of.Child</w:t>
      </w:r>
      <w:r>
        <w:br/>
        <w:t xml:space="preserve">## </w:t>
      </w:r>
      <w:r>
        <w:br/>
        <w:t>##                Df Deviance    AIC</w:t>
      </w:r>
      <w:r>
        <w:br/>
        <w:t>## + Parents.Edu1  1   350.58 356.58</w:t>
      </w:r>
      <w:r>
        <w:br/>
        <w:t>## &lt;none&gt;              357.92 361.92</w:t>
      </w:r>
      <w:r>
        <w:br/>
        <w:t>## + Gender        1   356.86 362.86</w:t>
      </w:r>
      <w:r>
        <w:br/>
        <w:t>## + Age           1   357.27 363.27</w:t>
      </w:r>
      <w:r>
        <w:br/>
        <w:t>## - Num.of.Child  1   376.54 378.54</w:t>
      </w:r>
      <w:r>
        <w:br/>
        <w:t xml:space="preserve">## </w:t>
      </w:r>
      <w:r>
        <w:br/>
        <w:t>## Step:  AIC=356.58</w:t>
      </w:r>
      <w:r>
        <w:br/>
        <w:t>## School.Enrollment ~ Num.of.Child + Parents.Edu1</w:t>
      </w:r>
      <w:r>
        <w:br/>
        <w:t xml:space="preserve">## </w:t>
      </w:r>
      <w:r>
        <w:br/>
      </w:r>
      <w:r>
        <w:lastRenderedPageBreak/>
        <w:t>##                Df Deviance    AIC</w:t>
      </w:r>
      <w:r>
        <w:br/>
        <w:t>## &lt;none&gt;              350.58 356.58</w:t>
      </w:r>
      <w:r>
        <w:br/>
        <w:t>## + Gender        1   349.63 357.63</w:t>
      </w:r>
      <w:r>
        <w:br/>
        <w:t>## + Age           1   350.37 358.37</w:t>
      </w:r>
      <w:r>
        <w:br/>
        <w:t>## - Parents.Edu1  1   357.92 361.92</w:t>
      </w:r>
      <w:r>
        <w:br/>
        <w:t>## - Num.of.Child  1   361.88 365.88</w:t>
      </w:r>
    </w:p>
    <w:p w14:paraId="3D2BB16F" w14:textId="77777777" w:rsidR="00CC6BE8" w:rsidRDefault="00FA42A1">
      <w:pPr>
        <w:pStyle w:val="SourceCode"/>
      </w:pPr>
      <w:r>
        <w:t xml:space="preserve">## </w:t>
      </w:r>
      <w:r>
        <w:br/>
        <w:t xml:space="preserve">## Call:  glm(formula = School.Enrollment ~ Num.of.Child + Parents.Edu1, </w:t>
      </w:r>
      <w:r>
        <w:br/>
        <w:t xml:space="preserve">##     family = "binomial", data = child_ica_dummy %&gt;% filter(Age &gt;= </w:t>
      </w:r>
      <w:r>
        <w:br/>
        <w:t>##         5, DID == 266))</w:t>
      </w:r>
      <w:r>
        <w:br/>
        <w:t xml:space="preserve">## </w:t>
      </w:r>
      <w:r>
        <w:br/>
        <w:t>## Coefficients:</w:t>
      </w:r>
      <w:r>
        <w:br/>
        <w:t xml:space="preserve">##   (Intercept)   Num.of.Child  Parents.Edu11  </w:t>
      </w:r>
      <w:r>
        <w:br/>
        <w:t xml:space="preserve">##        4.3285        -0.3773         0.9195  </w:t>
      </w:r>
      <w:r>
        <w:br/>
        <w:t xml:space="preserve">## </w:t>
      </w:r>
      <w:r>
        <w:br/>
        <w:t>## Degrees of Freedom: 1387 Total (i.e. Null);  1385 Residual</w:t>
      </w:r>
      <w:r>
        <w:br/>
        <w:t xml:space="preserve">## Null Deviance:       376.5 </w:t>
      </w:r>
      <w:r>
        <w:br/>
        <w:t>## Residual Deviance: 350.6     AIC: 356.6</w:t>
      </w:r>
    </w:p>
    <w:p w14:paraId="5042C69D" w14:textId="77777777" w:rsidR="00CC6BE8" w:rsidRDefault="00FA42A1">
      <w:pPr>
        <w:pStyle w:val="Heading5"/>
      </w:pPr>
      <w:bookmarkStart w:id="61" w:name="multicolinearity"/>
      <w:r>
        <w:t>multicolinearity</w:t>
      </w:r>
      <w:bookmarkEnd w:id="61"/>
    </w:p>
    <w:p w14:paraId="2CCA6654" w14:textId="77777777" w:rsidR="00CC6BE8" w:rsidRDefault="00FA42A1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glm_child)</w:t>
      </w:r>
    </w:p>
    <w:p w14:paraId="6BC47091" w14:textId="77777777" w:rsidR="00CC6BE8" w:rsidRDefault="00FA42A1">
      <w:pPr>
        <w:pStyle w:val="SourceCode"/>
      </w:pPr>
      <w:r>
        <w:t xml:space="preserve">## Num.of.Child Parents.Edu2 </w:t>
      </w:r>
      <w:r>
        <w:br/>
        <w:t>##     1.072003     1.072003</w:t>
      </w:r>
    </w:p>
    <w:p w14:paraId="6A1F5286" w14:textId="77777777" w:rsidR="00CC6BE8" w:rsidRDefault="00FA42A1">
      <w:pPr>
        <w:pStyle w:val="Heading3"/>
      </w:pPr>
      <w:bookmarkStart w:id="62" w:name="model-3-nofchild-parentseitheredu"/>
      <w:bookmarkStart w:id="63" w:name="_Toc57024372"/>
      <w:r>
        <w:lastRenderedPageBreak/>
        <w:t>Model 3 [NofChild + ParentsEitherEdu]</w:t>
      </w:r>
      <w:bookmarkEnd w:id="62"/>
      <w:bookmarkEnd w:id="63"/>
    </w:p>
    <w:p w14:paraId="4EADD597" w14:textId="77777777" w:rsidR="00CC6BE8" w:rsidRDefault="00FA42A1">
      <w:pPr>
        <w:pStyle w:val="Heading4"/>
      </w:pPr>
      <w:bookmarkStart w:id="64" w:name="X3dc16e88ac7ed06af535d436514f0a00ba00c42"/>
      <w:r>
        <w:t>Hunza. GLM Age &gt;= 5 School.Enrollment ~ Num.of.Child + Parents.Edu1</w:t>
      </w:r>
      <w:bookmarkEnd w:id="64"/>
    </w:p>
    <w:p w14:paraId="7DE7E5CE" w14:textId="77777777" w:rsidR="00CC6BE8" w:rsidRDefault="00FA42A1">
      <w:pPr>
        <w:pStyle w:val="SourceCode"/>
      </w:pPr>
      <w:r>
        <w:rPr>
          <w:rStyle w:val="NormalTok"/>
        </w:rPr>
        <w:t>glm_chil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1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orAs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ow.summar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o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Enrollme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rents' Education (Either)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arents' Education (Either)"</w:t>
      </w:r>
      <w:r>
        <w:rPr>
          <w:rStyle w:val="NormalTok"/>
        </w:rPr>
        <w:t>)</w:t>
      </w:r>
    </w:p>
    <w:p w14:paraId="44681BE1" w14:textId="77777777" w:rsidR="00CC6BE8" w:rsidRDefault="00FA42A1">
      <w:pPr>
        <w:pStyle w:val="SourceCode"/>
      </w:pPr>
      <w:r>
        <w:t xml:space="preserve">## </w:t>
      </w:r>
      <w:r>
        <w:br/>
        <w:t>## Call:</w:t>
      </w:r>
      <w:r>
        <w:br/>
        <w:t xml:space="preserve">## glm(formula = School.Enrollment ~ Num.of.Child + Parents.Edu1, </w:t>
      </w:r>
      <w:r>
        <w:br/>
        <w:t xml:space="preserve">##     family = "binomial", data = child_ica_dummy %&gt;% filter(Age &gt;= </w:t>
      </w:r>
      <w:r>
        <w:br/>
        <w:t>##         5, DID == 266))</w:t>
      </w:r>
      <w:r>
        <w:br/>
        <w:t xml:space="preserve">## </w:t>
      </w:r>
      <w:r>
        <w:br/>
        <w:t xml:space="preserve">## Deviance Residuals: </w:t>
      </w:r>
      <w:r>
        <w:br/>
        <w:t xml:space="preserve">##     Min       1Q   Median       3Q      Max  </w:t>
      </w:r>
      <w:r>
        <w:br/>
        <w:t xml:space="preserve">## -3.1236   0.1799   0.2168   0.2611   0.5827  </w:t>
      </w:r>
      <w:r>
        <w:br/>
        <w:t xml:space="preserve">## </w:t>
      </w:r>
      <w:r>
        <w:br/>
        <w:t>## Coefficients:</w:t>
      </w:r>
      <w:r>
        <w:br/>
        <w:t xml:space="preserve">##               Estimate Std. Error z value Pr(&gt;|z|)    </w:t>
      </w:r>
      <w:r>
        <w:br/>
      </w:r>
      <w:r>
        <w:lastRenderedPageBreak/>
        <w:t>## (Intercept)     4.3285     0.5830   7.425 1.13e-13 ***</w:t>
      </w:r>
      <w:r>
        <w:br/>
        <w:t>## Num.of.Child   -0.3773     0.1123  -3.359 0.000783 ***</w:t>
      </w:r>
      <w:r>
        <w:br/>
        <w:t xml:space="preserve">## Parents.Edu11   0.9195     0.3340   2.753 0.005913 ** </w:t>
      </w:r>
      <w:r>
        <w:br/>
        <w:t>## ---</w:t>
      </w:r>
      <w:r>
        <w:br/>
        <w:t>## Signif. codes:  0 '***' 0.001 '**' 0.01 '*' 0.05 '.' 0.1 ' ' 1</w:t>
      </w:r>
      <w:r>
        <w:br/>
        <w:t xml:space="preserve">## </w:t>
      </w:r>
      <w:r>
        <w:br/>
        <w:t>## (Dispersion parameter for binomial family taken to be 1)</w:t>
      </w:r>
      <w:r>
        <w:br/>
        <w:t xml:space="preserve">## </w:t>
      </w:r>
      <w:r>
        <w:br/>
        <w:t>##     Null deviance: 376.54  on 1387  degrees of freedom</w:t>
      </w:r>
      <w:r>
        <w:br/>
        <w:t>## Residual deviance: 350.58  on 1385  degrees of freedom</w:t>
      </w:r>
      <w:r>
        <w:br/>
        <w:t>## AIC: 356.58</w:t>
      </w:r>
      <w:r>
        <w:br/>
        <w:t xml:space="preserve">## </w:t>
      </w:r>
      <w:r>
        <w:br/>
        <w:t>## Number of Fisher Scoring iterations: 6</w:t>
      </w:r>
    </w:p>
    <w:p w14:paraId="69024CF2" w14:textId="77777777" w:rsidR="00CC6BE8" w:rsidRDefault="00FA42A1">
      <w:pPr>
        <w:pStyle w:val="SourceCode"/>
      </w:pPr>
      <w:r>
        <w:t>## Warning in eval(family$initialize): non-integer #successes in a binomial glm!</w:t>
      </w:r>
      <w:r>
        <w:br/>
      </w:r>
      <w:r>
        <w:br/>
        <w:t>## Warning in eval(family$initialize): non-integer #successes in a binomial glm!</w:t>
      </w:r>
    </w:p>
    <w:p w14:paraId="184EC153" w14:textId="77777777" w:rsidR="00CC6BE8" w:rsidRDefault="00FA42A1">
      <w:r>
        <w:rPr>
          <w:noProof/>
        </w:rPr>
        <w:lastRenderedPageBreak/>
        <w:drawing>
          <wp:inline distT="0" distB="0" distL="0" distR="0" wp14:anchorId="0B6A1F01" wp14:editId="0134183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B45BA" w14:textId="77777777" w:rsidR="00CC6BE8" w:rsidRDefault="00FA42A1">
      <w:pPr>
        <w:pStyle w:val="SourceCode"/>
      </w:pPr>
      <w:r>
        <w:rPr>
          <w:rStyle w:val="KeywordTok"/>
        </w:rPr>
        <w:t>extract_eq</w:t>
      </w:r>
      <w:r>
        <w:rPr>
          <w:rStyle w:val="NormalTok"/>
        </w:rPr>
        <w:t>(glm_child)</w:t>
      </w:r>
    </w:p>
    <w:p w14:paraId="688EA95D" w14:textId="77777777" w:rsidR="00CC6BE8" w:rsidRDefault="00FA42A1">
      <m:oMathPara>
        <m:oMathParaPr>
          <m:jc m:val="center"/>
        </m:oMathParaPr>
        <m:oMath>
          <m:r>
            <m:rPr>
              <m:nor/>
            </m:rPr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-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=α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r>
            <m:rPr>
              <m:nor/>
            </m:rPr>
            <m:t>Num.of.Child</m:t>
          </m:r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Parents.Edu1</m:t>
              </m:r>
            </m:e>
            <m:sub>
              <m:r>
                <m:rPr>
                  <m:nor/>
                </m:rPr>
                <m:t>1</m:t>
              </m:r>
            </m:sub>
          </m:sSub>
          <m:r>
            <w:rPr>
              <w:rFonts w:ascii="Cambria Math" w:hAnsi="Cambria Math"/>
            </w:rPr>
            <m:t>)+ϵ</m:t>
          </m:r>
        </m:oMath>
      </m:oMathPara>
    </w:p>
    <w:p w14:paraId="440448D9" w14:textId="77777777" w:rsidR="00CC6BE8" w:rsidRDefault="00FA42A1">
      <w:pPr>
        <w:pStyle w:val="SourceCode"/>
      </w:pPr>
      <w:r>
        <w:rPr>
          <w:rStyle w:val="KeywordTok"/>
        </w:rPr>
        <w:t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>use_coef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36B9488" w14:textId="77777777" w:rsidR="00CC6BE8" w:rsidRDefault="00FA42A1">
      <m:oMathPara>
        <m:oMathParaPr>
          <m:jc m:val="center"/>
        </m:oMathParaPr>
        <m:oMath>
          <m:r>
            <m:rPr>
              <m:nor/>
            </m:rPr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-P(</m:t>
                  </m:r>
                  <m:r>
                    <m:rPr>
                      <m:nor/>
                    </m:rPr>
                    <m:t>School.Enrollment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=4.33-0.38(</m:t>
          </m:r>
          <m:r>
            <m:rPr>
              <m:nor/>
            </m:rPr>
            <m:t>Num.of.Child</m:t>
          </m:r>
          <m:r>
            <w:rPr>
              <w:rFonts w:ascii="Cambria Math" w:hAnsi="Cambria Math"/>
            </w:rPr>
            <m:t>)+0.92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Parents.Edu1</m:t>
              </m:r>
            </m:e>
            <m:sub>
              <m:r>
                <m:rPr>
                  <m:nor/>
                </m:rPr>
                <m:t>1</m:t>
              </m:r>
            </m:sub>
          </m:sSub>
          <m:r>
            <w:rPr>
              <w:rFonts w:ascii="Cambria Math" w:hAnsi="Cambria Math"/>
            </w:rPr>
            <m:t>)+ϵ</m:t>
          </m:r>
        </m:oMath>
      </m:oMathPara>
    </w:p>
    <w:p w14:paraId="012E0E3C" w14:textId="77777777" w:rsidR="00CC6BE8" w:rsidRDefault="00FA42A1">
      <w:pPr>
        <w:pStyle w:val="Heading5"/>
      </w:pPr>
      <w:bookmarkStart w:id="65" w:name="exponential-transformation-3"/>
      <w:r>
        <w:t>exponential transformation</w:t>
      </w:r>
      <w:bookmarkEnd w:id="65"/>
    </w:p>
    <w:p w14:paraId="5EE4CBC4" w14:textId="77777777" w:rsidR="00CC6BE8" w:rsidRDefault="00FA42A1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glm_child</w:t>
      </w:r>
      <w:r>
        <w:rPr>
          <w:rStyle w:val="OperatorTok"/>
        </w:rPr>
        <w:t>$</w:t>
      </w:r>
      <w:r>
        <w:rPr>
          <w:rStyle w:val="NormalTok"/>
        </w:rPr>
        <w:t>coefficients)</w:t>
      </w:r>
    </w:p>
    <w:p w14:paraId="0A6A1259" w14:textId="77777777" w:rsidR="00CC6BE8" w:rsidRDefault="00FA42A1">
      <w:pPr>
        <w:pStyle w:val="SourceCode"/>
      </w:pPr>
      <w:r>
        <w:t xml:space="preserve">##   (Intercept)  Num.of.Child Parents.Edu11 </w:t>
      </w:r>
      <w:r>
        <w:br/>
        <w:t>##    75.8306084     0.6857011     2.5079778</w:t>
      </w:r>
    </w:p>
    <w:p w14:paraId="224E8DBE" w14:textId="77777777" w:rsidR="00CC6BE8" w:rsidRDefault="00FA42A1">
      <w:pPr>
        <w:pStyle w:val="Heading5"/>
      </w:pPr>
      <w:bookmarkStart w:id="66" w:name="Xbef8973ea4445a3fb083a491b5b5accd760df1f"/>
      <w:r>
        <w:t>confidence interval (intercept and coefficient)</w:t>
      </w:r>
      <w:bookmarkEnd w:id="66"/>
    </w:p>
    <w:p w14:paraId="3AA06859" w14:textId="77777777" w:rsidR="00CC6BE8" w:rsidRDefault="00FA42A1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glm_child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36CFEC42" w14:textId="77777777" w:rsidR="00CC6BE8" w:rsidRDefault="00FA42A1">
      <w:pPr>
        <w:pStyle w:val="SourceCode"/>
      </w:pPr>
      <w:r>
        <w:t>## Waiting for profiling to be done...</w:t>
      </w:r>
    </w:p>
    <w:p w14:paraId="61A77638" w14:textId="77777777" w:rsidR="00CC6BE8" w:rsidRDefault="00FA42A1">
      <w:pPr>
        <w:pStyle w:val="SourceCode"/>
      </w:pPr>
      <w:r>
        <w:lastRenderedPageBreak/>
        <w:t>##                    2.5 %     97.5 %</w:t>
      </w:r>
      <w:r>
        <w:br/>
        <w:t>## (Intercept)    3.2334116  5.5234326</w:t>
      </w:r>
      <w:r>
        <w:br/>
        <w:t>## Num.of.Child  -0.5994177 -0.1576826</w:t>
      </w:r>
      <w:r>
        <w:br/>
        <w:t>## Parents.Edu11  0.2586663  1.5759324</w:t>
      </w:r>
    </w:p>
    <w:p w14:paraId="706F1ECD" w14:textId="77777777" w:rsidR="00CC6BE8" w:rsidRDefault="00FA42A1">
      <w:pPr>
        <w:pStyle w:val="Heading5"/>
      </w:pPr>
      <w:bookmarkStart w:id="67" w:name="X4457650bf277bfc8e91e9882e2629b031a163e8"/>
      <w:r>
        <w:t>exponential transformation of confidence interval (odds ratio of intercept and coefficient)</w:t>
      </w:r>
      <w:bookmarkEnd w:id="67"/>
    </w:p>
    <w:p w14:paraId="71FDA438" w14:textId="77777777" w:rsidR="00CC6BE8" w:rsidRDefault="00FA42A1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nfint</w:t>
      </w:r>
      <w:r>
        <w:rPr>
          <w:rStyle w:val="NormalTok"/>
        </w:rPr>
        <w:t xml:space="preserve">(glm_child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)</w:t>
      </w:r>
    </w:p>
    <w:p w14:paraId="2A91DB07" w14:textId="77777777" w:rsidR="00CC6BE8" w:rsidRDefault="00FA42A1">
      <w:pPr>
        <w:pStyle w:val="SourceCode"/>
      </w:pPr>
      <w:r>
        <w:t>## Waiting for profiling to be done...</w:t>
      </w:r>
    </w:p>
    <w:p w14:paraId="388C5790" w14:textId="77777777" w:rsidR="00CC6BE8" w:rsidRDefault="00FA42A1">
      <w:pPr>
        <w:pStyle w:val="SourceCode"/>
      </w:pPr>
      <w:r>
        <w:t>##                    2.5 %      97.5 %</w:t>
      </w:r>
      <w:r>
        <w:br/>
        <w:t>## (Intercept)   25.3660473 250.4934057</w:t>
      </w:r>
      <w:r>
        <w:br/>
        <w:t>## Num.of.Child   0.5491313   0.8541208</w:t>
      </w:r>
      <w:r>
        <w:br/>
        <w:t>## Parents.Edu11  1.2952016   4.8352479</w:t>
      </w:r>
    </w:p>
    <w:p w14:paraId="7B07F5BE" w14:textId="77777777" w:rsidR="00CC6BE8" w:rsidRDefault="00FA42A1">
      <w:pPr>
        <w:pStyle w:val="Heading5"/>
      </w:pPr>
      <w:bookmarkStart w:id="68" w:name="hosmer-lemeshow-3"/>
      <w:r>
        <w:t>Hosmer-Lemeshow</w:t>
      </w:r>
      <w:bookmarkEnd w:id="68"/>
    </w:p>
    <w:p w14:paraId="7B6B7055" w14:textId="77777777" w:rsidR="00CC6BE8" w:rsidRDefault="00FA42A1">
      <w:pPr>
        <w:pStyle w:val="SourceCode"/>
      </w:pPr>
      <w:r>
        <w:rPr>
          <w:rStyle w:val="KeywordTok"/>
        </w:rPr>
        <w:t>hoslem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lm_child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glm_child))</w:t>
      </w:r>
    </w:p>
    <w:p w14:paraId="63C165E3" w14:textId="77777777" w:rsidR="00CC6BE8" w:rsidRDefault="00FA42A1">
      <w:pPr>
        <w:pStyle w:val="SourceCode"/>
      </w:pPr>
      <w:r>
        <w:t xml:space="preserve">## </w:t>
      </w:r>
      <w:r>
        <w:br/>
        <w:t>##  Hosmer and Lemeshow goodness of fit (GOF) test</w:t>
      </w:r>
      <w:r>
        <w:br/>
        <w:t xml:space="preserve">## </w:t>
      </w:r>
      <w:r>
        <w:br/>
        <w:t>## data:  glm_child$y, fitted(glm_child)</w:t>
      </w:r>
      <w:r>
        <w:br/>
        <w:t>## X-squared = 17.158, df = 8, p-value = 0.02851</w:t>
      </w:r>
    </w:p>
    <w:p w14:paraId="0D6E9CCB" w14:textId="77777777" w:rsidR="00CC6BE8" w:rsidRDefault="00FA42A1">
      <w:pPr>
        <w:pStyle w:val="Heading5"/>
      </w:pPr>
      <w:bookmarkStart w:id="69" w:name="aic-3"/>
      <w:r>
        <w:t>AIC</w:t>
      </w:r>
      <w:bookmarkEnd w:id="69"/>
    </w:p>
    <w:p w14:paraId="6781DDBA" w14:textId="77777777" w:rsidR="00CC6BE8" w:rsidRDefault="00FA42A1">
      <w:pPr>
        <w:pStyle w:val="SourceCode"/>
      </w:pPr>
      <w:r>
        <w:rPr>
          <w:rStyle w:val="KeywordTok"/>
        </w:rPr>
        <w:t>extractAIC</w:t>
      </w:r>
      <w:r>
        <w:rPr>
          <w:rStyle w:val="NormalTok"/>
        </w:rPr>
        <w:t>(glm_child)</w:t>
      </w:r>
    </w:p>
    <w:p w14:paraId="7C241B6F" w14:textId="77777777" w:rsidR="00CC6BE8" w:rsidRDefault="00FA42A1">
      <w:pPr>
        <w:pStyle w:val="SourceCode"/>
      </w:pPr>
      <w:r>
        <w:t>## [1]   3.000 356.582</w:t>
      </w:r>
    </w:p>
    <w:p w14:paraId="103D5CA0" w14:textId="77777777" w:rsidR="00CC6BE8" w:rsidRDefault="00FA42A1">
      <w:pPr>
        <w:pStyle w:val="Heading5"/>
      </w:pPr>
      <w:bookmarkStart w:id="70" w:name="bic-3"/>
      <w:r>
        <w:t>BIC</w:t>
      </w:r>
      <w:bookmarkEnd w:id="70"/>
    </w:p>
    <w:p w14:paraId="1D171DCD" w14:textId="77777777" w:rsidR="00CC6BE8" w:rsidRDefault="00FA42A1">
      <w:pPr>
        <w:pStyle w:val="SourceCode"/>
      </w:pPr>
      <w:r>
        <w:rPr>
          <w:rStyle w:val="KeywordTok"/>
        </w:rPr>
        <w:t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glm_child</w:t>
      </w:r>
      <w:r>
        <w:rPr>
          <w:rStyle w:val="OperatorTok"/>
        </w:rPr>
        <w:t>$</w:t>
      </w:r>
      <w:r>
        <w:rPr>
          <w:rStyle w:val="NormalTok"/>
        </w:rPr>
        <w:t>data)))</w:t>
      </w:r>
    </w:p>
    <w:p w14:paraId="1ADEF361" w14:textId="77777777" w:rsidR="00CC6BE8" w:rsidRDefault="00FA42A1">
      <w:pPr>
        <w:pStyle w:val="SourceCode"/>
      </w:pPr>
      <w:r>
        <w:lastRenderedPageBreak/>
        <w:t>## [1]   3.0000 372.2889</w:t>
      </w:r>
    </w:p>
    <w:p w14:paraId="762B82A9" w14:textId="77777777" w:rsidR="00CC6BE8" w:rsidRDefault="00FA42A1">
      <w:pPr>
        <w:pStyle w:val="Heading2"/>
      </w:pPr>
      <w:bookmarkStart w:id="71" w:name="pak.-generalized-linear-model"/>
      <w:bookmarkStart w:id="72" w:name="_Toc57024373"/>
      <w:r>
        <w:t>Pak. Generalized Linear Model</w:t>
      </w:r>
      <w:bookmarkEnd w:id="71"/>
      <w:bookmarkEnd w:id="72"/>
    </w:p>
    <w:p w14:paraId="7E4096F6" w14:textId="77777777" w:rsidR="00CC6BE8" w:rsidRDefault="00FA42A1">
      <w:pPr>
        <w:pStyle w:val="Heading3"/>
      </w:pPr>
      <w:bookmarkStart w:id="73" w:name="model-1-nofchild-hhownership-2"/>
      <w:bookmarkStart w:id="74" w:name="_Toc57024374"/>
      <w:r>
        <w:t>Model 1 [NofChild + HHOwnership]</w:t>
      </w:r>
      <w:bookmarkEnd w:id="73"/>
      <w:bookmarkEnd w:id="74"/>
    </w:p>
    <w:p w14:paraId="0EEC4817" w14:textId="77777777" w:rsidR="00CC6BE8" w:rsidRDefault="00FA42A1">
      <w:pPr>
        <w:pStyle w:val="Heading4"/>
      </w:pPr>
      <w:bookmarkStart w:id="75" w:name="each-dist.-glm-age-5-c003_01-nch-h003"/>
      <w:r>
        <w:t>Each Dist. GLM Age &gt;= 5 C003_01 ~ NCH + H003</w:t>
      </w:r>
      <w:bookmarkEnd w:id="75"/>
    </w:p>
    <w:p w14:paraId="1996636A" w14:textId="77777777" w:rsidR="00CC6BE8" w:rsidRDefault="00FA42A1">
      <w:pPr>
        <w:pStyle w:val="SourceCode"/>
      </w:pPr>
      <w:r>
        <w:rPr>
          <w:rStyle w:val="NormalTok"/>
        </w:rPr>
        <w:t>each_d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DID))), </w:t>
      </w:r>
      <w:r>
        <w:rPr>
          <w:rStyle w:val="ControlFlowTok"/>
        </w:rPr>
        <w:t>function</w:t>
      </w:r>
      <w:r>
        <w:rPr>
          <w:rStyle w:val="NormalTok"/>
        </w:rPr>
        <w:t>(id){</w:t>
      </w:r>
      <w:r>
        <w:br/>
      </w:r>
      <w:r>
        <w:rPr>
          <w:rStyle w:val="NormalTok"/>
        </w:rPr>
        <w:t xml:space="preserve">  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d)</w:t>
      </w:r>
      <w:r>
        <w:br/>
      </w:r>
      <w:r>
        <w:rPr>
          <w:rStyle w:val="NormalTok"/>
        </w:rPr>
        <w:t xml:space="preserve">  glm_chil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.Ownership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Household.Ownership)))</w:t>
      </w:r>
      <w:r>
        <w:br/>
      </w:r>
      <w:r>
        <w:rPr>
          <w:rStyle w:val="NormalTok"/>
        </w:rPr>
        <w:t xml:space="preserve">  temp_hoslem &lt;-</w:t>
      </w:r>
      <w:r>
        <w:rPr>
          <w:rStyle w:val="StringTok"/>
        </w:rPr>
        <w:t xml:space="preserve"> </w:t>
      </w:r>
      <w:r>
        <w:rPr>
          <w:rStyle w:val="KeywordTok"/>
        </w:rPr>
        <w:t>hoslem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lm_child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glm_chil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ID =</w:t>
      </w:r>
      <w:r>
        <w:rPr>
          <w:rStyle w:val="NormalTok"/>
        </w:rPr>
        <w:t xml:space="preserve"> id, </w:t>
      </w:r>
      <w:r>
        <w:rPr>
          <w:rStyle w:val="DataTypeTok"/>
        </w:rPr>
        <w:t>hoslem_p_value =</w:t>
      </w:r>
      <w:r>
        <w:rPr>
          <w:rStyle w:val="NormalTok"/>
        </w:rPr>
        <w:t xml:space="preserve"> temp_hoslem</w:t>
      </w:r>
      <w:r>
        <w:rPr>
          <w:rStyle w:val="Operato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)</w:t>
      </w:r>
    </w:p>
    <w:p w14:paraId="397090CE" w14:textId="77777777" w:rsidR="00CC6BE8" w:rsidRDefault="00FA42A1">
      <w:pPr>
        <w:pStyle w:val="SourceCode"/>
      </w:pPr>
      <w:r>
        <w:rPr>
          <w:rStyle w:val="NormalTok"/>
        </w:rPr>
        <w:t>each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each_dist</w:t>
      </w:r>
      <w:r>
        <w:rPr>
          <w:rStyle w:val="OperatorTok"/>
        </w:rPr>
        <w:t>$</w:t>
      </w:r>
      <w:r>
        <w:rPr>
          <w:rStyle w:val="NormalTok"/>
        </w:rPr>
        <w:t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 xml:space="preserve">(D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each_dist</w:t>
      </w:r>
      <w:r>
        <w:rPr>
          <w:rStyle w:val="OperatorTok"/>
        </w:rPr>
        <w:t>$</w:t>
      </w:r>
      <w:r>
        <w:rPr>
          <w:rStyle w:val="NormalTok"/>
        </w:rPr>
        <w:t>hoslem_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 xml:space="preserve">(hoslem_p_valu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each_dist</w:t>
      </w:r>
    </w:p>
    <w:p w14:paraId="2E700AA0" w14:textId="77777777" w:rsidR="00CC6BE8" w:rsidRDefault="00FA42A1">
      <w:pPr>
        <w:pStyle w:val="SourceCode"/>
      </w:pPr>
      <w:r>
        <w:lastRenderedPageBreak/>
        <w:t>##     DID hoslem_p_value</w:t>
      </w:r>
      <w:r>
        <w:br/>
        <w:t>## 1   146   3.702152e-01</w:t>
      </w:r>
      <w:r>
        <w:br/>
        <w:t>## 2   147   8.402235e-01</w:t>
      </w:r>
      <w:r>
        <w:br/>
        <w:t>## 3   148   5.747210e-01</w:t>
      </w:r>
      <w:r>
        <w:br/>
        <w:t>## 4   149   9.583907e-01</w:t>
      </w:r>
      <w:r>
        <w:br/>
        <w:t>## 5   150   8.932666e-01</w:t>
      </w:r>
      <w:r>
        <w:br/>
        <w:t>## 6   151   8.977396e-01</w:t>
      </w:r>
      <w:r>
        <w:br/>
        <w:t>## 7   152   3.931301e-01</w:t>
      </w:r>
      <w:r>
        <w:br/>
        <w:t>## 8   153   1.868806e-01</w:t>
      </w:r>
      <w:r>
        <w:br/>
        <w:t>## 9   154   2.252387e-01</w:t>
      </w:r>
      <w:r>
        <w:br/>
        <w:t>## 10  155   9.988024e-01</w:t>
      </w:r>
      <w:r>
        <w:br/>
        <w:t>## 11  156   4.570744e-01</w:t>
      </w:r>
      <w:r>
        <w:br/>
        <w:t>## 12  157   1.274284e-01</w:t>
      </w:r>
      <w:r>
        <w:br/>
        <w:t>## 13  158   7.766738e-01</w:t>
      </w:r>
      <w:r>
        <w:br/>
        <w:t>## 14  159   9.786181e-01</w:t>
      </w:r>
      <w:r>
        <w:br/>
        <w:t>## 15  160            NaN</w:t>
      </w:r>
      <w:r>
        <w:br/>
        <w:t>## 16  161   6.622064e-01</w:t>
      </w:r>
      <w:r>
        <w:br/>
        <w:t>## 17  162   9.541911e-01</w:t>
      </w:r>
      <w:r>
        <w:br/>
        <w:t>## 18  163   3.094742e-01</w:t>
      </w:r>
      <w:r>
        <w:br/>
        <w:t>## 19  164   7.114949e-01</w:t>
      </w:r>
      <w:r>
        <w:br/>
        <w:t>## 20  165   1.554080e-02</w:t>
      </w:r>
      <w:r>
        <w:br/>
        <w:t>## 21  166   5.996638e-01</w:t>
      </w:r>
      <w:r>
        <w:br/>
        <w:t>## 22  167   8.584151e-01</w:t>
      </w:r>
      <w:r>
        <w:br/>
      </w:r>
      <w:r>
        <w:lastRenderedPageBreak/>
        <w:t>## 23  169   9.561827e-01</w:t>
      </w:r>
      <w:r>
        <w:br/>
        <w:t>## 24  170   2.845733e-01</w:t>
      </w:r>
      <w:r>
        <w:br/>
        <w:t>## 25  171            NaN</w:t>
      </w:r>
      <w:r>
        <w:br/>
        <w:t>## 26  172   7.646206e-01</w:t>
      </w:r>
      <w:r>
        <w:br/>
        <w:t>## 27  173   1.801413e-01</w:t>
      </w:r>
      <w:r>
        <w:br/>
        <w:t>## 28  174   4.621954e-01</w:t>
      </w:r>
      <w:r>
        <w:br/>
        <w:t>## 29  175   9.488777e-01</w:t>
      </w:r>
      <w:r>
        <w:br/>
        <w:t>## 30  176   6.698873e-01</w:t>
      </w:r>
      <w:r>
        <w:br/>
        <w:t>## 31  177   3.693581e-01</w:t>
      </w:r>
      <w:r>
        <w:br/>
        <w:t>## 32  178   6.375828e-01</w:t>
      </w:r>
      <w:r>
        <w:br/>
        <w:t>## 33  179   2.404270e-01</w:t>
      </w:r>
      <w:r>
        <w:br/>
        <w:t>## 34  180   7.712604e-02</w:t>
      </w:r>
      <w:r>
        <w:br/>
        <w:t>## 35  181   9.756719e-01</w:t>
      </w:r>
      <w:r>
        <w:br/>
        <w:t>## 36  182   8.916927e-01</w:t>
      </w:r>
      <w:r>
        <w:br/>
        <w:t>## 37  183   1.778700e-01</w:t>
      </w:r>
      <w:r>
        <w:br/>
        <w:t>## 38  184            NaN</w:t>
      </w:r>
      <w:r>
        <w:br/>
        <w:t>## 39  185            NaN</w:t>
      </w:r>
      <w:r>
        <w:br/>
        <w:t>## 40  186   7.997788e-01</w:t>
      </w:r>
      <w:r>
        <w:br/>
        <w:t>## 41  187   3.649090e-01</w:t>
      </w:r>
      <w:r>
        <w:br/>
        <w:t>## 42  188   3.434400e-01</w:t>
      </w:r>
      <w:r>
        <w:br/>
        <w:t>## 43  189   4.202915e-01</w:t>
      </w:r>
      <w:r>
        <w:br/>
        <w:t>## 44  190   8.283956e-01</w:t>
      </w:r>
      <w:r>
        <w:br/>
        <w:t>## 45  191   8.599984e-01</w:t>
      </w:r>
      <w:r>
        <w:br/>
      </w:r>
      <w:r>
        <w:lastRenderedPageBreak/>
        <w:t>## 46  192   8.128284e-01</w:t>
      </w:r>
      <w:r>
        <w:br/>
        <w:t>## 47  193   2.314288e-06</w:t>
      </w:r>
      <w:r>
        <w:br/>
        <w:t>## 48  194   3.126762e-01</w:t>
      </w:r>
      <w:r>
        <w:br/>
        <w:t>## 49  195   1.378695e-01</w:t>
      </w:r>
      <w:r>
        <w:br/>
        <w:t>## 50  196   4.316092e-01</w:t>
      </w:r>
      <w:r>
        <w:br/>
        <w:t>## 51  197   8.306028e-01</w:t>
      </w:r>
      <w:r>
        <w:br/>
        <w:t>## 52  198   2.599524e-01</w:t>
      </w:r>
      <w:r>
        <w:br/>
        <w:t>## 53  199   1.082096e-02</w:t>
      </w:r>
      <w:r>
        <w:br/>
        <w:t>## 54  200   1.518975e-02</w:t>
      </w:r>
      <w:r>
        <w:br/>
        <w:t>## 55  202   3.956771e-01</w:t>
      </w:r>
      <w:r>
        <w:br/>
        <w:t>## 56  203   1.349658e-06</w:t>
      </w:r>
      <w:r>
        <w:br/>
        <w:t>## 57  204   6.204874e-01</w:t>
      </w:r>
      <w:r>
        <w:br/>
        <w:t>## 58  315   8.202915e-01</w:t>
      </w:r>
      <w:r>
        <w:br/>
        <w:t>## 59  316   1.389904e-01</w:t>
      </w:r>
      <w:r>
        <w:br/>
        <w:t>## 60  320   5.912602e-05</w:t>
      </w:r>
      <w:r>
        <w:br/>
        <w:t>## 61  205   9.999470e-01</w:t>
      </w:r>
      <w:r>
        <w:br/>
        <w:t>## 62  206   9.963441e-01</w:t>
      </w:r>
      <w:r>
        <w:br/>
        <w:t>## 63  207   7.404630e-01</w:t>
      </w:r>
      <w:r>
        <w:br/>
        <w:t>## 64  208   9.846597e-01</w:t>
      </w:r>
      <w:r>
        <w:br/>
        <w:t>## 65  209   3.866598e-01</w:t>
      </w:r>
      <w:r>
        <w:br/>
        <w:t>## 66  210   1.507208e-01</w:t>
      </w:r>
      <w:r>
        <w:br/>
        <w:t>## 67  211   8.883225e-01</w:t>
      </w:r>
      <w:r>
        <w:br/>
        <w:t>## 68  212   9.725283e-01</w:t>
      </w:r>
      <w:r>
        <w:br/>
      </w:r>
      <w:r>
        <w:lastRenderedPageBreak/>
        <w:t>## 69  213   8.938643e-01</w:t>
      </w:r>
      <w:r>
        <w:br/>
        <w:t>## 70  214   8.987225e-01</w:t>
      </w:r>
      <w:r>
        <w:br/>
        <w:t>## 71  215   6.623776e-01</w:t>
      </w:r>
      <w:r>
        <w:br/>
        <w:t>## 72  216   9.976142e-01</w:t>
      </w:r>
      <w:r>
        <w:br/>
        <w:t>## 73  217   5.119611e-01</w:t>
      </w:r>
      <w:r>
        <w:br/>
        <w:t>## 74  218   2.221756e-01</w:t>
      </w:r>
      <w:r>
        <w:br/>
        <w:t>## 75  219   8.848497e-01</w:t>
      </w:r>
      <w:r>
        <w:br/>
        <w:t>## 76  220   3.592986e-02</w:t>
      </w:r>
      <w:r>
        <w:br/>
        <w:t>## 77  221   7.504679e-01</w:t>
      </w:r>
      <w:r>
        <w:br/>
        <w:t>## 78  222   9.552782e-02</w:t>
      </w:r>
      <w:r>
        <w:br/>
        <w:t>## 79  223   9.962632e-01</w:t>
      </w:r>
      <w:r>
        <w:br/>
        <w:t>## 80  224   9.536877e-01</w:t>
      </w:r>
      <w:r>
        <w:br/>
        <w:t>## 81  225   9.999157e-01</w:t>
      </w:r>
      <w:r>
        <w:br/>
        <w:t>## 82  226   3.045858e-01</w:t>
      </w:r>
      <w:r>
        <w:br/>
        <w:t>## 83  227   4.912747e-01</w:t>
      </w:r>
      <w:r>
        <w:br/>
        <w:t>## 84  228   9.983706e-01</w:t>
      </w:r>
      <w:r>
        <w:br/>
        <w:t>## 85  229   9.995215e-01</w:t>
      </w:r>
      <w:r>
        <w:br/>
        <w:t>## 86  230   9.992232e-01</w:t>
      </w:r>
      <w:r>
        <w:br/>
        <w:t>## 87  231   9.209521e-01</w:t>
      </w:r>
      <w:r>
        <w:br/>
        <w:t>## 88  232   3.822277e-01</w:t>
      </w:r>
      <w:r>
        <w:br/>
        <w:t>## 89  233   6.763309e-01</w:t>
      </w:r>
      <w:r>
        <w:br/>
        <w:t>## 90  234   1.920139e-01</w:t>
      </w:r>
      <w:r>
        <w:br/>
        <w:t>## 91  318   3.606647e-01</w:t>
      </w:r>
      <w:r>
        <w:br/>
      </w:r>
      <w:r>
        <w:lastRenderedPageBreak/>
        <w:t>## 92  319   5.949079e-01</w:t>
      </w:r>
      <w:r>
        <w:br/>
        <w:t>## 93  235   6.125810e-01</w:t>
      </w:r>
      <w:r>
        <w:br/>
        <w:t>## 94  236   4.774151e-01</w:t>
      </w:r>
      <w:r>
        <w:br/>
        <w:t>## 95  237   1.786874e-02</w:t>
      </w:r>
      <w:r>
        <w:br/>
        <w:t>## 96  238   6.661981e-01</w:t>
      </w:r>
      <w:r>
        <w:br/>
        <w:t>## 97  239   9.394117e-01</w:t>
      </w:r>
      <w:r>
        <w:br/>
        <w:t>## 98  240   2.511028e-01</w:t>
      </w:r>
      <w:r>
        <w:br/>
        <w:t>## 99  241   2.053414e-03</w:t>
      </w:r>
      <w:r>
        <w:br/>
        <w:t>## 100 242   7.527516e-01</w:t>
      </w:r>
      <w:r>
        <w:br/>
        <w:t>## 101 243   5.712028e-03</w:t>
      </w:r>
      <w:r>
        <w:br/>
        <w:t>## 102 244   5.000419e-01</w:t>
      </w:r>
      <w:r>
        <w:br/>
        <w:t>## 103 245   9.999208e-01</w:t>
      </w:r>
      <w:r>
        <w:br/>
        <w:t>## 104 246   5.653004e-01</w:t>
      </w:r>
      <w:r>
        <w:br/>
        <w:t>## 105 247   7.135440e-01</w:t>
      </w:r>
      <w:r>
        <w:br/>
        <w:t>## 106 248   9.079060e-03</w:t>
      </w:r>
      <w:r>
        <w:br/>
        <w:t>## 107 249   5.100203e-01</w:t>
      </w:r>
      <w:r>
        <w:br/>
        <w:t>## 108 250   8.443304e-02</w:t>
      </w:r>
      <w:r>
        <w:br/>
        <w:t>## 109 251   9.194270e-01</w:t>
      </w:r>
      <w:r>
        <w:br/>
        <w:t>## 110 252   9.796447e-01</w:t>
      </w:r>
      <w:r>
        <w:br/>
        <w:t>## 111 253   2.954387e-01</w:t>
      </w:r>
      <w:r>
        <w:br/>
        <w:t>## 112 254   2.235738e-01</w:t>
      </w:r>
      <w:r>
        <w:br/>
        <w:t>## 113 255   1.950090e-01</w:t>
      </w:r>
      <w:r>
        <w:br/>
        <w:t>## 114 256   4.500482e-01</w:t>
      </w:r>
      <w:r>
        <w:br/>
      </w:r>
      <w:r>
        <w:lastRenderedPageBreak/>
        <w:t>## 115 257   7.300007e-01</w:t>
      </w:r>
      <w:r>
        <w:br/>
        <w:t>## 116 258   4.399887e-04</w:t>
      </w:r>
      <w:r>
        <w:br/>
        <w:t>## 117 259   8.222252e-01</w:t>
      </w:r>
      <w:r>
        <w:br/>
        <w:t>## 118 260   5.329579e-01</w:t>
      </w:r>
      <w:r>
        <w:br/>
        <w:t>## 119 261   7.541846e-01</w:t>
      </w:r>
      <w:r>
        <w:br/>
        <w:t>## 120 262   5.458027e-01</w:t>
      </w:r>
      <w:r>
        <w:br/>
        <w:t>## 121 263   9.993226e-01</w:t>
      </w:r>
      <w:r>
        <w:br/>
        <w:t>## 122 264   3.744874e-01</w:t>
      </w:r>
      <w:r>
        <w:br/>
        <w:t>## 123 265   9.957911e-01</w:t>
      </w:r>
      <w:r>
        <w:br/>
        <w:t>## 124 266   9.652839e-02</w:t>
      </w:r>
      <w:r>
        <w:br/>
        <w:t>## 125 267   6.100159e-01</w:t>
      </w:r>
      <w:r>
        <w:br/>
        <w:t>## 126 268   6.908767e-01</w:t>
      </w:r>
      <w:r>
        <w:br/>
        <w:t>## 127 269   9.977134e-01</w:t>
      </w:r>
      <w:r>
        <w:br/>
        <w:t>## 128 270   4.451470e-01</w:t>
      </w:r>
      <w:r>
        <w:br/>
        <w:t>## 129 271   7.444678e-04</w:t>
      </w:r>
      <w:r>
        <w:br/>
        <w:t>## 130 272   8.059775e-01</w:t>
      </w:r>
      <w:r>
        <w:br/>
        <w:t>## 131 273   5.713590e-01</w:t>
      </w:r>
      <w:r>
        <w:br/>
        <w:t>## 132 274   8.981888e-01</w:t>
      </w:r>
      <w:r>
        <w:br/>
        <w:t>## 133 275   6.771278e-01</w:t>
      </w:r>
      <w:r>
        <w:br/>
        <w:t>## 134 276   9.998250e-01</w:t>
      </w:r>
      <w:r>
        <w:br/>
        <w:t>## 135 277   7.339147e-01</w:t>
      </w:r>
      <w:r>
        <w:br/>
        <w:t>## 136 278   1.568815e-02</w:t>
      </w:r>
      <w:r>
        <w:br/>
        <w:t>## 137 279   7.700977e-01</w:t>
      </w:r>
      <w:r>
        <w:br/>
      </w:r>
      <w:r>
        <w:lastRenderedPageBreak/>
        <w:t>## 138 280   5.990123e-01</w:t>
      </w:r>
      <w:r>
        <w:br/>
        <w:t>## 139 281   9.261617e-01</w:t>
      </w:r>
      <w:r>
        <w:br/>
        <w:t>## 140 282   9.572941e-01</w:t>
      </w:r>
      <w:r>
        <w:br/>
        <w:t>## 141 284   1.741378e-01</w:t>
      </w:r>
      <w:r>
        <w:br/>
        <w:t>## 142 287   4.787838e-01</w:t>
      </w:r>
      <w:r>
        <w:br/>
        <w:t>## 143 289   1.259827e-01</w:t>
      </w:r>
      <w:r>
        <w:br/>
        <w:t>## 144 290   1.823365e-01</w:t>
      </w:r>
    </w:p>
    <w:p w14:paraId="1B546329" w14:textId="77777777" w:rsidR="00CC6BE8" w:rsidRDefault="00FA42A1">
      <w:pPr>
        <w:pStyle w:val="Heading4"/>
      </w:pPr>
      <w:bookmarkStart w:id="76" w:name="dists-with-p-value-0.05"/>
      <w:r>
        <w:t>Dists with P value &lt;= 0.05</w:t>
      </w:r>
      <w:bookmarkEnd w:id="76"/>
    </w:p>
    <w:p w14:paraId="0F6CD6DE" w14:textId="77777777" w:rsidR="00CC6BE8" w:rsidRDefault="00FA42A1">
      <w:pPr>
        <w:pStyle w:val="SourceCode"/>
      </w:pPr>
      <w:r>
        <w:rPr>
          <w:rStyle w:val="NormalTok"/>
        </w:rPr>
        <w:t>DID_HosLem0</w:t>
      </w:r>
      <w:r>
        <w:rPr>
          <w:rStyle w:val="FloatTok"/>
        </w:rPr>
        <w:t>.05</w:t>
      </w:r>
      <w:r>
        <w:rPr>
          <w:rStyle w:val="NormalTok"/>
        </w:rPr>
        <w:t>_model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>(DID)</w:t>
      </w:r>
    </w:p>
    <w:p w14:paraId="5D7BB440" w14:textId="77777777" w:rsidR="00CC6BE8" w:rsidRDefault="00FA42A1">
      <w:pPr>
        <w:pStyle w:val="SourceCode"/>
      </w:pPr>
      <w:r>
        <w:rPr>
          <w:rStyle w:val="NormalTok"/>
        </w:rPr>
        <w:t xml:space="preserve">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entroid =</w:t>
      </w:r>
      <w:r>
        <w:rPr>
          <w:rStyle w:val="NormalTok"/>
        </w:rPr>
        <w:t xml:space="preserve"> </w:t>
      </w:r>
      <w:r>
        <w:rPr>
          <w:rStyle w:val="KeywordTok"/>
        </w:rPr>
        <w:t>st_centroid</w:t>
      </w:r>
      <w:r>
        <w:rPr>
          <w:rStyle w:val="NormalTok"/>
        </w:rPr>
        <w:t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t_coordinates</w:t>
      </w:r>
      <w:r>
        <w:rPr>
          <w:rStyle w:val="NormalTok"/>
        </w:rPr>
        <w:t>(centroid)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t_coordinates</w:t>
      </w:r>
      <w:r>
        <w:rPr>
          <w:rStyle w:val="NormalTok"/>
        </w:rPr>
        <w:t>(centroid)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rati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sf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f</w:t>
      </w:r>
      <w:r>
        <w:rPr>
          <w:rStyle w:val="NormalTok"/>
        </w:rPr>
        <w:t>(</w:t>
      </w:r>
      <w:r>
        <w:rPr>
          <w:rStyle w:val="DataTypeTok"/>
        </w:rPr>
        <w:t>rati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x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ID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ID)),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KeywordTok"/>
        </w:rPr>
        <w:t>aes</w:t>
      </w:r>
      <w:r>
        <w:rPr>
          <w:rStyle w:val="NormalTok"/>
        </w:rPr>
        <w:t xml:space="preserve">(x, y, </w:t>
      </w:r>
      <w:r>
        <w:rPr>
          <w:rStyle w:val="DataTypeTok"/>
        </w:rPr>
        <w:t>color =</w:t>
      </w:r>
      <w:r>
        <w:rPr>
          <w:rStyle w:val="NormalTok"/>
        </w:rPr>
        <w:t xml:space="preserve"> D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ID_HosLem0</w:t>
      </w:r>
      <w:r>
        <w:rPr>
          <w:rStyle w:val="FloatTok"/>
        </w:rPr>
        <w:t>.05</w:t>
      </w:r>
      <w:r>
        <w:rPr>
          <w:rStyle w:val="NormalTok"/>
        </w:rPr>
        <w:t>_model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ID_HosLem0</w:t>
      </w:r>
      <w:r>
        <w:rPr>
          <w:rStyle w:val="FloatTok"/>
        </w:rPr>
        <w:t>.05</w:t>
      </w:r>
      <w:r>
        <w:rPr>
          <w:rStyle w:val="NormalTok"/>
        </w:rPr>
        <w:t>_model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x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y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ID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ID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NAME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NAME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es</w:t>
      </w:r>
      <w:r>
        <w:rPr>
          <w:rStyle w:val="NormalTok"/>
        </w:rPr>
        <w:t xml:space="preserve">(x, y, </w:t>
      </w:r>
      <w:r>
        <w:rPr>
          <w:rStyle w:val="DataTypeTok"/>
        </w:rPr>
        <w:t>label =</w:t>
      </w:r>
      <w:r>
        <w:rPr>
          <w:rStyle w:val="NormalTok"/>
        </w:rPr>
        <w:t xml:space="preserve"> DNAME), </w:t>
      </w:r>
      <w:r>
        <w:rPr>
          <w:rStyle w:val="DataTypeTok"/>
        </w:rPr>
        <w:t>forc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cts in Which Model 1 Doesn't Fi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s </w:t>
      </w:r>
      <w:r>
        <w:rPr>
          <w:rStyle w:val="CharTok"/>
        </w:rPr>
        <w:t>\n</w:t>
      </w:r>
      <w:r>
        <w:rPr>
          <w:rStyle w:val="StringTok"/>
        </w:rPr>
        <w:t xml:space="preserve"> Hosmer Lemeshow &lt;= 0.05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ngitud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atitude"</w:t>
      </w:r>
      <w:r>
        <w:rPr>
          <w:rStyle w:val="NormalTok"/>
        </w:rPr>
        <w:t>)</w:t>
      </w:r>
    </w:p>
    <w:p w14:paraId="6DBEDE87" w14:textId="77777777" w:rsidR="00CC6BE8" w:rsidRDefault="00FA42A1">
      <w:pPr>
        <w:pStyle w:val="SourceCode"/>
      </w:pPr>
      <w:r>
        <w:t>## Warning: Problem with `mutate()` input `centroid`.</w:t>
      </w:r>
      <w:r>
        <w:br/>
        <w:t>## x st_centroid does not give correct centroids for longitude/latitude data</w:t>
      </w:r>
      <w:r>
        <w:br/>
        <w:t>## i Input `centroid` is `st_centroid(geometry)`.</w:t>
      </w:r>
    </w:p>
    <w:p w14:paraId="4E6BD4BB" w14:textId="77777777" w:rsidR="00CC6BE8" w:rsidRDefault="00FA42A1">
      <w:pPr>
        <w:pStyle w:val="SourceCode"/>
      </w:pPr>
      <w:r>
        <w:t>## Warning in st_centroid.sfc(geometry): st_centroid does not give correct</w:t>
      </w:r>
      <w:r>
        <w:br/>
        <w:t>## centroids for longitude/latitude data</w:t>
      </w:r>
    </w:p>
    <w:p w14:paraId="19CCF529" w14:textId="77777777" w:rsidR="00CC6BE8" w:rsidRDefault="00FA42A1">
      <w:pPr>
        <w:pStyle w:val="SourceCode"/>
      </w:pPr>
      <w:r>
        <w:t>## Warning: Ignoring unknown parameters: ratio</w:t>
      </w:r>
    </w:p>
    <w:p w14:paraId="66E5D699" w14:textId="77777777" w:rsidR="00CC6BE8" w:rsidRDefault="00FA42A1">
      <w:pPr>
        <w:pStyle w:val="SourceCode"/>
      </w:pPr>
      <w:r>
        <w:t>## Coordinate system already present. Adding new coordinate system, which will replace the existing one.</w:t>
      </w:r>
    </w:p>
    <w:p w14:paraId="1A6687F9" w14:textId="77777777" w:rsidR="00CC6BE8" w:rsidRDefault="00FA42A1">
      <w:r>
        <w:rPr>
          <w:noProof/>
        </w:rPr>
        <w:lastRenderedPageBreak/>
        <w:drawing>
          <wp:inline distT="0" distB="0" distL="0" distR="0" wp14:anchorId="4690FDCC" wp14:editId="43654776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7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B0D82" w14:textId="77777777" w:rsidR="00CC6BE8" w:rsidRDefault="00FA42A1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ID_HosLem0</w:t>
      </w:r>
      <w:r>
        <w:rPr>
          <w:rStyle w:val="FloatTok"/>
        </w:rPr>
        <w:t>.05</w:t>
      </w:r>
      <w:r>
        <w:rPr>
          <w:rStyle w:val="NormalTok"/>
        </w:rPr>
        <w:t>_model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ID, Age, 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0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Age, rate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Gender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NormalTok"/>
        </w:rPr>
        <w:t xml:space="preserve">DNAM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Enrollment Ra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cts Where Model 1 Don't Fit We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detailed analysis will be left for the future research, </w:t>
      </w:r>
      <w:r>
        <w:rPr>
          <w:rStyle w:val="CharTok"/>
        </w:rPr>
        <w:t>\n</w:t>
      </w:r>
      <w:r>
        <w:rPr>
          <w:rStyle w:val="StringTok"/>
        </w:rPr>
        <w:t xml:space="preserve"> but it is clear that in some districts, gender and age matter.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0DC21AF5" w14:textId="77777777" w:rsidR="00CC6BE8" w:rsidRDefault="00FA42A1">
      <w:r>
        <w:rPr>
          <w:noProof/>
        </w:rPr>
        <w:drawing>
          <wp:inline distT="0" distB="0" distL="0" distR="0" wp14:anchorId="1F7362B2" wp14:editId="289DFE9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7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90DD9A" w14:textId="77777777" w:rsidR="00CC6BE8" w:rsidRDefault="00FA42A1">
      <w:pPr>
        <w:pStyle w:val="Heading4"/>
      </w:pPr>
      <w:bookmarkStart w:id="77" w:name="X484670b38edf9b4b8b8442530a532b2dd532e5d"/>
      <w:r>
        <w:t>Each Dist. GLM Age &gt;= 5 School.Enrollment ~ Num.of.Child + Household.Ownership + [C002]</w:t>
      </w:r>
      <w:bookmarkEnd w:id="77"/>
    </w:p>
    <w:p w14:paraId="52924A6A" w14:textId="77777777" w:rsidR="00CC6BE8" w:rsidRDefault="00FA42A1">
      <w:pPr>
        <w:pStyle w:val="SourceCode"/>
      </w:pPr>
      <w:r>
        <w:rPr>
          <w:rStyle w:val="NormalTok"/>
        </w:rPr>
        <w:t>step_each_d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DID))), </w:t>
      </w:r>
      <w:r>
        <w:rPr>
          <w:rStyle w:val="ControlFlowTok"/>
        </w:rPr>
        <w:t>function</w:t>
      </w:r>
      <w:r>
        <w:rPr>
          <w:rStyle w:val="NormalTok"/>
        </w:rPr>
        <w:t>(id){</w:t>
      </w:r>
      <w:r>
        <w:br/>
      </w:r>
      <w:r>
        <w:rPr>
          <w:rStyle w:val="NormalTok"/>
        </w:rPr>
        <w:t xml:space="preserve">  glm_child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Household.Ownership),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d))</w:t>
      </w:r>
      <w:r>
        <w:br/>
      </w:r>
      <w:r>
        <w:rPr>
          <w:rStyle w:val="NormalTok"/>
        </w:rPr>
        <w:t xml:space="preserve">  step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scope =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usehold.Ownership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step</w:t>
      </w:r>
      <w:r>
        <w:rPr>
          <w:rStyle w:val="OperatorTok"/>
        </w:rPr>
        <w:t>$</w:t>
      </w:r>
      <w:r>
        <w:rPr>
          <w:rStyle w:val="NormalTok"/>
        </w:rPr>
        <w:t>formula), id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)</w:t>
      </w:r>
    </w:p>
    <w:p w14:paraId="513DACCF" w14:textId="77777777" w:rsidR="00CC6BE8" w:rsidRDefault="00FA42A1">
      <w:pPr>
        <w:pStyle w:val="SourceCode"/>
      </w:pPr>
      <w:r>
        <w:t>## Warning: glm.fit: fitted probabilities numerically 0 or 1 occurred</w:t>
      </w:r>
      <w:r>
        <w:br/>
      </w:r>
      <w:r>
        <w:br/>
        <w:t>## Warning: glm.fit: fitted probabilities numerically 0 or 1 occurred</w:t>
      </w:r>
      <w:r>
        <w:br/>
      </w:r>
      <w:r>
        <w:br/>
        <w:t>## Warning: glm.fit: fitted probabilities numerically 0 or 1 occurred</w:t>
      </w:r>
      <w:r>
        <w:br/>
      </w:r>
      <w:r>
        <w:br/>
        <w:t>## Warning: glm.fit: fitted probabilities numerically 0 or 1 occurred</w:t>
      </w:r>
      <w:r>
        <w:br/>
      </w:r>
      <w:r>
        <w:br/>
        <w:t>## Warning: glm.fit: fitted probabilities numerically 0 or 1 occurred</w:t>
      </w:r>
      <w:r>
        <w:br/>
      </w:r>
      <w:r>
        <w:br/>
        <w:t>## Warning: glm.fit: fitted probabilities numerically 0 or 1 occurred</w:t>
      </w:r>
      <w:r>
        <w:br/>
      </w:r>
      <w:r>
        <w:br/>
        <w:t>## Warning: glm.fit: fitted probabilities numerically 0 or 1 occurred</w:t>
      </w:r>
      <w:r>
        <w:br/>
      </w:r>
      <w:r>
        <w:br/>
        <w:t>## Warning: glm.fit: fitted probabilities numerically 0 or 1 occurred</w:t>
      </w:r>
      <w:r>
        <w:br/>
      </w:r>
      <w:r>
        <w:br/>
        <w:t>## Warning: glm.fit: fitted probabilities numerically 0 or 1 occurred</w:t>
      </w:r>
      <w:r>
        <w:br/>
      </w:r>
      <w:r>
        <w:br/>
        <w:t>## Warning: glm.fit: fitted probabilities numerically 0 or 1 occurred</w:t>
      </w:r>
      <w:r>
        <w:br/>
      </w:r>
      <w:r>
        <w:br/>
        <w:t>## Warning: glm.fit: fitted probabilities numerically 0 or 1 occurred</w:t>
      </w:r>
    </w:p>
    <w:p w14:paraId="461B550B" w14:textId="77777777" w:rsidR="00CC6BE8" w:rsidRDefault="00FA42A1">
      <w:pPr>
        <w:pStyle w:val="SourceCode"/>
      </w:pPr>
      <w:r>
        <w:rPr>
          <w:rStyle w:val="NormalTok"/>
        </w:rPr>
        <w:lastRenderedPageBreak/>
        <w:t>step_each_dist[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tep_each_dist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character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move</w:t>
      </w:r>
      <w:r>
        <w:rPr>
          <w:rStyle w:val="NormalTok"/>
        </w:rPr>
        <w:t>(</w:t>
      </w:r>
      <w:r>
        <w:rPr>
          <w:rStyle w:val="StringTok"/>
        </w:rPr>
        <w:t>"c</w:t>
      </w:r>
      <w:r>
        <w:rPr>
          <w:rStyle w:val="CharTok"/>
        </w:rPr>
        <w:t>\\</w:t>
      </w:r>
      <w:r>
        <w:rPr>
          <w:rStyle w:val="StringTok"/>
        </w:rPr>
        <w:t>(</w:t>
      </w:r>
      <w:r>
        <w:rPr>
          <w:rStyle w:val="CharTok"/>
        </w:rPr>
        <w:t>\"</w:t>
      </w:r>
      <w:r>
        <w:rPr>
          <w:rStyle w:val="StringTok"/>
        </w:rPr>
        <w:t>~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\</w:t>
      </w:r>
      <w:r>
        <w:rPr>
          <w:rStyle w:val="StringTok"/>
        </w:rPr>
        <w:t>s</w:t>
      </w:r>
      <w:r>
        <w:rPr>
          <w:rStyle w:val="CharTok"/>
        </w:rPr>
        <w:t>\"</w:t>
      </w:r>
      <w:r>
        <w:rPr>
          <w:rStyle w:val="StringTok"/>
        </w:rPr>
        <w:t>School.Enrollment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\</w:t>
      </w:r>
      <w:r>
        <w:rPr>
          <w:rStyle w:val="StringTok"/>
        </w:rPr>
        <w:t>s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mov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"\\</w:t>
      </w:r>
      <w:r>
        <w:rPr>
          <w:rStyle w:val="StringTok"/>
        </w:rPr>
        <w:t>)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step_each_dist[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tep_each_dist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character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move</w:t>
      </w:r>
      <w:r>
        <w:rPr>
          <w:rStyle w:val="NormalTok"/>
        </w:rPr>
        <w:t>(</w:t>
      </w:r>
      <w:r>
        <w:rPr>
          <w:rStyle w:val="StringTok"/>
        </w:rPr>
        <w:t>"c</w:t>
      </w:r>
      <w:r>
        <w:rPr>
          <w:rStyle w:val="CharTok"/>
        </w:rPr>
        <w:t>\\</w:t>
      </w:r>
      <w:r>
        <w:rPr>
          <w:rStyle w:val="StringTok"/>
        </w:rPr>
        <w:t>(</w:t>
      </w:r>
      <w:r>
        <w:rPr>
          <w:rStyle w:val="CharTok"/>
        </w:rPr>
        <w:t>\\</w:t>
      </w:r>
      <w:r>
        <w:rPr>
          <w:rStyle w:val="StringTok"/>
        </w:rPr>
        <w:t>d{3},</w:t>
      </w:r>
      <w:r>
        <w:rPr>
          <w:rStyle w:val="CharTok"/>
        </w:rPr>
        <w:t>\\</w:t>
      </w:r>
      <w:r>
        <w:rPr>
          <w:rStyle w:val="StringTok"/>
        </w:rPr>
        <w:t>s</w:t>
      </w:r>
      <w:r>
        <w:rPr>
          <w:rStyle w:val="CharTok"/>
        </w:rPr>
        <w:t>\\</w:t>
      </w:r>
      <w:r>
        <w:rPr>
          <w:rStyle w:val="StringTok"/>
        </w:rPr>
        <w:t>d{3},</w:t>
      </w:r>
      <w:r>
        <w:rPr>
          <w:rStyle w:val="CharTok"/>
        </w:rPr>
        <w:t>\\</w:t>
      </w:r>
      <w:r>
        <w:rPr>
          <w:rStyle w:val="StringTok"/>
        </w:rPr>
        <w:t>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mov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>dist_gender &lt;-</w:t>
      </w:r>
      <w:r>
        <w:rPr>
          <w:rStyle w:val="StringTok"/>
        </w:rPr>
        <w:t xml:space="preserve"> </w:t>
      </w:r>
      <w:r>
        <w:rPr>
          <w:rStyle w:val="NormalTok"/>
        </w:rPr>
        <w:t>step_each_dist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which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dists_not_gender &lt;-</w:t>
      </w:r>
      <w:r>
        <w:rPr>
          <w:rStyle w:val="StringTok"/>
        </w:rPr>
        <w:t xml:space="preserve"> </w:t>
      </w:r>
      <w:r>
        <w:rPr>
          <w:rStyle w:val="NormalTok"/>
        </w:rPr>
        <w:t>step_each_dist[</w:t>
      </w:r>
      <w:r>
        <w:rPr>
          <w:rStyle w:val="OperatorTok"/>
        </w:rPr>
        <w:t>-</w:t>
      </w:r>
      <w:r>
        <w:rPr>
          <w:rStyle w:val="NormalTok"/>
        </w:rPr>
        <w:t xml:space="preserve">dist_gender,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.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integer</w:t>
      </w:r>
      <w:r>
        <w:rPr>
          <w:rStyle w:val="NormalTok"/>
        </w:rPr>
        <w:t>()</w:t>
      </w:r>
    </w:p>
    <w:p w14:paraId="219A6AA7" w14:textId="77777777" w:rsidR="00CC6BE8" w:rsidRDefault="00FA42A1">
      <w:pPr>
        <w:pStyle w:val="SourceCode"/>
      </w:pPr>
      <w:r>
        <w:rPr>
          <w:rStyle w:val="NormalTok"/>
        </w:rPr>
        <w:t xml:space="preserve">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entroid =</w:t>
      </w:r>
      <w:r>
        <w:rPr>
          <w:rStyle w:val="NormalTok"/>
        </w:rPr>
        <w:t xml:space="preserve"> </w:t>
      </w:r>
      <w:r>
        <w:rPr>
          <w:rStyle w:val="KeywordTok"/>
        </w:rPr>
        <w:t>st_centroid</w:t>
      </w:r>
      <w:r>
        <w:rPr>
          <w:rStyle w:val="NormalTok"/>
        </w:rPr>
        <w:t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t_coordinates</w:t>
      </w:r>
      <w:r>
        <w:rPr>
          <w:rStyle w:val="NormalTok"/>
        </w:rPr>
        <w:t>(centroid)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t_coordinates</w:t>
      </w:r>
      <w:r>
        <w:rPr>
          <w:rStyle w:val="NormalTok"/>
        </w:rPr>
        <w:t>(centroid)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rati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coord_sf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f</w:t>
      </w:r>
      <w:r>
        <w:rPr>
          <w:rStyle w:val="NormalTok"/>
        </w:rPr>
        <w:t>(</w:t>
      </w:r>
      <w:r>
        <w:rPr>
          <w:rStyle w:val="DataTypeTok"/>
        </w:rPr>
        <w:t>rati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Provin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x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ID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ID)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aes</w:t>
      </w:r>
      <w:r>
        <w:rPr>
          <w:rStyle w:val="NormalTok"/>
        </w:rPr>
        <w:t xml:space="preserve">(x, y, </w:t>
      </w:r>
      <w:r>
        <w:rPr>
          <w:rStyle w:val="DataTypeTok"/>
        </w:rPr>
        <w:t>color =</w:t>
      </w:r>
      <w:r>
        <w:rPr>
          <w:rStyle w:val="NormalTok"/>
        </w:rPr>
        <w:t xml:space="preserve"> D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ot_gend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grey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ot_gender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x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y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ID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ID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NAME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NAME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es</w:t>
      </w:r>
      <w:r>
        <w:rPr>
          <w:rStyle w:val="NormalTok"/>
        </w:rPr>
        <w:t xml:space="preserve">(x, y, </w:t>
      </w:r>
      <w:r>
        <w:rPr>
          <w:rStyle w:val="DataTypeTok"/>
        </w:rPr>
        <w:t>label =</w:t>
      </w:r>
      <w:r>
        <w:rPr>
          <w:rStyle w:val="NormalTok"/>
        </w:rPr>
        <w:t xml:space="preserve"> DNAME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, </w:t>
      </w:r>
      <w:r>
        <w:rPr>
          <w:rStyle w:val="DataTypeTok"/>
        </w:rPr>
        <w:t>forc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abel.padding 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box.padding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,</w:t>
      </w:r>
      <w:r>
        <w:rPr>
          <w:rStyle w:val="DataTypeTok"/>
        </w:rPr>
        <w:t>aspect.rati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</w:p>
    <w:p w14:paraId="3BFA5279" w14:textId="77777777" w:rsidR="00CC6BE8" w:rsidRDefault="00FA42A1">
      <w:pPr>
        <w:pStyle w:val="SourceCode"/>
      </w:pPr>
      <w:r>
        <w:lastRenderedPageBreak/>
        <w:t>## Warning: Problem with `mutate()` input `centroid`.</w:t>
      </w:r>
      <w:r>
        <w:br/>
        <w:t>## x st_centroid does not give correct centroids for longitude/latitude data</w:t>
      </w:r>
      <w:r>
        <w:br/>
        <w:t>## i Input `centroid` is `st_centroid(geometry)`.</w:t>
      </w:r>
    </w:p>
    <w:p w14:paraId="0D3AC294" w14:textId="77777777" w:rsidR="00CC6BE8" w:rsidRDefault="00FA42A1">
      <w:pPr>
        <w:pStyle w:val="SourceCode"/>
      </w:pPr>
      <w:r>
        <w:t>## Warning in st_centroid.sfc(geometry): st_centroid does not give correct</w:t>
      </w:r>
      <w:r>
        <w:br/>
        <w:t>## centroids for longitude/latitude data</w:t>
      </w:r>
    </w:p>
    <w:p w14:paraId="22475A58" w14:textId="77777777" w:rsidR="00CC6BE8" w:rsidRDefault="00FA42A1">
      <w:pPr>
        <w:pStyle w:val="SourceCode"/>
      </w:pPr>
      <w:r>
        <w:t>## Warning: Ignoring unknown parameters: ratio</w:t>
      </w:r>
    </w:p>
    <w:p w14:paraId="2661ACC0" w14:textId="77777777" w:rsidR="00CC6BE8" w:rsidRDefault="00FA42A1">
      <w:pPr>
        <w:pStyle w:val="SourceCode"/>
      </w:pPr>
      <w:r>
        <w:t>## Coordinate system already present. Adding new coordinate system, which will replace the existing one.</w:t>
      </w:r>
    </w:p>
    <w:p w14:paraId="0C2CFFDE" w14:textId="77777777" w:rsidR="00CC6BE8" w:rsidRDefault="00FA42A1">
      <w:pPr>
        <w:pStyle w:val="SourceCode"/>
      </w:pPr>
      <w:r>
        <w:t>## Warning: Ignoring unknown parameters: label.padding</w:t>
      </w:r>
    </w:p>
    <w:p w14:paraId="3560B161" w14:textId="77777777" w:rsidR="00CC6BE8" w:rsidRDefault="00FA42A1">
      <w:r>
        <w:rPr>
          <w:noProof/>
        </w:rPr>
        <w:drawing>
          <wp:inline distT="0" distB="0" distL="0" distR="0" wp14:anchorId="503BA11E" wp14:editId="1AA0EEB1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8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81A5E3" w14:textId="77777777" w:rsidR="00CC6BE8" w:rsidRDefault="00FA42A1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map_gender.png"</w:t>
      </w:r>
      <w:r>
        <w:rPr>
          <w:rStyle w:val="NormalTok"/>
        </w:rPr>
        <w:t xml:space="preserve">, </w:t>
      </w:r>
      <w:r>
        <w:rPr>
          <w:rStyle w:val="DataTypeTok"/>
        </w:rPr>
        <w:t>unit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5DC5D286" w14:textId="77777777" w:rsidR="00CC6BE8" w:rsidRDefault="00FA42A1">
      <w:pPr>
        <w:pStyle w:val="SourceCode"/>
      </w:pPr>
      <w:r>
        <w:t>## Saving 12.7 x 10.2 cm image</w:t>
      </w:r>
    </w:p>
    <w:p w14:paraId="092A4F73" w14:textId="77777777" w:rsidR="00CC6BE8" w:rsidRDefault="00FA42A1">
      <w:pPr>
        <w:pStyle w:val="SourceCode"/>
      </w:pPr>
      <w:r>
        <w:rPr>
          <w:rStyle w:val="NormalTok"/>
        </w:rPr>
        <w:lastRenderedPageBreak/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ot_gender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Household.Ownership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ID, Age, 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0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Age, rate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Gender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NormalTok"/>
        </w:rPr>
        <w:t xml:space="preserve">DNAM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cts with Gender Parity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</w:t>
      </w:r>
      <w:r>
        <w:rPr>
          <w:rStyle w:val="CharTok"/>
        </w:rPr>
        <w:t>\n</w:t>
      </w:r>
      <w:r>
        <w:rPr>
          <w:rStyle w:val="StringTok"/>
        </w:rPr>
        <w:t xml:space="preserve"> -1: Female, 0: Mal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rrent Enrollment Ra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)) </w:t>
      </w:r>
    </w:p>
    <w:p w14:paraId="3736B06A" w14:textId="77777777" w:rsidR="00CC6BE8" w:rsidRDefault="00FA42A1">
      <w:r>
        <w:rPr>
          <w:noProof/>
        </w:rPr>
        <w:drawing>
          <wp:inline distT="0" distB="0" distL="0" distR="0" wp14:anchorId="2AF1BA45" wp14:editId="1683A4DD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8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1AB0D8" w14:textId="77777777" w:rsidR="00CC6BE8" w:rsidRDefault="00FA42A1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dists_gender.png"</w:t>
      </w:r>
      <w:r>
        <w:rPr>
          <w:rStyle w:val="NormalTok"/>
        </w:rPr>
        <w:t xml:space="preserve">, </w:t>
      </w:r>
      <w:r>
        <w:rPr>
          <w:rStyle w:val="DataTypeTok"/>
        </w:rPr>
        <w:t>unit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42FF1C3F" w14:textId="77777777" w:rsidR="00CC6BE8" w:rsidRDefault="00FA42A1">
      <w:pPr>
        <w:pStyle w:val="SourceCode"/>
      </w:pPr>
      <w:r>
        <w:lastRenderedPageBreak/>
        <w:t>## Saving 12.7 x 10.2 cm image</w:t>
      </w:r>
    </w:p>
    <w:p w14:paraId="4FEB6531" w14:textId="77777777" w:rsidR="00CC6BE8" w:rsidRDefault="00FA42A1">
      <w:pPr>
        <w:pStyle w:val="Heading3"/>
      </w:pPr>
      <w:bookmarkStart w:id="78" w:name="model-2-nofchild-parentsbothedu-1"/>
      <w:bookmarkStart w:id="79" w:name="_Toc57024375"/>
      <w:r>
        <w:t>Model 2 [NofChild + ParentsBothEdu]</w:t>
      </w:r>
      <w:bookmarkEnd w:id="78"/>
      <w:bookmarkEnd w:id="79"/>
    </w:p>
    <w:p w14:paraId="1495ED82" w14:textId="77777777" w:rsidR="00CC6BE8" w:rsidRDefault="00FA42A1">
      <w:pPr>
        <w:pStyle w:val="Heading4"/>
      </w:pPr>
      <w:bookmarkStart w:id="80" w:name="X72e46386a963147e0c0c0f230dcf2f16110dd16"/>
      <w:r>
        <w:t>Whole Pak. GLM Age &gt;= 5 School.Enrollment ~ Num.of.Child + Parents.Edu2 + relevel(DID, ref = “266”)</w:t>
      </w:r>
      <w:bookmarkEnd w:id="80"/>
    </w:p>
    <w:p w14:paraId="56C54C7F" w14:textId="77777777" w:rsidR="00CC6BE8" w:rsidRDefault="00FA42A1">
      <w:pPr>
        <w:pStyle w:val="SourceCode"/>
      </w:pPr>
      <w:r>
        <w:rPr>
          <w:rStyle w:val="NormalTok"/>
        </w:rPr>
        <w:t>glm_chil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elevel</w:t>
      </w:r>
      <w:r>
        <w:rPr>
          <w:rStyle w:val="NormalTok"/>
        </w:rPr>
        <w:t xml:space="preserve">(DID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266"</w:t>
      </w:r>
      <w:r>
        <w:rPr>
          <w:rStyle w:val="NormalTok"/>
        </w:rPr>
        <w:t xml:space="preserve">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14:paraId="6A148DC9" w14:textId="77777777" w:rsidR="00CC6BE8" w:rsidRDefault="00FA42A1">
      <w:pPr>
        <w:pStyle w:val="SourceCode"/>
      </w:pPr>
      <w:r>
        <w:t xml:space="preserve">## </w:t>
      </w:r>
      <w:r>
        <w:br/>
        <w:t>## Call:</w:t>
      </w:r>
      <w:r>
        <w:br/>
        <w:t xml:space="preserve">## glm(formula = School.Enrollment ~ Num.of.Child + Parents.Edu2 + </w:t>
      </w:r>
      <w:r>
        <w:br/>
        <w:t xml:space="preserve">##     relevel(DID, ref = "266"), family = "binomial", data = child_ica_dummy %&gt;% </w:t>
      </w:r>
      <w:r>
        <w:br/>
        <w:t>##     filter(Age &gt;= 5))</w:t>
      </w:r>
      <w:r>
        <w:br/>
        <w:t xml:space="preserve">## </w:t>
      </w:r>
      <w:r>
        <w:br/>
        <w:t xml:space="preserve">## Deviance Residuals: </w:t>
      </w:r>
      <w:r>
        <w:br/>
        <w:t xml:space="preserve">##     Min       1Q   Median       3Q      Max  </w:t>
      </w:r>
      <w:r>
        <w:br/>
        <w:t xml:space="preserve">## -3.2006   0.1767   0.4684   0.6991   1.5750  </w:t>
      </w:r>
      <w:r>
        <w:br/>
        <w:t xml:space="preserve">## </w:t>
      </w:r>
      <w:r>
        <w:br/>
        <w:t>## Coefficients:</w:t>
      </w:r>
      <w:r>
        <w:br/>
        <w:t xml:space="preserve">##                               Estimate Std. Error z value Pr(&gt;|z|)    </w:t>
      </w:r>
      <w:r>
        <w:br/>
        <w:t>## (Intercept)                   3.520329   0.158012  22.279  &lt; 2e-16 ***</w:t>
      </w:r>
      <w:r>
        <w:br/>
        <w:t>## Num.of.Child                 -0.108566   0.004001 -27.137  &lt; 2e-16 ***</w:t>
      </w:r>
      <w:r>
        <w:br/>
        <w:t>## Parents.Edu21                 0.673153   0.017490  38.488  &lt; 2e-16 ***</w:t>
      </w:r>
      <w:r>
        <w:br/>
      </w:r>
      <w:r>
        <w:lastRenderedPageBreak/>
        <w:t>## relevel(DID, ref = "266")146 -0.894525   0.199994  -4.473 7.72e-06 ***</w:t>
      </w:r>
      <w:r>
        <w:br/>
        <w:t>## relevel(DID, ref = "266")147 -1.486988   0.174559  -8.519  &lt; 2e-16 ***</w:t>
      </w:r>
      <w:r>
        <w:br/>
        <w:t>## relevel(DID, ref = "266")148 -0.927000   0.180863  -5.125 2.97e-07 ***</w:t>
      </w:r>
      <w:r>
        <w:br/>
        <w:t>## relevel(DID, ref = "266")149 -1.657619   0.170144  -9.742  &lt; 2e-16 ***</w:t>
      </w:r>
      <w:r>
        <w:br/>
        <w:t>## relevel(DID, ref = "266")150 -1.611451   0.169864  -9.487  &lt; 2e-16 ***</w:t>
      </w:r>
      <w:r>
        <w:br/>
        <w:t>## relevel(DID, ref = "266")151 -0.850554   0.187403  -4.539 5.66e-06 ***</w:t>
      </w:r>
      <w:r>
        <w:br/>
        <w:t>## relevel(DID, ref = "266")152 -0.736904   0.198088  -3.720 0.000199 ***</w:t>
      </w:r>
      <w:r>
        <w:br/>
        <w:t>## relevel(DID, ref = "266")153 -1.757663   0.171919 -10.224  &lt; 2e-16 ***</w:t>
      </w:r>
      <w:r>
        <w:br/>
        <w:t>## relevel(DID, ref = "266")154 -1.558946   0.174346  -8.942  &lt; 2e-16 ***</w:t>
      </w:r>
      <w:r>
        <w:br/>
        <w:t>## relevel(DID, ref = "266")155 -1.687751   0.168990  -9.987  &lt; 2e-16 ***</w:t>
      </w:r>
      <w:r>
        <w:br/>
        <w:t>## relevel(DID, ref = "266")156 -2.149207   0.183952 -11.684  &lt; 2e-16 ***</w:t>
      </w:r>
      <w:r>
        <w:br/>
        <w:t>## relevel(DID, ref = "266")157 -1.116234   0.183266  -6.091 1.12e-09 ***</w:t>
      </w:r>
      <w:r>
        <w:br/>
        <w:t>## relevel(DID, ref = "266")158 -1.164593   0.179292  -6.496 8.28e-11 ***</w:t>
      </w:r>
      <w:r>
        <w:br/>
        <w:t>## relevel(DID, ref = "266")159 -2.194987   0.173782 -12.631  &lt; 2e-16 ***</w:t>
      </w:r>
      <w:r>
        <w:br/>
        <w:t>## relevel(DID, ref = "266")160 -1.727416   0.171798 -10.055  &lt; 2e-16 ***</w:t>
      </w:r>
      <w:r>
        <w:br/>
        <w:t>## relevel(DID, ref = "266")161 -2.321023   0.164894 -14.076  &lt; 2e-16 ***</w:t>
      </w:r>
      <w:r>
        <w:br/>
        <w:t xml:space="preserve">## relevel(DID, ref = "266")162 -0.615197   0.207127  -2.970 0.002977 ** </w:t>
      </w:r>
      <w:r>
        <w:br/>
        <w:t>## relevel(DID, ref = "266")163 -1.041756   0.197676  -5.270 1.36e-07 ***</w:t>
      </w:r>
      <w:r>
        <w:br/>
        <w:t>## relevel(DID, ref = "266")164 -1.612564   0.183059  -8.809  &lt; 2e-16 ***</w:t>
      </w:r>
      <w:r>
        <w:br/>
        <w:t>## relevel(DID, ref = "266")165 -1.871483   0.172123 -10.873  &lt; 2e-16 ***</w:t>
      </w:r>
      <w:r>
        <w:br/>
        <w:t>## relevel(DID, ref = "266")166 -1.696227   0.172708  -9.821  &lt; 2e-16 ***</w:t>
      </w:r>
      <w:r>
        <w:br/>
        <w:t xml:space="preserve">## relevel(DID, ref = "266")167 -0.427180   0.203599  -2.098 0.035892 *  </w:t>
      </w:r>
      <w:r>
        <w:br/>
        <w:t>## relevel(DID, ref = "266")169 -2.707663   0.165687 -16.342  &lt; 2e-16 ***</w:t>
      </w:r>
      <w:r>
        <w:br/>
      </w:r>
      <w:r>
        <w:lastRenderedPageBreak/>
        <w:t>## relevel(DID, ref = "266")170 -1.261089   0.180463  -6.988 2.79e-12 ***</w:t>
      </w:r>
      <w:r>
        <w:br/>
        <w:t>## relevel(DID, ref = "266")171 -1.201221   0.182507  -6.582 4.65e-11 ***</w:t>
      </w:r>
      <w:r>
        <w:br/>
        <w:t>## relevel(DID, ref = "266")172 -1.395792   0.176964  -7.887 3.08e-15 ***</w:t>
      </w:r>
      <w:r>
        <w:br/>
        <w:t>## relevel(DID, ref = "266")173 -1.148310   0.178896  -6.419 1.37e-10 ***</w:t>
      </w:r>
      <w:r>
        <w:br/>
        <w:t>## relevel(DID, ref = "266")174 -1.728883   0.174139  -9.928  &lt; 2e-16 ***</w:t>
      </w:r>
      <w:r>
        <w:br/>
        <w:t>## relevel(DID, ref = "266")175 -2.323555   0.168330 -13.804  &lt; 2e-16 ***</w:t>
      </w:r>
      <w:r>
        <w:br/>
        <w:t xml:space="preserve">## relevel(DID, ref = "266")176 -0.402304   0.229868  -1.750 0.080093 .  </w:t>
      </w:r>
      <w:r>
        <w:br/>
        <w:t>## relevel(DID, ref = "266")177 -1.774395   0.169762 -10.452  &lt; 2e-16 ***</w:t>
      </w:r>
      <w:r>
        <w:br/>
        <w:t xml:space="preserve">## relevel(DID, ref = "266")178 -0.095423   0.213153  -0.448 0.654389    </w:t>
      </w:r>
      <w:r>
        <w:br/>
        <w:t>## relevel(DID, ref = "266")179 -1.167812   0.181549  -6.433 1.26e-10 ***</w:t>
      </w:r>
      <w:r>
        <w:br/>
        <w:t>## relevel(DID, ref = "266")180 -1.455521   0.175018  -8.316  &lt; 2e-16 ***</w:t>
      </w:r>
      <w:r>
        <w:br/>
        <w:t>## relevel(DID, ref = "266")181 -1.157964   0.183823  -6.299 2.99e-10 ***</w:t>
      </w:r>
      <w:r>
        <w:br/>
        <w:t>## relevel(DID, ref = "266")182 -2.330947   0.167045 -13.954  &lt; 2e-16 ***</w:t>
      </w:r>
      <w:r>
        <w:br/>
        <w:t>## relevel(DID, ref = "266")183 -1.580630   0.174456  -9.060  &lt; 2e-16 ***</w:t>
      </w:r>
      <w:r>
        <w:br/>
        <w:t>## relevel(DID, ref = "266")184 -2.166575   0.166939 -12.978  &lt; 2e-16 ***</w:t>
      </w:r>
      <w:r>
        <w:br/>
        <w:t xml:space="preserve">## relevel(DID, ref = "266")185 -0.252103   0.192314  -1.311 0.189895    </w:t>
      </w:r>
      <w:r>
        <w:br/>
        <w:t>## relevel(DID, ref = "266")186 -2.397592   0.166642 -14.388  &lt; 2e-16 ***</w:t>
      </w:r>
      <w:r>
        <w:br/>
        <w:t>## relevel(DID, ref = "266")187 -2.180873   0.168413 -12.950  &lt; 2e-16 ***</w:t>
      </w:r>
      <w:r>
        <w:br/>
        <w:t>## relevel(DID, ref = "266")188 -1.960075   0.169116 -11.590  &lt; 2e-16 ***</w:t>
      </w:r>
      <w:r>
        <w:br/>
        <w:t>## relevel(DID, ref = "266")189 -1.158025   0.179453  -6.453 1.10e-10 ***</w:t>
      </w:r>
      <w:r>
        <w:br/>
        <w:t>## relevel(DID, ref = "266")190 -1.840270   0.175813 -10.467  &lt; 2e-16 ***</w:t>
      </w:r>
      <w:r>
        <w:br/>
        <w:t>## relevel(DID, ref = "266")191 -1.662123   0.176081  -9.440  &lt; 2e-16 ***</w:t>
      </w:r>
      <w:r>
        <w:br/>
        <w:t>## relevel(DID, ref = "266")192 -1.354327   0.178617  -7.582 3.39e-14 ***</w:t>
      </w:r>
      <w:r>
        <w:br/>
      </w:r>
      <w:r>
        <w:lastRenderedPageBreak/>
        <w:t xml:space="preserve">## relevel(DID, ref = "266")193 -0.494851   0.186674  -2.651 0.008028 ** </w:t>
      </w:r>
      <w:r>
        <w:br/>
        <w:t>## relevel(DID, ref = "266")194 -2.649108   0.166010 -15.958  &lt; 2e-16 ***</w:t>
      </w:r>
      <w:r>
        <w:br/>
        <w:t>## relevel(DID, ref = "266")195 -2.817870   0.167098 -16.864  &lt; 2e-16 ***</w:t>
      </w:r>
      <w:r>
        <w:br/>
        <w:t>## relevel(DID, ref = "266")196 -1.051247   0.193536  -5.432 5.58e-08 ***</w:t>
      </w:r>
      <w:r>
        <w:br/>
        <w:t>## relevel(DID, ref = "266")197 -2.354340   0.167589 -14.048  &lt; 2e-16 ***</w:t>
      </w:r>
      <w:r>
        <w:br/>
        <w:t>## relevel(DID, ref = "266")198 -2.650454   0.165891 -15.977  &lt; 2e-16 ***</w:t>
      </w:r>
      <w:r>
        <w:br/>
        <w:t xml:space="preserve">## relevel(DID, ref = "266")199  0.388040   0.215961   1.797 0.072366 .  </w:t>
      </w:r>
      <w:r>
        <w:br/>
        <w:t>## relevel(DID, ref = "266")200 -2.383548   0.169121 -14.094  &lt; 2e-16 ***</w:t>
      </w:r>
      <w:r>
        <w:br/>
        <w:t>## relevel(DID, ref = "266")202 -2.265986   0.168120 -13.478  &lt; 2e-16 ***</w:t>
      </w:r>
      <w:r>
        <w:br/>
        <w:t>## relevel(DID, ref = "266")203 -2.452719   0.165223 -14.845  &lt; 2e-16 ***</w:t>
      </w:r>
      <w:r>
        <w:br/>
        <w:t>## relevel(DID, ref = "266")204 -1.694221   0.171660  -9.870  &lt; 2e-16 ***</w:t>
      </w:r>
      <w:r>
        <w:br/>
        <w:t>## relevel(DID, ref = "266")205 -2.503575   0.164981 -15.175  &lt; 2e-16 ***</w:t>
      </w:r>
      <w:r>
        <w:br/>
        <w:t>## relevel(DID, ref = "266")206 -2.494926   0.165114 -15.110  &lt; 2e-16 ***</w:t>
      </w:r>
      <w:r>
        <w:br/>
        <w:t>## relevel(DID, ref = "266")207 -3.065913   0.165283 -18.550  &lt; 2e-16 ***</w:t>
      </w:r>
      <w:r>
        <w:br/>
        <w:t>## relevel(DID, ref = "266")208 -2.350498   0.166279 -14.136  &lt; 2e-16 ***</w:t>
      </w:r>
      <w:r>
        <w:br/>
        <w:t>## relevel(DID, ref = "266")209 -1.686270   0.177545  -9.498  &lt; 2e-16 ***</w:t>
      </w:r>
      <w:r>
        <w:br/>
        <w:t>## relevel(DID, ref = "266")210 -2.668584   0.164427 -16.230  &lt; 2e-16 ***</w:t>
      </w:r>
      <w:r>
        <w:br/>
        <w:t>## relevel(DID, ref = "266")211 -1.809813   0.175482 -10.313  &lt; 2e-16 ***</w:t>
      </w:r>
      <w:r>
        <w:br/>
        <w:t>## relevel(DID, ref = "266")212 -2.428776   0.167017 -14.542  &lt; 2e-16 ***</w:t>
      </w:r>
      <w:r>
        <w:br/>
        <w:t>## relevel(DID, ref = "266")213 -2.528462   0.165453 -15.282  &lt; 2e-16 ***</w:t>
      </w:r>
      <w:r>
        <w:br/>
        <w:t>## relevel(DID, ref = "266")214 -2.862901   0.165609 -17.287  &lt; 2e-16 ***</w:t>
      </w:r>
      <w:r>
        <w:br/>
        <w:t>## relevel(DID, ref = "266")215 -1.900637   0.165303 -11.498  &lt; 2e-16 ***</w:t>
      </w:r>
      <w:r>
        <w:br/>
        <w:t>## relevel(DID, ref = "266")216 -2.674631   0.166984 -16.017  &lt; 2e-16 ***</w:t>
      </w:r>
      <w:r>
        <w:br/>
      </w:r>
      <w:r>
        <w:lastRenderedPageBreak/>
        <w:t>## relevel(DID, ref = "266")217 -2.631309   0.166486 -15.805  &lt; 2e-16 ***</w:t>
      </w:r>
      <w:r>
        <w:br/>
        <w:t>## relevel(DID, ref = "266")218 -2.396094   0.164395 -14.575  &lt; 2e-16 ***</w:t>
      </w:r>
      <w:r>
        <w:br/>
        <w:t>## relevel(DID, ref = "266")219 -2.573823   0.166915 -15.420  &lt; 2e-16 ***</w:t>
      </w:r>
      <w:r>
        <w:br/>
        <w:t>## relevel(DID, ref = "266")220 -2.933471   0.163097 -17.986  &lt; 2e-16 ***</w:t>
      </w:r>
      <w:r>
        <w:br/>
        <w:t>## relevel(DID, ref = "266")221 -3.385039   0.166391 -20.344  &lt; 2e-16 ***</w:t>
      </w:r>
      <w:r>
        <w:br/>
        <w:t>## relevel(DID, ref = "266")222 -2.649271   0.164190 -16.135  &lt; 2e-16 ***</w:t>
      </w:r>
      <w:r>
        <w:br/>
        <w:t>## relevel(DID, ref = "266")223 -2.343615   0.173022 -13.545  &lt; 2e-16 ***</w:t>
      </w:r>
      <w:r>
        <w:br/>
        <w:t>## relevel(DID, ref = "266")224 -2.950431   0.165513 -17.826  &lt; 2e-16 ***</w:t>
      </w:r>
      <w:r>
        <w:br/>
        <w:t>## relevel(DID, ref = "266")225 -2.770432   0.166010 -16.688  &lt; 2e-16 ***</w:t>
      </w:r>
      <w:r>
        <w:br/>
        <w:t>## relevel(DID, ref = "266")226 -2.457017   0.168486 -14.583  &lt; 2e-16 ***</w:t>
      </w:r>
      <w:r>
        <w:br/>
        <w:t>## relevel(DID, ref = "266")227 -2.510842   0.164794 -15.236  &lt; 2e-16 ***</w:t>
      </w:r>
      <w:r>
        <w:br/>
        <w:t>## relevel(DID, ref = "266")228 -3.442110   0.167163 -20.591  &lt; 2e-16 ***</w:t>
      </w:r>
      <w:r>
        <w:br/>
        <w:t>## relevel(DID, ref = "266")229 -2.802261   0.168027 -16.677  &lt; 2e-16 ***</w:t>
      </w:r>
      <w:r>
        <w:br/>
        <w:t>## relevel(DID, ref = "266")230 -2.958019   0.165646 -17.857  &lt; 2e-16 ***</w:t>
      </w:r>
      <w:r>
        <w:br/>
        <w:t>## relevel(DID, ref = "266")231 -2.547697   0.164957 -15.445  &lt; 2e-16 ***</w:t>
      </w:r>
      <w:r>
        <w:br/>
        <w:t>## relevel(DID, ref = "266")232 -1.313047   0.174697  -7.516 5.64e-14 ***</w:t>
      </w:r>
      <w:r>
        <w:br/>
        <w:t>## relevel(DID, ref = "266")233 -3.344977   0.168582 -19.842  &lt; 2e-16 ***</w:t>
      </w:r>
      <w:r>
        <w:br/>
        <w:t>## relevel(DID, ref = "266")234 -2.496392   0.171409 -14.564  &lt; 2e-16 ***</w:t>
      </w:r>
      <w:r>
        <w:br/>
        <w:t>## relevel(DID, ref = "266")235 -1.665329   0.170503  -9.767  &lt; 2e-16 ***</w:t>
      </w:r>
      <w:r>
        <w:br/>
        <w:t>## relevel(DID, ref = "266")236 -1.908919   0.172092 -11.092  &lt; 2e-16 ***</w:t>
      </w:r>
      <w:r>
        <w:br/>
        <w:t>## relevel(DID, ref = "266")237 -1.459497   0.176433  -8.272  &lt; 2e-16 ***</w:t>
      </w:r>
      <w:r>
        <w:br/>
        <w:t>## relevel(DID, ref = "266")238  1.205179   0.296470   4.065 4.80e-05 ***</w:t>
      </w:r>
      <w:r>
        <w:br/>
        <w:t>## relevel(DID, ref = "266")239 -1.137883   0.179953  -6.323 2.56e-10 ***</w:t>
      </w:r>
      <w:r>
        <w:br/>
      </w:r>
      <w:r>
        <w:lastRenderedPageBreak/>
        <w:t>## relevel(DID, ref = "266")240 -1.666088   0.172233  -9.673  &lt; 2e-16 ***</w:t>
      </w:r>
      <w:r>
        <w:br/>
        <w:t>## relevel(DID, ref = "266")241 -2.834317   0.166341 -17.039  &lt; 2e-16 ***</w:t>
      </w:r>
      <w:r>
        <w:br/>
        <w:t>## relevel(DID, ref = "266")242 -1.889061   0.171884 -10.990  &lt; 2e-16 ***</w:t>
      </w:r>
      <w:r>
        <w:br/>
        <w:t xml:space="preserve">## relevel(DID, ref = "266")243  0.310370   0.304382   1.020 0.307884    </w:t>
      </w:r>
      <w:r>
        <w:br/>
        <w:t>## relevel(DID, ref = "266")244 -1.210256   0.182748  -6.623 3.53e-11 ***</w:t>
      </w:r>
      <w:r>
        <w:br/>
        <w:t xml:space="preserve">## relevel(DID, ref = "266")245 -0.327693   0.204173  -1.605 0.108499    </w:t>
      </w:r>
      <w:r>
        <w:br/>
        <w:t>## relevel(DID, ref = "266")246 -2.366954   0.168223 -14.070  &lt; 2e-16 ***</w:t>
      </w:r>
      <w:r>
        <w:br/>
        <w:t>## relevel(DID, ref = "266")247 -2.212891   0.174037 -12.715  &lt; 2e-16 ***</w:t>
      </w:r>
      <w:r>
        <w:br/>
        <w:t>## relevel(DID, ref = "266")248 -1.682584   0.167708 -10.033  &lt; 2e-16 ***</w:t>
      </w:r>
      <w:r>
        <w:br/>
        <w:t xml:space="preserve">## relevel(DID, ref = "266")249 -0.636100   0.198727  -3.201 0.001370 ** </w:t>
      </w:r>
      <w:r>
        <w:br/>
        <w:t>## relevel(DID, ref = "266")250 -1.612341   0.173098  -9.315  &lt; 2e-16 ***</w:t>
      </w:r>
      <w:r>
        <w:br/>
        <w:t>## relevel(DID, ref = "266")251 -1.365377   0.177241  -7.704 1.32e-14 ***</w:t>
      </w:r>
      <w:r>
        <w:br/>
        <w:t>## relevel(DID, ref = "266")252 -1.537691   0.172906  -8.893  &lt; 2e-16 ***</w:t>
      </w:r>
      <w:r>
        <w:br/>
        <w:t>## relevel(DID, ref = "266")253 -1.326204   0.180424  -7.350 1.97e-13 ***</w:t>
      </w:r>
      <w:r>
        <w:br/>
        <w:t>## relevel(DID, ref = "266")254 -2.578461   0.182012 -14.166  &lt; 2e-16 ***</w:t>
      </w:r>
      <w:r>
        <w:br/>
        <w:t>## relevel(DID, ref = "266")255 -1.612984   0.177397  -9.092  &lt; 2e-16 ***</w:t>
      </w:r>
      <w:r>
        <w:br/>
        <w:t xml:space="preserve">## relevel(DID, ref = "266")256 -0.513078   0.184321  -2.784 0.005376 ** </w:t>
      </w:r>
      <w:r>
        <w:br/>
        <w:t xml:space="preserve">## relevel(DID, ref = "266")257 -0.537871   0.218214  -2.465 0.013706 *  </w:t>
      </w:r>
      <w:r>
        <w:br/>
        <w:t>## relevel(DID, ref = "266")258 -2.405340   0.165832 -14.505  &lt; 2e-16 ***</w:t>
      </w:r>
      <w:r>
        <w:br/>
        <w:t xml:space="preserve">## relevel(DID, ref = "266")259 -0.115540   0.221457  -0.522 0.601861    </w:t>
      </w:r>
      <w:r>
        <w:br/>
        <w:t xml:space="preserve">## relevel(DID, ref = "266")260 -0.579921   0.184763  -3.139 0.001697 ** </w:t>
      </w:r>
      <w:r>
        <w:br/>
        <w:t>## relevel(DID, ref = "266")261 -3.076042   0.164442 -18.706  &lt; 2e-16 ***</w:t>
      </w:r>
      <w:r>
        <w:br/>
        <w:t>## relevel(DID, ref = "266")262 -1.115624   0.176774  -6.311 2.77e-10 ***</w:t>
      </w:r>
      <w:r>
        <w:br/>
      </w:r>
      <w:r>
        <w:lastRenderedPageBreak/>
        <w:t>## relevel(DID, ref = "266")263 -0.620619   0.187724  -3.306 0.000946 ***</w:t>
      </w:r>
      <w:r>
        <w:br/>
        <w:t>## relevel(DID, ref = "266")264 -0.828557   0.180846  -4.582 4.62e-06 ***</w:t>
      </w:r>
      <w:r>
        <w:br/>
        <w:t xml:space="preserve">## relevel(DID, ref = "266")265 -0.207445   0.206173  -1.006 0.314333    </w:t>
      </w:r>
      <w:r>
        <w:br/>
        <w:t xml:space="preserve">## relevel(DID, ref = "266")267 -0.210390   0.202406  -1.039 0.298598    </w:t>
      </w:r>
      <w:r>
        <w:br/>
        <w:t>## relevel(DID, ref = "266")268 -1.655485   0.181349  -9.129  &lt; 2e-16 ***</w:t>
      </w:r>
      <w:r>
        <w:br/>
        <w:t xml:space="preserve">## relevel(DID, ref = "266")269  0.944794   0.303461   3.113 0.001849 ** </w:t>
      </w:r>
      <w:r>
        <w:br/>
        <w:t xml:space="preserve">## relevel(DID, ref = "266")270 -0.223894   0.200294  -1.118 0.263641    </w:t>
      </w:r>
      <w:r>
        <w:br/>
        <w:t xml:space="preserve">## relevel(DID, ref = "266")271  0.500943   0.258984   1.934 0.053081 .  </w:t>
      </w:r>
      <w:r>
        <w:br/>
        <w:t xml:space="preserve">## relevel(DID, ref = "266")272  0.924923   0.296469   3.120 0.001810 ** </w:t>
      </w:r>
      <w:r>
        <w:br/>
        <w:t xml:space="preserve">## relevel(DID, ref = "266")273 -0.223172   0.213170  -1.047 0.295136    </w:t>
      </w:r>
      <w:r>
        <w:br/>
        <w:t xml:space="preserve">## relevel(DID, ref = "266")274  0.209940   0.275292   0.763 0.445696    </w:t>
      </w:r>
      <w:r>
        <w:br/>
        <w:t>## relevel(DID, ref = "266")275 -1.881364   0.172144 -10.929  &lt; 2e-16 ***</w:t>
      </w:r>
      <w:r>
        <w:br/>
        <w:t>## relevel(DID, ref = "266")276  1.248094   0.296282   4.213 2.53e-05 ***</w:t>
      </w:r>
      <w:r>
        <w:br/>
        <w:t>## relevel(DID, ref = "266")277 -1.056220   0.227904  -4.634 3.58e-06 ***</w:t>
      </w:r>
      <w:r>
        <w:br/>
        <w:t>## relevel(DID, ref = "266")278 -1.042344   0.168823  -6.174 6.65e-10 ***</w:t>
      </w:r>
      <w:r>
        <w:br/>
        <w:t>## relevel(DID, ref = "266")279 -2.591932   0.166779 -15.541  &lt; 2e-16 ***</w:t>
      </w:r>
      <w:r>
        <w:br/>
        <w:t>## relevel(DID, ref = "266")280 -1.311645   0.174437  -7.519 5.51e-14 ***</w:t>
      </w:r>
      <w:r>
        <w:br/>
        <w:t>## relevel(DID, ref = "266")281 -0.710741   0.181640  -3.913 9.12e-05 ***</w:t>
      </w:r>
      <w:r>
        <w:br/>
        <w:t>## relevel(DID, ref = "266")282 -1.278387   0.183050  -6.984 2.87e-12 ***</w:t>
      </w:r>
      <w:r>
        <w:br/>
        <w:t>## relevel(DID, ref = "266")284 -1.551173   0.172563  -8.989  &lt; 2e-16 ***</w:t>
      </w:r>
      <w:r>
        <w:br/>
        <w:t>## relevel(DID, ref = "266")287 -1.479697   0.177404  -8.341  &lt; 2e-16 ***</w:t>
      </w:r>
      <w:r>
        <w:br/>
        <w:t>## relevel(DID, ref = "266")289 -1.870175   0.167735 -11.150  &lt; 2e-16 ***</w:t>
      </w:r>
      <w:r>
        <w:br/>
        <w:t>## relevel(DID, ref = "266")290 -1.813008   0.174322 -10.400  &lt; 2e-16 ***</w:t>
      </w:r>
      <w:r>
        <w:br/>
      </w:r>
      <w:r>
        <w:lastRenderedPageBreak/>
        <w:t>## relevel(DID, ref = "266")315 -1.346731   0.192187  -7.007 2.43e-12 ***</w:t>
      </w:r>
      <w:r>
        <w:br/>
        <w:t>## relevel(DID, ref = "266")316 -2.168195   0.169502 -12.792  &lt; 2e-16 ***</w:t>
      </w:r>
      <w:r>
        <w:br/>
        <w:t>## relevel(DID, ref = "266")318 -2.756596   0.170023 -16.213  &lt; 2e-16 ***</w:t>
      </w:r>
      <w:r>
        <w:br/>
        <w:t>## relevel(DID, ref = "266")319 -3.225241   0.164767 -19.575  &lt; 2e-16 ***</w:t>
      </w:r>
      <w:r>
        <w:br/>
        <w:t>## relevel(DID, ref = "266")320 -2.653372   0.170133 -15.596  &lt; 2e-16 ***</w:t>
      </w:r>
      <w:r>
        <w:br/>
        <w:t>## ---</w:t>
      </w:r>
      <w:r>
        <w:br/>
        <w:t>## Signif. codes:  0 '***' 0.001 '**' 0.01 '*' 0.05 '.' 0.1 ' ' 1</w:t>
      </w:r>
      <w:r>
        <w:br/>
        <w:t xml:space="preserve">## </w:t>
      </w:r>
      <w:r>
        <w:br/>
        <w:t>## (Dispersion parameter for binomial family taken to be 1)</w:t>
      </w:r>
      <w:r>
        <w:br/>
        <w:t xml:space="preserve">## </w:t>
      </w:r>
      <w:r>
        <w:br/>
        <w:t>##     Null deviance: 209345  on 204954  degrees of freedom</w:t>
      </w:r>
      <w:r>
        <w:br/>
        <w:t>## Residual deviance: 180925  on 204809  degrees of freedom</w:t>
      </w:r>
      <w:r>
        <w:br/>
        <w:t>## AIC: 181217</w:t>
      </w:r>
      <w:r>
        <w:br/>
        <w:t xml:space="preserve">## </w:t>
      </w:r>
      <w:r>
        <w:br/>
        <w:t>## Number of Fisher Scoring iterations: 7</w:t>
      </w:r>
    </w:p>
    <w:p w14:paraId="31903635" w14:textId="77777777" w:rsidR="00CC6BE8" w:rsidRDefault="00FA42A1">
      <w:pPr>
        <w:pStyle w:val="SourceCode"/>
      </w:pPr>
      <w:r>
        <w:rPr>
          <w:rStyle w:val="NormalTok"/>
        </w:rPr>
        <w:t xml:space="preserve">glm_chil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.</w:t>
      </w:r>
      <w:r>
        <w:rPr>
          <w:rStyle w:val="OperatorTok"/>
        </w:rPr>
        <w:t>$</w:t>
      </w:r>
      <w:r>
        <w:rPr>
          <w:rStyle w:val="NormalTok"/>
        </w:rPr>
        <w:t xml:space="preserve">coefficien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r(&gt;|z|)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r(&gt;|z|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.names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spli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valu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.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</w:p>
    <w:p w14:paraId="047C4F19" w14:textId="77777777" w:rsidR="00CC6BE8" w:rsidRDefault="00FA42A1">
      <w:pPr>
        <w:pStyle w:val="SourceCode"/>
      </w:pPr>
      <w:r>
        <w:t>##  [1] 176 178 185 199 243 245 259 265 267 270 271 273</w:t>
      </w:r>
    </w:p>
    <w:p w14:paraId="2FF31C45" w14:textId="77777777" w:rsidR="00CC6BE8" w:rsidRDefault="00FA42A1">
      <w:pPr>
        <w:pStyle w:val="Heading4"/>
      </w:pPr>
      <w:bookmarkStart w:id="81" w:name="X294967e382eabfa75732e7196853cb88994fb66"/>
      <w:r>
        <w:t>Each Dist. GLM Age &gt;= 5 School.Enrollment ~ Num.of.Child + Parents.Edu2</w:t>
      </w:r>
      <w:bookmarkEnd w:id="81"/>
    </w:p>
    <w:p w14:paraId="1C9040A9" w14:textId="77777777" w:rsidR="00CC6BE8" w:rsidRDefault="00FA42A1">
      <w:pPr>
        <w:pStyle w:val="SourceCode"/>
      </w:pPr>
      <w:r>
        <w:rPr>
          <w:rStyle w:val="NormalTok"/>
        </w:rPr>
        <w:t>each_d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DID))), </w:t>
      </w:r>
      <w:r>
        <w:rPr>
          <w:rStyle w:val="ControlFlowTok"/>
        </w:rPr>
        <w:t>function</w:t>
      </w:r>
      <w:r>
        <w:rPr>
          <w:rStyle w:val="NormalTok"/>
        </w:rPr>
        <w:t>(id){</w:t>
      </w:r>
      <w:r>
        <w:br/>
      </w:r>
      <w:r>
        <w:rPr>
          <w:rStyle w:val="NormalTok"/>
        </w:rPr>
        <w:t xml:space="preserve">  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d)</w:t>
      </w:r>
      <w:r>
        <w:br/>
      </w:r>
      <w:r>
        <w:rPr>
          <w:rStyle w:val="NormalTok"/>
        </w:rPr>
        <w:t xml:space="preserve">  glm_chil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2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temp_hoslem &lt;-</w:t>
      </w:r>
      <w:r>
        <w:rPr>
          <w:rStyle w:val="StringTok"/>
        </w:rPr>
        <w:t xml:space="preserve"> </w:t>
      </w:r>
      <w:r>
        <w:rPr>
          <w:rStyle w:val="KeywordTok"/>
        </w:rPr>
        <w:t>hoslem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lm_child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glm_chil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ID =</w:t>
      </w:r>
      <w:r>
        <w:rPr>
          <w:rStyle w:val="NormalTok"/>
        </w:rPr>
        <w:t xml:space="preserve"> id, </w:t>
      </w:r>
      <w:r>
        <w:rPr>
          <w:rStyle w:val="DataTypeTok"/>
        </w:rPr>
        <w:t>hoslem_p_value =</w:t>
      </w:r>
      <w:r>
        <w:rPr>
          <w:rStyle w:val="NormalTok"/>
        </w:rPr>
        <w:t xml:space="preserve"> temp_hoslem</w:t>
      </w:r>
      <w:r>
        <w:rPr>
          <w:rStyle w:val="Operato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)</w:t>
      </w:r>
    </w:p>
    <w:p w14:paraId="650D52B5" w14:textId="77777777" w:rsidR="00CC6BE8" w:rsidRDefault="00FA42A1">
      <w:pPr>
        <w:pStyle w:val="SourceCode"/>
      </w:pPr>
      <w:r>
        <w:rPr>
          <w:rStyle w:val="NormalTok"/>
        </w:rPr>
        <w:t>each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each_dist</w:t>
      </w:r>
      <w:r>
        <w:rPr>
          <w:rStyle w:val="OperatorTok"/>
        </w:rPr>
        <w:t>$</w:t>
      </w:r>
      <w:r>
        <w:rPr>
          <w:rStyle w:val="NormalTok"/>
        </w:rPr>
        <w:t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 xml:space="preserve">(D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each_dist</w:t>
      </w:r>
      <w:r>
        <w:rPr>
          <w:rStyle w:val="OperatorTok"/>
        </w:rPr>
        <w:t>$</w:t>
      </w:r>
      <w:r>
        <w:rPr>
          <w:rStyle w:val="NormalTok"/>
        </w:rPr>
        <w:t>hoslem_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 xml:space="preserve">(hoslem_p_valu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each_dist</w:t>
      </w:r>
    </w:p>
    <w:p w14:paraId="4B2AD640" w14:textId="77777777" w:rsidR="00CC6BE8" w:rsidRDefault="00FA42A1">
      <w:pPr>
        <w:pStyle w:val="SourceCode"/>
      </w:pPr>
      <w:r>
        <w:t>##     DID hoslem_p_value</w:t>
      </w:r>
      <w:r>
        <w:br/>
        <w:t>## 1   146   5.078609e-01</w:t>
      </w:r>
      <w:r>
        <w:br/>
        <w:t>## 2   147   9.705539e-01</w:t>
      </w:r>
      <w:r>
        <w:br/>
        <w:t>## 3   148   2.283193e-01</w:t>
      </w:r>
      <w:r>
        <w:br/>
        <w:t>## 4   149   2.557160e-01</w:t>
      </w:r>
      <w:r>
        <w:br/>
        <w:t>## 5   150   4.143391e-01</w:t>
      </w:r>
      <w:r>
        <w:br/>
        <w:t>## 6   151   5.765446e-01</w:t>
      </w:r>
      <w:r>
        <w:br/>
        <w:t>## 7   152   5.531868e-01</w:t>
      </w:r>
      <w:r>
        <w:br/>
        <w:t>## 8   153   2.932811e-01</w:t>
      </w:r>
      <w:r>
        <w:br/>
        <w:t>## 9   154   8.460617e-01</w:t>
      </w:r>
      <w:r>
        <w:br/>
        <w:t>## 10  155   9.997077e-01</w:t>
      </w:r>
      <w:r>
        <w:br/>
        <w:t>## 11  156   3.882100e-01</w:t>
      </w:r>
      <w:r>
        <w:br/>
        <w:t>## 12  157   2.044527e-01</w:t>
      </w:r>
      <w:r>
        <w:br/>
        <w:t>## 13  158   4.009867e-01</w:t>
      </w:r>
      <w:r>
        <w:br/>
        <w:t>## 14  159   9.504181e-01</w:t>
      </w:r>
      <w:r>
        <w:br/>
        <w:t>## 15  160   1.638910e-01</w:t>
      </w:r>
      <w:r>
        <w:br/>
        <w:t>## 16  161   1.762149e-01</w:t>
      </w:r>
      <w:r>
        <w:br/>
        <w:t>## 17  162   9.657634e-01</w:t>
      </w:r>
      <w:r>
        <w:br/>
        <w:t>## 18  163   7.729692e-02</w:t>
      </w:r>
      <w:r>
        <w:br/>
        <w:t>## 19  164   8.075623e-01</w:t>
      </w:r>
      <w:r>
        <w:br/>
        <w:t>## 20  165   6.205887e-03</w:t>
      </w:r>
      <w:r>
        <w:br/>
      </w:r>
      <w:r>
        <w:lastRenderedPageBreak/>
        <w:t>## 21  166   6.525883e-01</w:t>
      </w:r>
      <w:r>
        <w:br/>
        <w:t>## 22  167   8.659659e-01</w:t>
      </w:r>
      <w:r>
        <w:br/>
        <w:t>## 23  169   9.580809e-01</w:t>
      </w:r>
      <w:r>
        <w:br/>
        <w:t>## 24  170   2.583724e-01</w:t>
      </w:r>
      <w:r>
        <w:br/>
        <w:t>## 25  171   3.176283e-02</w:t>
      </w:r>
      <w:r>
        <w:br/>
        <w:t>## 26  172   7.732572e-02</w:t>
      </w:r>
      <w:r>
        <w:br/>
        <w:t>## 27  173   8.005250e-03</w:t>
      </w:r>
      <w:r>
        <w:br/>
        <w:t>## 28  174   1.300363e-01</w:t>
      </w:r>
      <w:r>
        <w:br/>
        <w:t>## 29  175   9.883908e-01</w:t>
      </w:r>
      <w:r>
        <w:br/>
        <w:t>## 30  176   9.322484e-01</w:t>
      </w:r>
      <w:r>
        <w:br/>
        <w:t>## 31  177   4.857311e-01</w:t>
      </w:r>
      <w:r>
        <w:br/>
        <w:t>## 32  178   6.281153e-01</w:t>
      </w:r>
      <w:r>
        <w:br/>
        <w:t>## 33  179   1.868784e-01</w:t>
      </w:r>
      <w:r>
        <w:br/>
        <w:t>## 34  180   6.227748e-01</w:t>
      </w:r>
      <w:r>
        <w:br/>
        <w:t>## 35  181   7.627900e-01</w:t>
      </w:r>
      <w:r>
        <w:br/>
        <w:t>## 36  182   9.244111e-01</w:t>
      </w:r>
      <w:r>
        <w:br/>
        <w:t>## 37  183   4.378609e-03</w:t>
      </w:r>
      <w:r>
        <w:br/>
        <w:t>## 38  184   7.527982e-01</w:t>
      </w:r>
      <w:r>
        <w:br/>
        <w:t>## 39  185   1.269173e-01</w:t>
      </w:r>
      <w:r>
        <w:br/>
        <w:t>## 40  186   6.861957e-01</w:t>
      </w:r>
      <w:r>
        <w:br/>
        <w:t>## 41  187            NaN</w:t>
      </w:r>
      <w:r>
        <w:br/>
        <w:t>## 42  188   6.798774e-01</w:t>
      </w:r>
      <w:r>
        <w:br/>
        <w:t>## 43  189   3.549348e-01</w:t>
      </w:r>
      <w:r>
        <w:br/>
      </w:r>
      <w:r>
        <w:lastRenderedPageBreak/>
        <w:t>## 44  190   4.558728e-01</w:t>
      </w:r>
      <w:r>
        <w:br/>
        <w:t>## 45  191   9.614523e-01</w:t>
      </w:r>
      <w:r>
        <w:br/>
        <w:t>## 46  192   7.342397e-01</w:t>
      </w:r>
      <w:r>
        <w:br/>
        <w:t>## 47  193   3.817516e-05</w:t>
      </w:r>
      <w:r>
        <w:br/>
        <w:t>## 48  194   6.191901e-01</w:t>
      </w:r>
      <w:r>
        <w:br/>
        <w:t>## 49  195   4.219941e-01</w:t>
      </w:r>
      <w:r>
        <w:br/>
        <w:t>## 50  196   4.013176e-03</w:t>
      </w:r>
      <w:r>
        <w:br/>
        <w:t>## 51  197   9.225834e-01</w:t>
      </w:r>
      <w:r>
        <w:br/>
        <w:t>## 52  198   4.027120e-01</w:t>
      </w:r>
      <w:r>
        <w:br/>
        <w:t>## 53  199   3.190054e-01</w:t>
      </w:r>
      <w:r>
        <w:br/>
        <w:t>## 54  200   3.144582e-01</w:t>
      </w:r>
      <w:r>
        <w:br/>
        <w:t>## 55  202            NaN</w:t>
      </w:r>
      <w:r>
        <w:br/>
        <w:t>## 56  203   5.788088e-07</w:t>
      </w:r>
      <w:r>
        <w:br/>
        <w:t>## 57  204   7.970467e-01</w:t>
      </w:r>
      <w:r>
        <w:br/>
        <w:t>## 58  315   4.681664e-01</w:t>
      </w:r>
      <w:r>
        <w:br/>
        <w:t>## 59  316   9.253282e-03</w:t>
      </w:r>
      <w:r>
        <w:br/>
        <w:t>## 60  320   5.909862e-02</w:t>
      </w:r>
      <w:r>
        <w:br/>
        <w:t>## 61  205   9.819220e-01</w:t>
      </w:r>
      <w:r>
        <w:br/>
        <w:t>## 62  206   9.861930e-01</w:t>
      </w:r>
      <w:r>
        <w:br/>
        <w:t>## 63  207   9.325272e-01</w:t>
      </w:r>
      <w:r>
        <w:br/>
        <w:t>## 64  208   9.355852e-01</w:t>
      </w:r>
      <w:r>
        <w:br/>
        <w:t>## 65  209   8.493397e-01</w:t>
      </w:r>
      <w:r>
        <w:br/>
        <w:t>## 66  210   2.599405e-01</w:t>
      </w:r>
      <w:r>
        <w:br/>
      </w:r>
      <w:r>
        <w:lastRenderedPageBreak/>
        <w:t>## 67  211   9.814336e-01</w:t>
      </w:r>
      <w:r>
        <w:br/>
        <w:t>## 68  212   9.588182e-01</w:t>
      </w:r>
      <w:r>
        <w:br/>
        <w:t>## 69  213   8.849036e-01</w:t>
      </w:r>
      <w:r>
        <w:br/>
        <w:t>## 70  214   8.231951e-01</w:t>
      </w:r>
      <w:r>
        <w:br/>
        <w:t>## 71  215   6.468684e-01</w:t>
      </w:r>
      <w:r>
        <w:br/>
        <w:t>## 72  216   9.396100e-01</w:t>
      </w:r>
      <w:r>
        <w:br/>
        <w:t>## 73  217   8.282422e-01</w:t>
      </w:r>
      <w:r>
        <w:br/>
        <w:t>## 74  218   5.019456e-01</w:t>
      </w:r>
      <w:r>
        <w:br/>
        <w:t>## 75  219   9.248346e-01</w:t>
      </w:r>
      <w:r>
        <w:br/>
        <w:t>## 76  220   1.034852e-01</w:t>
      </w:r>
      <w:r>
        <w:br/>
        <w:t>## 77  221   9.170773e-01</w:t>
      </w:r>
      <w:r>
        <w:br/>
        <w:t>## 78  222   2.889351e-01</w:t>
      </w:r>
      <w:r>
        <w:br/>
        <w:t>## 79  223   8.395059e-01</w:t>
      </w:r>
      <w:r>
        <w:br/>
        <w:t>## 80  224   8.478827e-01</w:t>
      </w:r>
      <w:r>
        <w:br/>
        <w:t>## 81  225   9.966807e-01</w:t>
      </w:r>
      <w:r>
        <w:br/>
        <w:t>## 82  226   1.922047e-01</w:t>
      </w:r>
      <w:r>
        <w:br/>
        <w:t>## 83  227   4.715612e-01</w:t>
      </w:r>
      <w:r>
        <w:br/>
        <w:t>## 84  228   9.728302e-01</w:t>
      </w:r>
      <w:r>
        <w:br/>
        <w:t>## 85  229   1.000000e+00</w:t>
      </w:r>
      <w:r>
        <w:br/>
        <w:t>## 86  230   9.506553e-01</w:t>
      </w:r>
      <w:r>
        <w:br/>
        <w:t>## 87  231   9.992710e-01</w:t>
      </w:r>
      <w:r>
        <w:br/>
        <w:t>## 88  232   3.865323e-03</w:t>
      </w:r>
      <w:r>
        <w:br/>
        <w:t>## 89  233   7.629312e-01</w:t>
      </w:r>
      <w:r>
        <w:br/>
      </w:r>
      <w:r>
        <w:lastRenderedPageBreak/>
        <w:t>## 90  234   2.029032e-01</w:t>
      </w:r>
      <w:r>
        <w:br/>
        <w:t>## 91  318   8.656534e-01</w:t>
      </w:r>
      <w:r>
        <w:br/>
        <w:t>## 92  319   2.192380e-01</w:t>
      </w:r>
      <w:r>
        <w:br/>
        <w:t>## 93  235   1.815625e-01</w:t>
      </w:r>
      <w:r>
        <w:br/>
        <w:t>## 94  236   1.521464e-01</w:t>
      </w:r>
      <w:r>
        <w:br/>
        <w:t>## 95  237   1.865052e-01</w:t>
      </w:r>
      <w:r>
        <w:br/>
        <w:t>## 96  238   6.236704e-01</w:t>
      </w:r>
      <w:r>
        <w:br/>
        <w:t>## 97  239   1.795182e-01</w:t>
      </w:r>
      <w:r>
        <w:br/>
        <w:t>## 98  240   1.282194e-01</w:t>
      </w:r>
      <w:r>
        <w:br/>
        <w:t>## 99  241   5.726324e-05</w:t>
      </w:r>
      <w:r>
        <w:br/>
        <w:t>## 100 242   8.018237e-01</w:t>
      </w:r>
      <w:r>
        <w:br/>
        <w:t>## 101 243   9.499583e-01</w:t>
      </w:r>
      <w:r>
        <w:br/>
        <w:t>## 102 244   2.720158e-01</w:t>
      </w:r>
      <w:r>
        <w:br/>
        <w:t>## 103 245   9.952252e-01</w:t>
      </w:r>
      <w:r>
        <w:br/>
        <w:t>## 104 246   5.237763e-03</w:t>
      </w:r>
      <w:r>
        <w:br/>
        <w:t>## 105 247   5.387150e-01</w:t>
      </w:r>
      <w:r>
        <w:br/>
        <w:t>## 106 248   3.927352e-03</w:t>
      </w:r>
      <w:r>
        <w:br/>
        <w:t>## 107 249   5.023224e-01</w:t>
      </w:r>
      <w:r>
        <w:br/>
        <w:t>## 108 250   9.189316e-01</w:t>
      </w:r>
      <w:r>
        <w:br/>
        <w:t>## 109 251   9.401226e-01</w:t>
      </w:r>
      <w:r>
        <w:br/>
        <w:t>## 110 252   6.661516e-01</w:t>
      </w:r>
      <w:r>
        <w:br/>
        <w:t>## 111 253   9.387411e-01</w:t>
      </w:r>
      <w:r>
        <w:br/>
        <w:t>## 112 254   4.631390e-01</w:t>
      </w:r>
      <w:r>
        <w:br/>
      </w:r>
      <w:r>
        <w:lastRenderedPageBreak/>
        <w:t>## 113 255   1.986730e-01</w:t>
      </w:r>
      <w:r>
        <w:br/>
        <w:t>## 114 256   6.809872e-01</w:t>
      </w:r>
      <w:r>
        <w:br/>
        <w:t>## 115 257   1.684169e-03</w:t>
      </w:r>
      <w:r>
        <w:br/>
        <w:t>## 116 258   6.945218e-04</w:t>
      </w:r>
      <w:r>
        <w:br/>
        <w:t>## 117 259   8.446685e-01</w:t>
      </w:r>
      <w:r>
        <w:br/>
        <w:t>## 118 260   5.108894e-02</w:t>
      </w:r>
      <w:r>
        <w:br/>
        <w:t>## 119 261   8.481242e-01</w:t>
      </w:r>
      <w:r>
        <w:br/>
        <w:t>## 120 262   3.988636e-01</w:t>
      </w:r>
      <w:r>
        <w:br/>
        <w:t>## 121 263   9.127782e-01</w:t>
      </w:r>
      <w:r>
        <w:br/>
        <w:t>## 122 264   8.141610e-01</w:t>
      </w:r>
      <w:r>
        <w:br/>
        <w:t>## 123 265   9.733987e-01</w:t>
      </w:r>
      <w:r>
        <w:br/>
        <w:t>## 124 266   6.812400e-01</w:t>
      </w:r>
      <w:r>
        <w:br/>
        <w:t>## 125 267   1.644173e-01</w:t>
      </w:r>
      <w:r>
        <w:br/>
        <w:t>## 126 268   6.197229e-02</w:t>
      </w:r>
      <w:r>
        <w:br/>
        <w:t>## 127 269   9.914447e-01</w:t>
      </w:r>
      <w:r>
        <w:br/>
        <w:t>## 128 270   9.511241e-01</w:t>
      </w:r>
      <w:r>
        <w:br/>
        <w:t>## 129 271   9.567134e-01</w:t>
      </w:r>
      <w:r>
        <w:br/>
        <w:t>## 130 272   8.877388e-01</w:t>
      </w:r>
      <w:r>
        <w:br/>
        <w:t>## 131 273   3.964173e-01</w:t>
      </w:r>
      <w:r>
        <w:br/>
        <w:t>## 132 274   7.670534e-01</w:t>
      </w:r>
      <w:r>
        <w:br/>
        <w:t>## 133 275   1.565314e-02</w:t>
      </w:r>
      <w:r>
        <w:br/>
        <w:t>## 134 276   9.920801e-01</w:t>
      </w:r>
      <w:r>
        <w:br/>
        <w:t>## 135 277            NaN</w:t>
      </w:r>
      <w:r>
        <w:br/>
      </w:r>
      <w:r>
        <w:lastRenderedPageBreak/>
        <w:t>## 136 278   9.150707e-03</w:t>
      </w:r>
      <w:r>
        <w:br/>
        <w:t>## 137 279   6.343923e-01</w:t>
      </w:r>
      <w:r>
        <w:br/>
        <w:t>## 138 280   4.948066e-01</w:t>
      </w:r>
      <w:r>
        <w:br/>
        <w:t>## 139 281   9.726423e-01</w:t>
      </w:r>
      <w:r>
        <w:br/>
        <w:t>## 140 282   8.801284e-01</w:t>
      </w:r>
      <w:r>
        <w:br/>
        <w:t>## 141 284   7.330808e-01</w:t>
      </w:r>
      <w:r>
        <w:br/>
        <w:t>## 142 287   2.616193e-01</w:t>
      </w:r>
      <w:r>
        <w:br/>
        <w:t>## 143 289   5.450667e-02</w:t>
      </w:r>
      <w:r>
        <w:br/>
        <w:t>## 144 290   9.875596e-01</w:t>
      </w:r>
    </w:p>
    <w:p w14:paraId="456A2FB0" w14:textId="77777777" w:rsidR="00CC6BE8" w:rsidRDefault="00FA42A1">
      <w:pPr>
        <w:pStyle w:val="Heading4"/>
      </w:pPr>
      <w:bookmarkStart w:id="82" w:name="dists-with-p-value-0.05-1"/>
      <w:r>
        <w:t>Dists with P value &lt;= 0.05</w:t>
      </w:r>
      <w:bookmarkEnd w:id="82"/>
    </w:p>
    <w:p w14:paraId="15B455FF" w14:textId="77777777" w:rsidR="00CC6BE8" w:rsidRDefault="00FA42A1">
      <w:pPr>
        <w:pStyle w:val="SourceCode"/>
      </w:pP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4253D00F" w14:textId="77777777" w:rsidR="00CC6BE8" w:rsidRDefault="00FA42A1">
      <w:pPr>
        <w:pStyle w:val="SourceCode"/>
      </w:pPr>
      <w:r>
        <w:t>##    DID hoslem_p_value</w:t>
      </w:r>
      <w:r>
        <w:br/>
        <w:t>## 1  165   6.205887e-03</w:t>
      </w:r>
      <w:r>
        <w:br/>
        <w:t>## 2  171   3.176283e-02</w:t>
      </w:r>
      <w:r>
        <w:br/>
        <w:t>## 3  173   8.005250e-03</w:t>
      </w:r>
      <w:r>
        <w:br/>
        <w:t>## 4  183   4.378609e-03</w:t>
      </w:r>
      <w:r>
        <w:br/>
        <w:t>## 5  193   3.817516e-05</w:t>
      </w:r>
      <w:r>
        <w:br/>
        <w:t>## 6  196   4.013176e-03</w:t>
      </w:r>
      <w:r>
        <w:br/>
        <w:t>## 7  203   5.788088e-07</w:t>
      </w:r>
      <w:r>
        <w:br/>
        <w:t>## 8  316   9.253282e-03</w:t>
      </w:r>
      <w:r>
        <w:br/>
        <w:t>## 9  232   3.865323e-03</w:t>
      </w:r>
      <w:r>
        <w:br/>
        <w:t>## 10 241   5.726324e-05</w:t>
      </w:r>
      <w:r>
        <w:br/>
      </w:r>
      <w:r>
        <w:lastRenderedPageBreak/>
        <w:t>## 11 246   5.237763e-03</w:t>
      </w:r>
      <w:r>
        <w:br/>
        <w:t>## 12 248   3.927352e-03</w:t>
      </w:r>
      <w:r>
        <w:br/>
        <w:t>## 13 257   1.684169e-03</w:t>
      </w:r>
      <w:r>
        <w:br/>
        <w:t>## 14 258   6.945218e-04</w:t>
      </w:r>
      <w:r>
        <w:br/>
        <w:t>## 15 275   1.565314e-02</w:t>
      </w:r>
      <w:r>
        <w:br/>
        <w:t>## 16 278   9.150707e-03</w:t>
      </w:r>
    </w:p>
    <w:p w14:paraId="2461A0AC" w14:textId="77777777" w:rsidR="00CC6BE8" w:rsidRDefault="00FA42A1">
      <w:pPr>
        <w:pStyle w:val="SourceCode"/>
      </w:pPr>
      <w:r>
        <w:rPr>
          <w:rStyle w:val="NormalTok"/>
        </w:rPr>
        <w:t>dists_not_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>(DID)</w:t>
      </w:r>
    </w:p>
    <w:p w14:paraId="505DBC6D" w14:textId="77777777" w:rsidR="00CC6BE8" w:rsidRDefault="00FA42A1">
      <w:pPr>
        <w:pStyle w:val="Heading4"/>
      </w:pPr>
      <w:bookmarkStart w:id="83" w:name="X1de3f399cd236c223d9dd831d31adda41e0b2ef"/>
      <w:r>
        <w:t>Not dists_not_fit. GLM Age &gt;= 5 School.Enrollment ~ Num.of.Child + Parents.Edu2</w:t>
      </w:r>
      <w:bookmarkEnd w:id="83"/>
    </w:p>
    <w:p w14:paraId="3712888D" w14:textId="77777777" w:rsidR="00CC6BE8" w:rsidRDefault="00FA42A1">
      <w:pPr>
        <w:pStyle w:val="SourceCode"/>
      </w:pPr>
      <w:r>
        <w:rPr>
          <w:rStyle w:val="NormalTok"/>
        </w:rPr>
        <w:t>glm_chil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2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NormalTok"/>
        </w:rPr>
        <w:t xml:space="preserve">D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ists_not_fit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14:paraId="5D0D52BA" w14:textId="77777777" w:rsidR="00CC6BE8" w:rsidRDefault="00FA42A1">
      <w:pPr>
        <w:pStyle w:val="SourceCode"/>
      </w:pPr>
      <w:r>
        <w:t xml:space="preserve">## </w:t>
      </w:r>
      <w:r>
        <w:br/>
        <w:t>## Call:</w:t>
      </w:r>
      <w:r>
        <w:br/>
        <w:t xml:space="preserve">## glm(formula = School.Enrollment ~ Num.of.Child + Parents.Edu2, </w:t>
      </w:r>
      <w:r>
        <w:br/>
        <w:t xml:space="preserve">##     family = "binomial", data = child_ica_dummy %&gt;% filter(Age &gt;= </w:t>
      </w:r>
      <w:r>
        <w:br/>
        <w:t>##         5, !DID %in% dists_not_fit))</w:t>
      </w:r>
      <w:r>
        <w:br/>
        <w:t xml:space="preserve">## </w:t>
      </w:r>
      <w:r>
        <w:br/>
        <w:t xml:space="preserve">## Deviance Residuals: </w:t>
      </w:r>
      <w:r>
        <w:br/>
        <w:t xml:space="preserve">##     Min       1Q   Median       3Q      Max  </w:t>
      </w:r>
      <w:r>
        <w:br/>
        <w:t xml:space="preserve">## -2.3536   0.3823   0.6989   0.7799   1.1638  </w:t>
      </w:r>
      <w:r>
        <w:br/>
      </w:r>
      <w:r>
        <w:lastRenderedPageBreak/>
        <w:t xml:space="preserve">## </w:t>
      </w:r>
      <w:r>
        <w:br/>
        <w:t>## Coefficients:</w:t>
      </w:r>
      <w:r>
        <w:br/>
        <w:t xml:space="preserve">##                Estimate Std. Error z value Pr(&gt;|z|)    </w:t>
      </w:r>
      <w:r>
        <w:br/>
        <w:t>## (Intercept)    1.535753   0.016581   92.62   &lt;2e-16 ***</w:t>
      </w:r>
      <w:r>
        <w:br/>
        <w:t>## Num.of.Child  -0.125298   0.003818  -32.82   &lt;2e-16 ***</w:t>
      </w:r>
      <w:r>
        <w:br/>
        <w:t>## Parents.Edu21  1.294502   0.017084   75.77   &lt;2e-16 ***</w:t>
      </w:r>
      <w:r>
        <w:br/>
        <w:t>## ---</w:t>
      </w:r>
      <w:r>
        <w:br/>
        <w:t>## Signif. codes:  0 '***' 0.001 '**' 0.01 '*' 0.05 '.' 0.1 ' ' 1</w:t>
      </w:r>
      <w:r>
        <w:br/>
        <w:t xml:space="preserve">## </w:t>
      </w:r>
      <w:r>
        <w:br/>
        <w:t>## (Dispersion parameter for binomial family taken to be 1)</w:t>
      </w:r>
      <w:r>
        <w:br/>
        <w:t xml:space="preserve">## </w:t>
      </w:r>
      <w:r>
        <w:br/>
        <w:t>##     Null deviance: 185933  on 180691  degrees of freedom</w:t>
      </w:r>
      <w:r>
        <w:br/>
        <w:t>## Residual deviance: 176980  on 180689  degrees of freedom</w:t>
      </w:r>
      <w:r>
        <w:br/>
        <w:t>## AIC: 176986</w:t>
      </w:r>
      <w:r>
        <w:br/>
        <w:t xml:space="preserve">## </w:t>
      </w:r>
      <w:r>
        <w:br/>
        <w:t>## Number of Fisher Scoring iterations: 5</w:t>
      </w:r>
    </w:p>
    <w:p w14:paraId="632B8AAD" w14:textId="77777777" w:rsidR="00CC6BE8" w:rsidRDefault="00FA42A1">
      <w:pPr>
        <w:pStyle w:val="Heading5"/>
      </w:pPr>
      <w:bookmarkStart w:id="84" w:name="hosmer-lemeshow-4"/>
      <w:r>
        <w:t>Hosmer-Lemeshow</w:t>
      </w:r>
      <w:bookmarkEnd w:id="84"/>
    </w:p>
    <w:p w14:paraId="1873F846" w14:textId="77777777" w:rsidR="00CC6BE8" w:rsidRDefault="00FA42A1">
      <w:pPr>
        <w:pStyle w:val="SourceCode"/>
      </w:pPr>
      <w:r>
        <w:rPr>
          <w:rStyle w:val="KeywordTok"/>
        </w:rPr>
        <w:t>hoslem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lm_child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glm_child))</w:t>
      </w:r>
    </w:p>
    <w:p w14:paraId="34085EB6" w14:textId="77777777" w:rsidR="00CC6BE8" w:rsidRDefault="00FA42A1">
      <w:pPr>
        <w:pStyle w:val="SourceCode"/>
      </w:pPr>
      <w:r>
        <w:t xml:space="preserve">## </w:t>
      </w:r>
      <w:r>
        <w:br/>
        <w:t>##  Hosmer and Lemeshow goodness of fit (GOF) test</w:t>
      </w:r>
      <w:r>
        <w:br/>
        <w:t xml:space="preserve">## </w:t>
      </w:r>
      <w:r>
        <w:br/>
        <w:t>## data:  glm_child$y, fitted(glm_child)</w:t>
      </w:r>
      <w:r>
        <w:br/>
        <w:t>## X-squared = 51.996, df = 8, p-value = 1.686e-08</w:t>
      </w:r>
    </w:p>
    <w:p w14:paraId="40263852" w14:textId="77777777" w:rsidR="00CC6BE8" w:rsidRDefault="00FA42A1">
      <w:pPr>
        <w:pStyle w:val="Heading2"/>
      </w:pPr>
      <w:bookmarkStart w:id="85" w:name="appendix"/>
      <w:bookmarkStart w:id="86" w:name="_Toc57024376"/>
      <w:r>
        <w:lastRenderedPageBreak/>
        <w:t>Appendix</w:t>
      </w:r>
      <w:bookmarkEnd w:id="85"/>
      <w:bookmarkEnd w:id="86"/>
    </w:p>
    <w:p w14:paraId="154B7137" w14:textId="77777777" w:rsidR="00CC6BE8" w:rsidRDefault="00FA42A1">
      <w:pPr>
        <w:pStyle w:val="Heading3"/>
      </w:pPr>
      <w:bookmarkStart w:id="87" w:name="parents.edu1-num.of.child"/>
      <w:bookmarkStart w:id="88" w:name="_Toc57024377"/>
      <w:r>
        <w:t>Parents.Edu1 &amp; Num.of.Child</w:t>
      </w:r>
      <w:bookmarkEnd w:id="87"/>
      <w:bookmarkEnd w:id="88"/>
    </w:p>
    <w:p w14:paraId="0A431324" w14:textId="77777777" w:rsidR="00CC6BE8" w:rsidRDefault="00FA42A1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,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Parents.Edu1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4A41FC7B" w14:textId="77777777" w:rsidR="00CC6BE8" w:rsidRDefault="00FA42A1">
      <w:r>
        <w:rPr>
          <w:noProof/>
        </w:rPr>
        <w:drawing>
          <wp:inline distT="0" distB="0" distL="0" distR="0" wp14:anchorId="535863D0" wp14:editId="00F9FEE1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9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7FE18F" w14:textId="77777777" w:rsidR="00CC6BE8" w:rsidRDefault="00FA42A1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,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Parents.Edu1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24FD13DA" w14:textId="77777777" w:rsidR="00CC6BE8" w:rsidRDefault="00FA42A1">
      <w:r>
        <w:rPr>
          <w:noProof/>
        </w:rPr>
        <w:lastRenderedPageBreak/>
        <w:drawing>
          <wp:inline distT="0" distB="0" distL="0" distR="0" wp14:anchorId="11B3A8D3" wp14:editId="34606B24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9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F5110" w14:textId="77777777" w:rsidR="00CC6BE8" w:rsidRDefault="00FA42A1">
      <w:pPr>
        <w:pStyle w:val="Heading3"/>
      </w:pPr>
      <w:bookmarkStart w:id="89" w:name="parents.edu2-num.of.child"/>
      <w:bookmarkStart w:id="90" w:name="_Toc57024378"/>
      <w:r>
        <w:t>Parents.Edu2 &amp; Num.of.Child</w:t>
      </w:r>
      <w:bookmarkEnd w:id="89"/>
      <w:bookmarkEnd w:id="90"/>
    </w:p>
    <w:p w14:paraId="47059580" w14:textId="77777777" w:rsidR="00CC6BE8" w:rsidRDefault="00FA42A1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,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Parents.Edu2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3C451C4D" w14:textId="77777777" w:rsidR="00CC6BE8" w:rsidRDefault="00FA42A1">
      <w:r>
        <w:rPr>
          <w:noProof/>
        </w:rPr>
        <w:lastRenderedPageBreak/>
        <w:drawing>
          <wp:inline distT="0" distB="0" distL="0" distR="0" wp14:anchorId="71FB03CD" wp14:editId="45CDCF1D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9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5B96C8" w14:textId="77777777" w:rsidR="00CC6BE8" w:rsidRDefault="00FA42A1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,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Parents.Edu2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4EB44435" w14:textId="77777777" w:rsidR="00CC6BE8" w:rsidRDefault="00FA42A1">
      <w:r>
        <w:rPr>
          <w:noProof/>
        </w:rPr>
        <w:lastRenderedPageBreak/>
        <w:drawing>
          <wp:inline distT="0" distB="0" distL="0" distR="0" wp14:anchorId="038F6288" wp14:editId="2EC3AA76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9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97F04" w14:textId="77777777" w:rsidR="00CC6BE8" w:rsidRDefault="00FA42A1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,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Household.Ownership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Parents.Edu1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))</w:t>
      </w:r>
    </w:p>
    <w:p w14:paraId="257AAD86" w14:textId="77777777" w:rsidR="00CC6BE8" w:rsidRDefault="00FA42A1">
      <w:r>
        <w:rPr>
          <w:noProof/>
        </w:rPr>
        <w:lastRenderedPageBreak/>
        <w:drawing>
          <wp:inline distT="0" distB="0" distL="0" distR="0" wp14:anchorId="236F4D68" wp14:editId="7FF94EC4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9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C6BE8" w:rsidSect="00FA42A1">
      <w:headerReference w:type="default" r:id="rId27"/>
      <w:headerReference w:type="first" r:id="rId2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CCEC90" w14:textId="77777777" w:rsidR="00F768ED" w:rsidRDefault="00F768ED">
      <w:pPr>
        <w:spacing w:line="240" w:lineRule="auto"/>
      </w:pPr>
      <w:r>
        <w:separator/>
      </w:r>
    </w:p>
  </w:endnote>
  <w:endnote w:type="continuationSeparator" w:id="0">
    <w:p w14:paraId="68313C9F" w14:textId="77777777" w:rsidR="00F768ED" w:rsidRDefault="00F768E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F4BAF0" w14:textId="77777777" w:rsidR="00F768ED" w:rsidRDefault="00F768ED">
      <w:r>
        <w:separator/>
      </w:r>
    </w:p>
  </w:footnote>
  <w:footnote w:type="continuationSeparator" w:id="0">
    <w:p w14:paraId="208794E7" w14:textId="77777777" w:rsidR="00F768ED" w:rsidRDefault="00F768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09A5E" w14:textId="77777777" w:rsidR="00FA42A1" w:rsidRDefault="00FA42A1">
    <w:pPr>
      <w:pStyle w:val="Header"/>
    </w:pPr>
    <w:sdt>
      <w:sdtPr>
        <w:rPr>
          <w:rStyle w:val="Strong"/>
        </w:rPr>
        <w:alias w:val="Running head"/>
        <w:tag w:val=""/>
        <w:id w:val="12739865"/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>
          <w:rPr>
            <w:rStyle w:val="Strong"/>
          </w:rPr>
          <w:t>[Shortened Title up to 50 Characters]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  <w:noProof/>
      </w:rPr>
      <w:t>8</w:t>
    </w:r>
    <w:r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8343F" w14:textId="77777777" w:rsidR="00FA42A1" w:rsidRDefault="00FA42A1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>
          <w:rPr>
            <w:rStyle w:val="Strong"/>
          </w:rPr>
          <w:t>[Shortened Title up to 50 Characters]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5E0A2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478C7"/>
    <w:rsid w:val="00B86B75"/>
    <w:rsid w:val="00BC48D5"/>
    <w:rsid w:val="00C36279"/>
    <w:rsid w:val="00CC6BE8"/>
    <w:rsid w:val="00E315A3"/>
    <w:rsid w:val="00F768ED"/>
    <w:rsid w:val="00FA42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AB936"/>
  <w15:docId w15:val="{84363D15-DDFF-4D07-97A0-5163D0F28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FA42A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A42A1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FA42A1"/>
    <w:rPr>
      <w:color w:val="5F5F5F" w:themeColor="hyperlink"/>
      <w:u w:val="single"/>
    </w:rPr>
  </w:style>
  <w:style w:type="paragraph" w:customStyle="1" w:styleId="DecimalAligned">
    <w:name w:val="Decimal Aligned"/>
    <w:basedOn w:val="Normal"/>
    <w:uiPriority w:val="40"/>
    <w:qFormat/>
    <w:rsid w:val="009478C7"/>
    <w:pPr>
      <w:tabs>
        <w:tab w:val="decimal" w:pos="360"/>
      </w:tabs>
      <w:spacing w:after="200" w:line="276" w:lineRule="auto"/>
      <w:ind w:firstLine="0"/>
    </w:pPr>
    <w:rPr>
      <w:rFonts w:cs="Times New Roman"/>
      <w:kern w:val="0"/>
      <w:sz w:val="22"/>
      <w:szCs w:val="22"/>
      <w:lang w:eastAsia="en-US"/>
    </w:rPr>
  </w:style>
  <w:style w:type="character" w:styleId="SubtleEmphasis">
    <w:name w:val="Subtle Emphasis"/>
    <w:basedOn w:val="DefaultParagraphFont"/>
    <w:uiPriority w:val="19"/>
    <w:qFormat/>
    <w:rsid w:val="009478C7"/>
    <w:rPr>
      <w:i/>
      <w:iCs/>
    </w:rPr>
  </w:style>
  <w:style w:type="table" w:styleId="LightShading-Accent1">
    <w:name w:val="Light Shading Accent 1"/>
    <w:basedOn w:val="TableNormal"/>
    <w:uiPriority w:val="60"/>
    <w:rsid w:val="009478C7"/>
    <w:pPr>
      <w:spacing w:line="240" w:lineRule="auto"/>
      <w:ind w:firstLine="0"/>
    </w:pPr>
    <w:rPr>
      <w:color w:val="A5A5A5" w:themeColor="accent1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lnetwork.org/aser-centre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349245-D22F-4707-85EA-65F2F6992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2</Pages>
  <Words>9799</Words>
  <Characters>55857</Characters>
  <Application>Microsoft Office Word</Application>
  <DocSecurity>0</DocSecurity>
  <Lines>465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Final</vt:lpstr>
    </vt:vector>
  </TitlesOfParts>
  <Company/>
  <LinksUpToDate>false</LinksUpToDate>
  <CharactersWithSpaces>65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Final</dc:title>
  <dc:creator>Yusei Hara</dc:creator>
  <cp:keywords/>
  <cp:lastModifiedBy>Hara Yusei</cp:lastModifiedBy>
  <cp:revision>2</cp:revision>
  <dcterms:created xsi:type="dcterms:W3CDTF">2020-11-23T04:48:00Z</dcterms:created>
  <dcterms:modified xsi:type="dcterms:W3CDTF">2020-11-23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1/14</vt:lpwstr>
  </property>
  <property fmtid="{D5CDD505-2E9C-101B-9397-08002B2CF9AE}" pid="3" name="output">
    <vt:lpwstr/>
  </property>
</Properties>
</file>